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6FAC3" w14:textId="2CC62057" w:rsidR="009F388F" w:rsidRPr="000838F9" w:rsidRDefault="009F388F" w:rsidP="009F388F">
      <w:pPr>
        <w:autoSpaceDE w:val="0"/>
        <w:autoSpaceDN w:val="0"/>
        <w:bidi w:val="0"/>
        <w:adjustRightInd w:val="0"/>
        <w:jc w:val="center"/>
        <w:rPr>
          <w:rFonts w:asciiTheme="majorBidi" w:eastAsiaTheme="majorEastAsia" w:hAnsiTheme="majorBidi" w:cstheme="majorBidi"/>
          <w:b/>
          <w:bCs/>
          <w:sz w:val="36"/>
          <w:szCs w:val="36"/>
          <w:lang w:bidi="ar-IQ"/>
        </w:rPr>
      </w:pPr>
      <w:r w:rsidRPr="000838F9">
        <w:rPr>
          <w:rFonts w:asciiTheme="majorBidi" w:eastAsiaTheme="majorEastAsia" w:hAnsiTheme="majorBidi" w:cstheme="majorBidi"/>
          <w:b/>
          <w:bCs/>
          <w:sz w:val="36"/>
          <w:szCs w:val="36"/>
          <w:lang w:bidi="ar-IQ"/>
        </w:rPr>
        <w:t>Measures of location (central tendency)</w:t>
      </w:r>
    </w:p>
    <w:p w14:paraId="58EED637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201326C0" w14:textId="77777777" w:rsidR="000838F9" w:rsidRPr="000838F9" w:rsidRDefault="000838F9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A </w:t>
      </w:r>
      <w:r w:rsidRPr="000838F9">
        <w:rPr>
          <w:rFonts w:asciiTheme="majorBidi" w:hAnsiTheme="majorBidi" w:cstheme="majorBidi"/>
          <w:b/>
          <w:bCs/>
          <w:sz w:val="28"/>
          <w:szCs w:val="28"/>
        </w:rPr>
        <w:t>central tendency</w:t>
      </w:r>
      <w:r w:rsidRPr="000838F9">
        <w:rPr>
          <w:rFonts w:asciiTheme="majorBidi" w:hAnsiTheme="majorBidi" w:cstheme="majorBidi"/>
          <w:sz w:val="28"/>
          <w:szCs w:val="28"/>
        </w:rPr>
        <w:t xml:space="preserve"> (</w:t>
      </w:r>
      <w:r w:rsidRPr="000838F9">
        <w:rPr>
          <w:rFonts w:asciiTheme="majorBidi" w:hAnsiTheme="majorBidi" w:cstheme="majorBidi"/>
          <w:b/>
          <w:bCs/>
          <w:sz w:val="28"/>
          <w:szCs w:val="28"/>
        </w:rPr>
        <w:t>measure of central tendency</w:t>
      </w:r>
      <w:r w:rsidRPr="000838F9">
        <w:rPr>
          <w:rFonts w:asciiTheme="majorBidi" w:hAnsiTheme="majorBidi" w:cstheme="majorBidi"/>
          <w:sz w:val="28"/>
          <w:szCs w:val="28"/>
        </w:rPr>
        <w:t xml:space="preserve">) is a central value or a </w:t>
      </w:r>
      <w:r w:rsidRPr="000838F9">
        <w:rPr>
          <w:rFonts w:asciiTheme="majorBidi" w:hAnsiTheme="majorBidi" w:cstheme="majorBidi"/>
          <w:b/>
          <w:bCs/>
          <w:sz w:val="28"/>
          <w:szCs w:val="28"/>
        </w:rPr>
        <w:t>typical value</w:t>
      </w:r>
      <w:r w:rsidRPr="000838F9">
        <w:rPr>
          <w:rFonts w:asciiTheme="majorBidi" w:hAnsiTheme="majorBidi" w:cstheme="majorBidi"/>
          <w:sz w:val="28"/>
          <w:szCs w:val="28"/>
        </w:rPr>
        <w:t xml:space="preserve"> for a probability distribution. It is occasionally called an </w:t>
      </w:r>
      <w:r w:rsidRPr="000838F9">
        <w:rPr>
          <w:rFonts w:asciiTheme="majorBidi" w:hAnsiTheme="majorBidi" w:cstheme="majorBidi"/>
          <w:b/>
          <w:bCs/>
          <w:sz w:val="28"/>
          <w:szCs w:val="28"/>
        </w:rPr>
        <w:t>average</w:t>
      </w:r>
      <w:r w:rsidRPr="000838F9">
        <w:rPr>
          <w:rFonts w:asciiTheme="majorBidi" w:hAnsiTheme="majorBidi" w:cstheme="majorBidi"/>
          <w:sz w:val="28"/>
          <w:szCs w:val="28"/>
        </w:rPr>
        <w:t xml:space="preserve"> or just the </w:t>
      </w:r>
      <w:r w:rsidRPr="000838F9">
        <w:rPr>
          <w:rFonts w:asciiTheme="majorBidi" w:hAnsiTheme="majorBidi" w:cstheme="majorBidi"/>
          <w:b/>
          <w:bCs/>
          <w:sz w:val="28"/>
          <w:szCs w:val="28"/>
        </w:rPr>
        <w:t>center</w:t>
      </w:r>
      <w:r w:rsidRPr="000838F9">
        <w:rPr>
          <w:rFonts w:asciiTheme="majorBidi" w:hAnsiTheme="majorBidi" w:cstheme="majorBidi"/>
          <w:sz w:val="28"/>
          <w:szCs w:val="28"/>
        </w:rPr>
        <w:t xml:space="preserve"> of the distribution. The most common measures of central tendency are the arithmetic mean, median and the mode.</w:t>
      </w:r>
    </w:p>
    <w:p w14:paraId="64A7DC14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16B2CCAD" w14:textId="3F64B8E6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 xml:space="preserve">Example: </w:t>
      </w:r>
      <w:r w:rsidRPr="000838F9">
        <w:rPr>
          <w:rFonts w:asciiTheme="majorBidi" w:hAnsiTheme="majorBidi" w:cstheme="majorBidi"/>
          <w:sz w:val="28"/>
          <w:szCs w:val="28"/>
        </w:rPr>
        <w:t>find if you have the following data set</w:t>
      </w:r>
    </w:p>
    <w:p w14:paraId="6462C16B" w14:textId="0FA9AA56" w:rsidR="009F388F" w:rsidRPr="004F748D" w:rsidRDefault="009F388F" w:rsidP="009F388F">
      <w:pPr>
        <w:autoSpaceDE w:val="0"/>
        <w:autoSpaceDN w:val="0"/>
        <w:bidi w:val="0"/>
        <w:adjustRightInd w:val="0"/>
        <w:ind w:left="1134"/>
        <w:jc w:val="both"/>
        <w:rPr>
          <w:rFonts w:asciiTheme="majorBidi" w:hAnsiTheme="majorBidi" w:cstheme="majorBidi"/>
          <w:color w:val="FF0000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color w:val="FF0000"/>
              <w:sz w:val="28"/>
              <w:szCs w:val="28"/>
            </w:rPr>
            <m:t>x=1, 2, 3, 4, 5, 6, 7</m:t>
          </m:r>
        </m:oMath>
      </m:oMathPara>
    </w:p>
    <w:p w14:paraId="3BA30508" w14:textId="790C185C" w:rsidR="009F388F" w:rsidRPr="004F748D" w:rsidRDefault="009F388F" w:rsidP="009F388F">
      <w:pPr>
        <w:autoSpaceDE w:val="0"/>
        <w:autoSpaceDN w:val="0"/>
        <w:bidi w:val="0"/>
        <w:adjustRightInd w:val="0"/>
        <w:ind w:left="1134"/>
        <w:jc w:val="both"/>
        <w:rPr>
          <w:rFonts w:asciiTheme="majorBidi" w:hAnsiTheme="majorBidi" w:cstheme="majorBidi"/>
          <w:color w:val="FF0000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color w:val="FF0000"/>
              <w:sz w:val="28"/>
              <w:szCs w:val="28"/>
            </w:rPr>
            <m:t>y=1, 3, 5, 7, 9, 11, 13</m:t>
          </m:r>
        </m:oMath>
      </m:oMathPara>
    </w:p>
    <w:p w14:paraId="600F6E24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7804D19B" w14:textId="05BF94A5" w:rsidR="009F388F" w:rsidRPr="005572F0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m:oMathPara>
        <m:oMath>
          <m:nary>
            <m:naryPr>
              <m:chr m:val="∑"/>
              <m:grow m:val="1"/>
              <m:ctrlPr>
                <w:rPr>
                  <w:rFonts w:ascii="Cambria Math" w:hAnsi="Cambria Math" w:cstheme="majorBidi"/>
                  <w:b/>
                  <w:bCs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 xml:space="preserve">i,      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         </m:t>
          </m:r>
          <m:nary>
            <m:naryPr>
              <m:chr m:val="∑"/>
              <m:grow m:val="1"/>
              <m:ctrlPr>
                <w:rPr>
                  <w:rFonts w:ascii="Cambria Math" w:hAnsi="Cambria Math" w:cstheme="majorBidi"/>
                  <w:b/>
                  <w:bCs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i=2</m:t>
              </m:r>
            </m:sub>
            <m:sup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 xml:space="preserve">i,      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 xml:space="preserve">                 </m:t>
              </m:r>
            </m:e>
          </m:nary>
          <m:nary>
            <m:naryPr>
              <m:chr m:val="∑"/>
              <m:grow m:val="1"/>
              <m:ctrlPr>
                <w:rPr>
                  <w:rFonts w:ascii="Cambria Math" w:hAnsi="Cambria Math" w:cstheme="majorBidi"/>
                  <w:b/>
                  <w:bCs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i=5</m:t>
              </m:r>
            </m:sub>
            <m:sup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6</m:t>
              </m:r>
            </m:sup>
            <m:e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 xml:space="preserve">i,     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        </m:t>
          </m:r>
          <m:nary>
            <m:naryPr>
              <m:chr m:val="∑"/>
              <m:grow m:val="1"/>
              <m:ctrlPr>
                <w:rPr>
                  <w:rFonts w:ascii="Cambria Math" w:hAnsi="Cambria Math" w:cstheme="majorBidi"/>
                  <w:b/>
                  <w:bCs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i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sup>
              </m:sSubSup>
            </m:e>
          </m:nary>
        </m:oMath>
      </m:oMathPara>
    </w:p>
    <w:p w14:paraId="21B63218" w14:textId="77777777" w:rsidR="009F388F" w:rsidRPr="005572F0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14:paraId="6BEA0F02" w14:textId="65AC8661" w:rsidR="009F388F" w:rsidRPr="005572F0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(</m:t>
          </m:r>
          <m:sSup>
            <m:sSup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sSup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i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)</m:t>
              </m:r>
            </m:e>
            <m:sup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          </m:t>
          </m:r>
          <m:nary>
            <m:naryPr>
              <m:chr m:val="∑"/>
              <m:grow m:val="1"/>
              <m:ctrlPr>
                <w:rPr>
                  <w:rFonts w:ascii="Cambria Math" w:hAnsi="Cambria Math" w:cstheme="majorBidi"/>
                  <w:b/>
                  <w:bCs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eastAsia="Cambria Math" w:hAnsi="Cambria Math" w:cstheme="majorBidi"/>
                  <w:sz w:val="32"/>
                  <w:szCs w:val="3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                    </m:t>
          </m:r>
          <m:d>
            <m:d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i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e>
          </m:d>
          <m:d>
            <m:d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i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6AC11E7" w14:textId="77777777" w:rsidR="009F388F" w:rsidRPr="005572F0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14:paraId="0D4EA88E" w14:textId="32379C84" w:rsidR="009F388F" w:rsidRPr="005572F0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b/>
                  <w:bCs/>
                  <w:color w:val="FF0000"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eastAsia="Cambria Math" w:hAnsi="Cambria Math" w:cstheme="majorBidi"/>
                  <w:color w:val="FF0000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eastAsia="Cambria Math" w:hAnsi="Cambria Math" w:cstheme="majorBidi"/>
                  <w:color w:val="FF0000"/>
                  <w:sz w:val="32"/>
                  <w:szCs w:val="3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color w:val="FF0000"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color w:val="FF0000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color w:val="FF0000"/>
                      <w:sz w:val="32"/>
                      <w:szCs w:val="32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color w:val="FF0000"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color w:val="FF0000"/>
                      <w:sz w:val="32"/>
                      <w:szCs w:val="3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color w:val="FF0000"/>
                      <w:sz w:val="32"/>
                      <w:szCs w:val="32"/>
                    </w:rPr>
                    <m:t>i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theme="majorBidi"/>
              <w:color w:val="FF0000"/>
              <w:sz w:val="32"/>
              <w:szCs w:val="32"/>
            </w:rPr>
            <m:t>-</m:t>
          </m:r>
          <m:f>
            <m:fPr>
              <m:ctrlPr>
                <w:rPr>
                  <w:rFonts w:ascii="Cambria Math" w:eastAsiaTheme="minorEastAsia" w:hAnsi="Cambria Math" w:cstheme="majorBidi"/>
                  <w:b/>
                  <w:bCs/>
                  <w:i/>
                  <w:color w:val="FF0000"/>
                  <w:sz w:val="32"/>
                  <w:szCs w:val="32"/>
                </w:rPr>
              </m:ctrlPr>
            </m:fPr>
            <m:num>
              <m:d>
                <m:dPr>
                  <m:ctrlPr>
                    <w:rPr>
                      <w:rFonts w:ascii="Cambria Math" w:hAnsi="Cambria Math" w:cstheme="majorBidi"/>
                      <w:b/>
                      <w:bCs/>
                      <w:i/>
                      <w:color w:val="FF0000"/>
                      <w:sz w:val="32"/>
                      <w:szCs w:val="32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color w:val="FF0000"/>
                          <w:sz w:val="32"/>
                          <w:szCs w:val="32"/>
                        </w:rPr>
                      </m:ctrlPr>
                    </m:naryPr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FF0000"/>
                          <w:sz w:val="32"/>
                          <w:szCs w:val="32"/>
                        </w:rPr>
                        <m:t>i=1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FF0000"/>
                          <w:sz w:val="32"/>
                          <w:szCs w:val="32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color w:val="FF0000"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color w:val="FF0000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color w:val="FF0000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  <m:d>
                <m:dPr>
                  <m:ctrlPr>
                    <w:rPr>
                      <w:rFonts w:ascii="Cambria Math" w:hAnsi="Cambria Math" w:cstheme="majorBidi"/>
                      <w:b/>
                      <w:bCs/>
                      <w:i/>
                      <w:color w:val="FF0000"/>
                      <w:sz w:val="32"/>
                      <w:szCs w:val="32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color w:val="FF0000"/>
                          <w:sz w:val="32"/>
                          <w:szCs w:val="32"/>
                        </w:rPr>
                      </m:ctrlPr>
                    </m:naryPr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FF0000"/>
                          <w:sz w:val="32"/>
                          <w:szCs w:val="32"/>
                        </w:rPr>
                        <m:t>i=1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FF0000"/>
                          <w:sz w:val="32"/>
                          <w:szCs w:val="32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color w:val="FF0000"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color w:val="FF0000"/>
                              <w:sz w:val="32"/>
                              <w:szCs w:val="32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color w:val="FF0000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theme="majorBidi"/>
                  <w:color w:val="FF0000"/>
                  <w:sz w:val="32"/>
                  <w:szCs w:val="32"/>
                </w:rPr>
                <m:t>n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theme="majorBidi"/>
              <w:sz w:val="32"/>
              <w:szCs w:val="32"/>
            </w:rPr>
            <m:t xml:space="preserve">                                   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b/>
                  <w:bCs/>
                  <w:i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eastAsiaTheme="minorEastAsia" w:hAnsi="Cambria Math" w:cstheme="majorBidi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 w:cstheme="majorBidi"/>
                  <w:sz w:val="32"/>
                  <w:szCs w:val="32"/>
                </w:rPr>
                <m:t>n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theme="majorBid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Theme="minorEastAsia" w:hAnsi="Cambria Math" w:cstheme="majorBidi"/>
                      <w:sz w:val="32"/>
                      <w:szCs w:val="32"/>
                    </w:rPr>
                    <m:t>-2</m:t>
                  </m:r>
                </m:e>
              </m:d>
            </m:e>
          </m:nary>
        </m:oMath>
      </m:oMathPara>
    </w:p>
    <w:p w14:paraId="1A7C4660" w14:textId="77777777" w:rsidR="009F388F" w:rsidRPr="005572F0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14:paraId="1DA5078F" w14:textId="25B9AF81" w:rsidR="009F388F" w:rsidRPr="005572F0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sup>
              </m:sSup>
            </m:e>
          </m:nary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                  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-3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+</m:t>
              </m:r>
              <m:d>
                <m:d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-2</m:t>
                  </m:r>
                </m:e>
              </m:d>
            </m:e>
          </m:nary>
        </m:oMath>
      </m:oMathPara>
    </w:p>
    <w:p w14:paraId="5F8EAFDE" w14:textId="77777777" w:rsidR="000838F9" w:rsidRPr="005572F0" w:rsidRDefault="000838F9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14:paraId="5CE6EC91" w14:textId="2E947507" w:rsidR="004D48F3" w:rsidRPr="005572F0" w:rsidRDefault="00000000" w:rsidP="004D48F3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m:oMathPara>
        <m:oMath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 w:cstheme="majorBidi"/>
                  <w:b/>
                  <w:bCs/>
                  <w:i/>
                  <w:color w:val="FF0000"/>
                  <w:sz w:val="32"/>
                  <w:szCs w:val="32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 w:cstheme="majorBidi"/>
                      <w:b/>
                      <w:bCs/>
                      <w:i/>
                      <w:color w:val="FF0000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color w:val="FF0000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FF0000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FF0000"/>
                          <w:sz w:val="32"/>
                          <w:szCs w:val="3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color w:val="FF0000"/>
                      <w:sz w:val="32"/>
                      <w:szCs w:val="32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color w:val="FF0000"/>
                          <w:sz w:val="32"/>
                          <w:szCs w:val="32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FF0000"/>
                          <w:sz w:val="32"/>
                          <w:szCs w:val="32"/>
                        </w:rPr>
                        <m:t>x</m:t>
                      </m:r>
                    </m:e>
                  </m:acc>
                </m:e>
              </m:d>
              <m:r>
                <m:rPr>
                  <m:sty m:val="bi"/>
                </m:rPr>
                <w:rPr>
                  <w:rFonts w:ascii="Cambria Math" w:hAnsi="Cambria Math" w:cstheme="majorBidi"/>
                  <w:color w:val="FF0000"/>
                  <w:sz w:val="32"/>
                  <w:szCs w:val="32"/>
                </w:rPr>
                <m:t>=0</m:t>
              </m:r>
            </m:e>
          </m:nary>
        </m:oMath>
      </m:oMathPara>
    </w:p>
    <w:p w14:paraId="60DD9714" w14:textId="0F841C2A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color w:val="0070C0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color w:val="0070C0"/>
          <w:sz w:val="28"/>
          <w:szCs w:val="28"/>
        </w:rPr>
        <w:t>Mean</w:t>
      </w:r>
    </w:p>
    <w:p w14:paraId="2FF9B8E7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>The sum of all measurements divided by the number of observations in the data set, most widely used measure of central location.</w:t>
      </w:r>
    </w:p>
    <w:p w14:paraId="1A373935" w14:textId="77777777" w:rsidR="009F388F" w:rsidRPr="000838F9" w:rsidRDefault="009F388F" w:rsidP="009F388F">
      <w:pPr>
        <w:pStyle w:val="ListParagraph"/>
        <w:spacing w:after="0" w:line="240" w:lineRule="auto"/>
        <w:ind w:left="426"/>
        <w:jc w:val="both"/>
        <w:rPr>
          <w:rFonts w:asciiTheme="majorBidi" w:eastAsia="Times New Roman" w:hAnsiTheme="majorBidi" w:cstheme="majorBidi"/>
          <w:sz w:val="28"/>
          <w:szCs w:val="28"/>
        </w:rPr>
      </w:pPr>
    </w:p>
    <w:p w14:paraId="539A5E13" w14:textId="346A46F4" w:rsidR="009F388F" w:rsidRPr="000838F9" w:rsidRDefault="009B4393" w:rsidP="009F388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color w:val="FF0000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color w:val="FF0000"/>
          <w:sz w:val="28"/>
          <w:szCs w:val="28"/>
        </w:rPr>
        <w:t>Un-grouped data</w:t>
      </w:r>
    </w:p>
    <w:p w14:paraId="6417E51A" w14:textId="77777777" w:rsidR="009F388F" w:rsidRPr="000838F9" w:rsidRDefault="009F388F" w:rsidP="009F388F">
      <w:pPr>
        <w:pStyle w:val="ListParagraph"/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>In case of frequency is not given, it's simply calculated by taking summation then divide it by total number of observations.</w:t>
      </w:r>
    </w:p>
    <w:p w14:paraId="03BD0D5C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06B64004" w14:textId="143BECCD" w:rsidR="009F388F" w:rsidRPr="000838F9" w:rsidRDefault="00000000" w:rsidP="000838F9">
      <w:pPr>
        <w:bidi w:val="0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>
          <m:acc>
            <m:accPr>
              <m:chr m:val="̅"/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n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sample</m:t>
          </m:r>
        </m:oMath>
      </m:oMathPara>
    </w:p>
    <w:p w14:paraId="18C298C5" w14:textId="49B0F467" w:rsidR="009F388F" w:rsidRPr="000838F9" w:rsidRDefault="009F388F" w:rsidP="000838F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μ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N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population</m:t>
          </m:r>
        </m:oMath>
      </m:oMathPara>
    </w:p>
    <w:p w14:paraId="7C6B83B2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43A84477" w14:textId="20A5433C" w:rsidR="009F388F" w:rsidRPr="000838F9" w:rsidRDefault="009B4393" w:rsidP="009F388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426"/>
        <w:jc w:val="both"/>
        <w:rPr>
          <w:rFonts w:asciiTheme="majorBidi" w:hAnsiTheme="majorBidi" w:cstheme="majorBidi"/>
          <w:color w:val="FF0000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color w:val="FF0000"/>
          <w:sz w:val="28"/>
          <w:szCs w:val="28"/>
        </w:rPr>
        <w:t>Grouped data</w:t>
      </w:r>
    </w:p>
    <w:p w14:paraId="29576C5D" w14:textId="77777777" w:rsidR="009F388F" w:rsidRPr="000838F9" w:rsidRDefault="009F388F" w:rsidP="009F388F">
      <w:pPr>
        <w:bidi w:val="0"/>
        <w:ind w:left="426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>But when the frequency is given, it could be calculated as follow:</w:t>
      </w:r>
    </w:p>
    <w:p w14:paraId="19E4EB2D" w14:textId="77777777" w:rsidR="009F388F" w:rsidRPr="000838F9" w:rsidRDefault="009F388F" w:rsidP="009F388F">
      <w:pPr>
        <w:bidi w:val="0"/>
        <w:ind w:left="426"/>
        <w:jc w:val="both"/>
        <w:rPr>
          <w:rFonts w:asciiTheme="majorBidi" w:hAnsiTheme="majorBidi" w:cstheme="majorBidi"/>
          <w:sz w:val="28"/>
          <w:szCs w:val="28"/>
        </w:rPr>
      </w:pPr>
    </w:p>
    <w:p w14:paraId="7E1EEA72" w14:textId="5CF9BE75" w:rsidR="009F388F" w:rsidRPr="000838F9" w:rsidRDefault="00000000" w:rsidP="000838F9">
      <w:pPr>
        <w:bidi w:val="0"/>
        <w:ind w:left="709"/>
        <w:jc w:val="both"/>
        <w:rPr>
          <w:rFonts w:asciiTheme="majorBidi" w:eastAsiaTheme="minorEastAsia" w:hAnsiTheme="majorBidi" w:cstheme="majorBidi"/>
          <w:b/>
          <w:sz w:val="32"/>
          <w:szCs w:val="32"/>
        </w:rPr>
      </w:pPr>
      <m:oMathPara>
        <m:oMath>
          <m:acc>
            <m:accPr>
              <m:chr m:val="̅"/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sample</m:t>
          </m:r>
        </m:oMath>
      </m:oMathPara>
    </w:p>
    <w:p w14:paraId="03151419" w14:textId="65CA44B8" w:rsidR="009F388F" w:rsidRPr="000838F9" w:rsidRDefault="009F388F" w:rsidP="000838F9">
      <w:pPr>
        <w:bidi w:val="0"/>
        <w:ind w:left="709"/>
        <w:jc w:val="both"/>
        <w:rPr>
          <w:rFonts w:asciiTheme="majorBidi" w:eastAsiaTheme="minorEastAsia" w:hAnsiTheme="majorBidi" w:cstheme="majorBidi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μ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population</m:t>
          </m:r>
        </m:oMath>
      </m:oMathPara>
    </w:p>
    <w:p w14:paraId="5AB0C026" w14:textId="0044C4ED" w:rsidR="009F388F" w:rsidRDefault="009F388F" w:rsidP="009F388F">
      <w:pPr>
        <w:bidi w:val="0"/>
        <w:ind w:left="709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</w:p>
    <w:p w14:paraId="6943667A" w14:textId="77777777" w:rsidR="000838F9" w:rsidRPr="000838F9" w:rsidRDefault="000838F9" w:rsidP="000838F9">
      <w:pPr>
        <w:bidi w:val="0"/>
        <w:ind w:left="709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</w:p>
    <w:tbl>
      <w:tblPr>
        <w:tblW w:w="8646" w:type="dxa"/>
        <w:tblInd w:w="534" w:type="dxa"/>
        <w:tblLook w:val="04A0" w:firstRow="1" w:lastRow="0" w:firstColumn="1" w:lastColumn="0" w:noHBand="0" w:noVBand="1"/>
      </w:tblPr>
      <w:tblGrid>
        <w:gridCol w:w="1840"/>
        <w:gridCol w:w="2122"/>
        <w:gridCol w:w="2250"/>
        <w:gridCol w:w="2434"/>
      </w:tblGrid>
      <w:tr w:rsidR="009F388F" w:rsidRPr="000838F9" w14:paraId="24DD9DD1" w14:textId="77777777" w:rsidTr="006506BC">
        <w:trPr>
          <w:trHeight w:val="85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49C84D12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2122" w:type="dxa"/>
            <w:shd w:val="clear" w:color="auto" w:fill="auto"/>
            <w:noWrap/>
            <w:vAlign w:val="center"/>
            <w:hideMark/>
          </w:tcPr>
          <w:p w14:paraId="24417F29" w14:textId="6C00F898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idpoint (</w:t>
            </w:r>
            <m:oMath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xi</m:t>
              </m:r>
            </m:oMath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7FB816A4" w14:textId="76E20DFB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requency (</w:t>
            </w:r>
            <m:oMath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fi</m:t>
              </m:r>
            </m:oMath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2434" w:type="dxa"/>
            <w:shd w:val="clear" w:color="auto" w:fill="auto"/>
            <w:noWrap/>
            <w:vAlign w:val="center"/>
            <w:hideMark/>
          </w:tcPr>
          <w:p w14:paraId="54498E1C" w14:textId="77777777" w:rsidR="009F388F" w:rsidRPr="000838F9" w:rsidRDefault="00000000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9F388F" w:rsidRPr="000838F9" w14:paraId="4C308305" w14:textId="77777777" w:rsidTr="006506BC">
        <w:trPr>
          <w:trHeight w:val="203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64FC2601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3.1-3.5</w:t>
            </w:r>
          </w:p>
        </w:tc>
        <w:tc>
          <w:tcPr>
            <w:tcW w:w="2122" w:type="dxa"/>
            <w:shd w:val="clear" w:color="auto" w:fill="auto"/>
            <w:noWrap/>
            <w:vAlign w:val="center"/>
            <w:hideMark/>
          </w:tcPr>
          <w:p w14:paraId="384ACE5A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3.3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28DB324E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2434" w:type="dxa"/>
            <w:shd w:val="clear" w:color="auto" w:fill="auto"/>
            <w:noWrap/>
            <w:vAlign w:val="center"/>
            <w:hideMark/>
          </w:tcPr>
          <w:p w14:paraId="7C25AB7B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6.5</w:t>
            </w:r>
          </w:p>
        </w:tc>
      </w:tr>
      <w:tr w:rsidR="009F388F" w:rsidRPr="000838F9" w14:paraId="09AEA13F" w14:textId="77777777" w:rsidTr="006506BC">
        <w:trPr>
          <w:trHeight w:val="80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7C1F4209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3.6-4.0</w:t>
            </w:r>
          </w:p>
        </w:tc>
        <w:tc>
          <w:tcPr>
            <w:tcW w:w="2122" w:type="dxa"/>
            <w:shd w:val="clear" w:color="auto" w:fill="auto"/>
            <w:noWrap/>
            <w:vAlign w:val="center"/>
            <w:hideMark/>
          </w:tcPr>
          <w:p w14:paraId="563550B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3.8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5665BF90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8</w:t>
            </w:r>
          </w:p>
        </w:tc>
        <w:tc>
          <w:tcPr>
            <w:tcW w:w="2434" w:type="dxa"/>
            <w:shd w:val="clear" w:color="auto" w:fill="auto"/>
            <w:noWrap/>
            <w:vAlign w:val="center"/>
            <w:hideMark/>
          </w:tcPr>
          <w:p w14:paraId="1872DDAB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68.4</w:t>
            </w:r>
          </w:p>
        </w:tc>
      </w:tr>
      <w:tr w:rsidR="009F388F" w:rsidRPr="000838F9" w14:paraId="60C57EEC" w14:textId="77777777" w:rsidTr="006506BC">
        <w:trPr>
          <w:trHeight w:val="80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0B6CA33D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.1-4.5</w:t>
            </w:r>
          </w:p>
        </w:tc>
        <w:tc>
          <w:tcPr>
            <w:tcW w:w="2122" w:type="dxa"/>
            <w:shd w:val="clear" w:color="auto" w:fill="auto"/>
            <w:noWrap/>
            <w:vAlign w:val="center"/>
            <w:hideMark/>
          </w:tcPr>
          <w:p w14:paraId="61BF1B39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.3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7B843F28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2434" w:type="dxa"/>
            <w:shd w:val="clear" w:color="auto" w:fill="auto"/>
            <w:noWrap/>
            <w:vAlign w:val="center"/>
            <w:hideMark/>
          </w:tcPr>
          <w:p w14:paraId="1B77DF7D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7.5</w:t>
            </w:r>
          </w:p>
        </w:tc>
      </w:tr>
      <w:tr w:rsidR="009F388F" w:rsidRPr="000838F9" w14:paraId="349A519F" w14:textId="77777777" w:rsidTr="006506BC">
        <w:trPr>
          <w:trHeight w:val="80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13A30CA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.6-5.0</w:t>
            </w:r>
          </w:p>
        </w:tc>
        <w:tc>
          <w:tcPr>
            <w:tcW w:w="2122" w:type="dxa"/>
            <w:shd w:val="clear" w:color="auto" w:fill="auto"/>
            <w:noWrap/>
            <w:vAlign w:val="center"/>
            <w:hideMark/>
          </w:tcPr>
          <w:p w14:paraId="71288814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.8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3AF95051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7</w:t>
            </w:r>
          </w:p>
        </w:tc>
        <w:tc>
          <w:tcPr>
            <w:tcW w:w="2434" w:type="dxa"/>
            <w:shd w:val="clear" w:color="auto" w:fill="auto"/>
            <w:noWrap/>
            <w:vAlign w:val="center"/>
            <w:hideMark/>
          </w:tcPr>
          <w:p w14:paraId="098B0061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29.6</w:t>
            </w:r>
          </w:p>
        </w:tc>
      </w:tr>
      <w:tr w:rsidR="009F388F" w:rsidRPr="000838F9" w14:paraId="77917951" w14:textId="77777777" w:rsidTr="006506BC">
        <w:trPr>
          <w:trHeight w:val="80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1F3A061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.1-5.5</w:t>
            </w:r>
          </w:p>
        </w:tc>
        <w:tc>
          <w:tcPr>
            <w:tcW w:w="2122" w:type="dxa"/>
            <w:shd w:val="clear" w:color="auto" w:fill="auto"/>
            <w:noWrap/>
            <w:vAlign w:val="center"/>
            <w:hideMark/>
          </w:tcPr>
          <w:p w14:paraId="1007BB0E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.3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139FCBC0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0</w:t>
            </w:r>
          </w:p>
        </w:tc>
        <w:tc>
          <w:tcPr>
            <w:tcW w:w="2434" w:type="dxa"/>
            <w:shd w:val="clear" w:color="auto" w:fill="auto"/>
            <w:noWrap/>
            <w:vAlign w:val="center"/>
            <w:hideMark/>
          </w:tcPr>
          <w:p w14:paraId="7458390C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6</w:t>
            </w:r>
          </w:p>
        </w:tc>
      </w:tr>
      <w:tr w:rsidR="009F388F" w:rsidRPr="000838F9" w14:paraId="78130F2D" w14:textId="77777777" w:rsidTr="006506BC">
        <w:trPr>
          <w:trHeight w:val="80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22E8114A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.6-6.0</w:t>
            </w:r>
          </w:p>
        </w:tc>
        <w:tc>
          <w:tcPr>
            <w:tcW w:w="2122" w:type="dxa"/>
            <w:shd w:val="clear" w:color="auto" w:fill="auto"/>
            <w:noWrap/>
            <w:vAlign w:val="center"/>
            <w:hideMark/>
          </w:tcPr>
          <w:p w14:paraId="3BEBF6E9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.8</w:t>
            </w:r>
          </w:p>
        </w:tc>
        <w:tc>
          <w:tcPr>
            <w:tcW w:w="2250" w:type="dxa"/>
            <w:shd w:val="clear" w:color="auto" w:fill="auto"/>
            <w:noWrap/>
            <w:vAlign w:val="center"/>
            <w:hideMark/>
          </w:tcPr>
          <w:p w14:paraId="666C16DE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2434" w:type="dxa"/>
            <w:shd w:val="clear" w:color="auto" w:fill="auto"/>
            <w:noWrap/>
            <w:vAlign w:val="center"/>
            <w:hideMark/>
          </w:tcPr>
          <w:p w14:paraId="5BB634C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9</w:t>
            </w:r>
          </w:p>
        </w:tc>
      </w:tr>
      <w:tr w:rsidR="009F388F" w:rsidRPr="000838F9" w14:paraId="4A41E2B3" w14:textId="77777777" w:rsidTr="000838F9">
        <w:trPr>
          <w:trHeight w:val="1206"/>
        </w:trPr>
        <w:tc>
          <w:tcPr>
            <w:tcW w:w="1840" w:type="dxa"/>
            <w:shd w:val="clear" w:color="auto" w:fill="auto"/>
            <w:noWrap/>
            <w:vAlign w:val="center"/>
          </w:tcPr>
          <w:p w14:paraId="0E3A3899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122" w:type="dxa"/>
            <w:shd w:val="clear" w:color="auto" w:fill="auto"/>
            <w:noWrap/>
            <w:vAlign w:val="center"/>
          </w:tcPr>
          <w:p w14:paraId="6A99F3CF" w14:textId="77777777" w:rsidR="009F388F" w:rsidRPr="000838F9" w:rsidRDefault="00000000" w:rsidP="006506BC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=27.3</m:t>
                    </m:r>
                  </m:e>
                </m:nary>
              </m:oMath>
            </m:oMathPara>
          </w:p>
        </w:tc>
        <w:tc>
          <w:tcPr>
            <w:tcW w:w="2250" w:type="dxa"/>
            <w:shd w:val="clear" w:color="auto" w:fill="auto"/>
            <w:noWrap/>
            <w:vAlign w:val="center"/>
          </w:tcPr>
          <w:p w14:paraId="2F2B4F2D" w14:textId="77777777" w:rsidR="009F388F" w:rsidRPr="000838F9" w:rsidRDefault="00000000" w:rsidP="006506BC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=100</m:t>
                    </m:r>
                  </m:e>
                </m:nary>
              </m:oMath>
            </m:oMathPara>
          </w:p>
        </w:tc>
        <w:tc>
          <w:tcPr>
            <w:tcW w:w="2434" w:type="dxa"/>
            <w:shd w:val="clear" w:color="auto" w:fill="auto"/>
            <w:noWrap/>
            <w:vAlign w:val="center"/>
          </w:tcPr>
          <w:p w14:paraId="2B89384E" w14:textId="77777777" w:rsidR="009F388F" w:rsidRPr="000838F9" w:rsidRDefault="00000000" w:rsidP="006506BC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=457</m:t>
                    </m:r>
                  </m:e>
                </m:nary>
              </m:oMath>
            </m:oMathPara>
          </w:p>
        </w:tc>
      </w:tr>
    </w:tbl>
    <w:p w14:paraId="5CA2C91D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6C0A4070" w14:textId="77777777" w:rsidR="009F388F" w:rsidRPr="000838F9" w:rsidRDefault="009F388F" w:rsidP="009F388F">
      <w:pPr>
        <w:bidi w:val="0"/>
        <w:jc w:val="both"/>
        <w:rPr>
          <w:rFonts w:asciiTheme="majorBidi" w:eastAsiaTheme="minorEastAsia" w:hAnsiTheme="majorBidi" w:cstheme="majorBidi"/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μ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6056FFE6" w14:textId="77777777" w:rsidR="009F388F" w:rsidRPr="000838F9" w:rsidRDefault="009F388F" w:rsidP="009F388F">
      <w:pPr>
        <w:bidi w:val="0"/>
        <w:jc w:val="both"/>
        <w:rPr>
          <w:rFonts w:asciiTheme="majorBidi" w:eastAsiaTheme="minorEastAsia" w:hAnsiTheme="majorBidi" w:cstheme="majorBidi"/>
          <w:b/>
          <w:bCs/>
          <w:sz w:val="32"/>
          <w:szCs w:val="32"/>
        </w:rPr>
      </w:pPr>
    </w:p>
    <w:p w14:paraId="04A3F419" w14:textId="60CEA740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μ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457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100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=4.57</m:t>
          </m:r>
        </m:oMath>
      </m:oMathPara>
    </w:p>
    <w:p w14:paraId="72F32D52" w14:textId="41136C04" w:rsidR="002D7A07" w:rsidRPr="000838F9" w:rsidRDefault="002D7A07" w:rsidP="002D7A07">
      <w:pPr>
        <w:bidi w:val="0"/>
        <w:jc w:val="both"/>
        <w:rPr>
          <w:rFonts w:asciiTheme="majorBidi" w:hAnsiTheme="majorBidi" w:cstheme="majorBidi"/>
          <w:b/>
          <w:sz w:val="32"/>
          <w:szCs w:val="32"/>
        </w:rPr>
      </w:pPr>
    </w:p>
    <w:p w14:paraId="2123AF5F" w14:textId="77777777" w:rsidR="002D7A07" w:rsidRPr="000838F9" w:rsidRDefault="002D7A07" w:rsidP="002D7A07">
      <w:pPr>
        <w:bidi w:val="0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14:paraId="4FBD87C1" w14:textId="4919AD4B" w:rsidR="002D7A07" w:rsidRPr="000838F9" w:rsidRDefault="00000000" w:rsidP="002D7A07">
      <w:pPr>
        <w:bidi w:val="0"/>
        <w:jc w:val="both"/>
        <w:rPr>
          <w:rFonts w:asciiTheme="majorBidi" w:hAnsiTheme="majorBidi" w:cstheme="majorBidi"/>
          <w:b/>
          <w:bCs/>
          <w:color w:val="0070C0"/>
          <w:sz w:val="32"/>
          <w:szCs w:val="32"/>
        </w:rPr>
      </w:pPr>
      <m:oMathPara>
        <m:oMath>
          <m:acc>
            <m:accPr>
              <m:chr m:val="̅"/>
              <m:ctrlPr>
                <w:rPr>
                  <w:rFonts w:ascii="Cambria Math" w:hAnsi="Cambria Math" w:cstheme="majorBidi"/>
                  <w:b/>
                  <w:bCs/>
                  <w:i/>
                  <w:color w:val="0070C0"/>
                  <w:sz w:val="32"/>
                  <w:szCs w:val="32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theme="majorBidi"/>
                  <w:color w:val="0070C0"/>
                  <w:sz w:val="32"/>
                  <w:szCs w:val="32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 w:cstheme="majorBidi"/>
              <w:color w:val="0070C0"/>
              <w:sz w:val="32"/>
              <w:szCs w:val="32"/>
            </w:rPr>
            <m:t>=A+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b/>
                  <w:bCs/>
                  <w:i/>
                  <w:color w:val="0070C0"/>
                  <w:sz w:val="32"/>
                  <w:szCs w:val="32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theme="majorBidi"/>
                  <w:color w:val="0070C0"/>
                  <w:sz w:val="32"/>
                  <w:szCs w:val="32"/>
                </w:rPr>
                <m:t>h×</m:t>
              </m:r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color w:val="0070C0"/>
                      <w:sz w:val="32"/>
                      <w:szCs w:val="32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color w:val="0070C0"/>
                          <w:sz w:val="32"/>
                          <w:szCs w:val="32"/>
                        </w:rPr>
                      </m:ctrlPr>
                    </m:naryPr>
                    <m:sub/>
                    <m:sup/>
                    <m:e>
                      <m:d>
                        <m:d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color w:val="0070C0"/>
                              <w:sz w:val="32"/>
                              <w:szCs w:val="3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color w:val="0070C0"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color w:val="0070C0"/>
                                  <w:sz w:val="32"/>
                                  <w:szCs w:val="32"/>
                                </w:rPr>
                                <m:t>f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color w:val="0070C0"/>
                                  <w:sz w:val="32"/>
                                  <w:szCs w:val="32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color w:val="0070C0"/>
                              <w:sz w:val="32"/>
                              <w:szCs w:val="32"/>
                            </w:rPr>
                            <m:t>×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color w:val="0070C0"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color w:val="0070C0"/>
                                  <w:sz w:val="32"/>
                                  <w:szCs w:val="32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color w:val="0070C0"/>
                                  <w:sz w:val="32"/>
                                  <w:szCs w:val="32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color w:val="0070C0"/>
                          <w:sz w:val="32"/>
                          <w:szCs w:val="32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color w:val="0070C0"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color w:val="0070C0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color w:val="0070C0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</m:e>
                  </m:nary>
                </m:den>
              </m:f>
            </m:e>
          </m:d>
        </m:oMath>
      </m:oMathPara>
    </w:p>
    <w:p w14:paraId="6FF049A1" w14:textId="3F0AB313" w:rsidR="002D7A07" w:rsidRPr="000838F9" w:rsidRDefault="002D7A07" w:rsidP="002D7A07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color w:val="0070C0"/>
          <w:sz w:val="28"/>
          <w:szCs w:val="28"/>
        </w:rPr>
        <w:t xml:space="preserve">Where </w:t>
      </w:r>
    </w:p>
    <w:p w14:paraId="1884AE35" w14:textId="20BF75B7" w:rsidR="002D7A07" w:rsidRPr="000838F9" w:rsidRDefault="002D7A07" w:rsidP="002D7A07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theme="majorBidi"/>
              <w:color w:val="0070C0"/>
              <w:sz w:val="28"/>
              <w:szCs w:val="28"/>
            </w:rPr>
            <m:t xml:space="preserve">A=middle value of </m:t>
          </m:r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color w:val="0070C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color w:val="0070C0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color w:val="0070C0"/>
                  <w:sz w:val="28"/>
                  <w:szCs w:val="28"/>
                </w:rPr>
                <m:t>i</m:t>
              </m:r>
            </m:sub>
          </m:sSub>
        </m:oMath>
      </m:oMathPara>
    </w:p>
    <w:p w14:paraId="23A4ECD8" w14:textId="24E39955" w:rsidR="002D7A07" w:rsidRPr="000838F9" w:rsidRDefault="00000000" w:rsidP="002D7A07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color w:val="0070C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color w:val="0070C0"/>
                  <w:sz w:val="28"/>
                  <w:szCs w:val="28"/>
                </w:rPr>
                <m:t>d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color w:val="0070C0"/>
                  <w:sz w:val="28"/>
                  <w:szCs w:val="28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color w:val="0070C0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color w:val="0070C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color w:val="0070C0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color w:val="0070C0"/>
                  <w:sz w:val="28"/>
                  <w:szCs w:val="28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color w:val="0070C0"/>
              <w:sz w:val="28"/>
              <w:szCs w:val="28"/>
            </w:rPr>
            <m:t>-A</m:t>
          </m:r>
        </m:oMath>
      </m:oMathPara>
    </w:p>
    <w:p w14:paraId="4A7E19E2" w14:textId="6EAD33C3" w:rsidR="002D7A07" w:rsidRPr="000838F9" w:rsidRDefault="002D7A07" w:rsidP="002D7A07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theme="majorBidi"/>
              <w:color w:val="0070C0"/>
              <w:sz w:val="28"/>
              <w:szCs w:val="28"/>
            </w:rPr>
            <m:t>h=class interval</m:t>
          </m:r>
        </m:oMath>
      </m:oMathPara>
    </w:p>
    <w:p w14:paraId="30C6BF33" w14:textId="3DBD631C" w:rsidR="002D7A07" w:rsidRPr="000838F9" w:rsidRDefault="002D7A07" w:rsidP="002D7A07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</w:p>
    <w:p w14:paraId="258FFD3E" w14:textId="77777777" w:rsidR="00B91365" w:rsidRPr="000838F9" w:rsidRDefault="00B91365" w:rsidP="00B91365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</w:p>
    <w:p w14:paraId="20D818E2" w14:textId="3C84DA75" w:rsidR="009F388F" w:rsidRPr="000838F9" w:rsidRDefault="009F388F" w:rsidP="002D7A07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color w:val="0070C0"/>
          <w:sz w:val="28"/>
          <w:szCs w:val="28"/>
        </w:rPr>
        <w:t>Median (middle)</w:t>
      </w:r>
    </w:p>
    <w:p w14:paraId="1D3F599D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>The value of the middle item in a set of observations which has been arranged in an ascending or descending order of magnitude and is the centermost value in a distribution.</w:t>
      </w:r>
    </w:p>
    <w:p w14:paraId="7E201AAD" w14:textId="1E383991" w:rsidR="009F388F" w:rsidRPr="000838F9" w:rsidRDefault="009B4393" w:rsidP="009F388F">
      <w:pPr>
        <w:pStyle w:val="ListParagraph"/>
        <w:numPr>
          <w:ilvl w:val="0"/>
          <w:numId w:val="34"/>
        </w:numPr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0838F9">
        <w:rPr>
          <w:rFonts w:asciiTheme="majorBidi" w:eastAsia="Times New Roman" w:hAnsiTheme="majorBidi" w:cstheme="majorBidi"/>
          <w:b/>
          <w:bCs/>
          <w:sz w:val="28"/>
          <w:szCs w:val="28"/>
        </w:rPr>
        <w:lastRenderedPageBreak/>
        <w:t>Un-grouped data</w:t>
      </w:r>
    </w:p>
    <w:p w14:paraId="30AC56E2" w14:textId="77777777" w:rsidR="009F388F" w:rsidRPr="000838F9" w:rsidRDefault="009F388F" w:rsidP="007A15D6">
      <w:pPr>
        <w:pStyle w:val="ListParagraph"/>
        <w:numPr>
          <w:ilvl w:val="0"/>
          <w:numId w:val="35"/>
        </w:numPr>
        <w:spacing w:after="0" w:line="240" w:lineRule="auto"/>
        <w:ind w:left="709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0838F9">
        <w:rPr>
          <w:rFonts w:asciiTheme="majorBidi" w:eastAsia="Times New Roman" w:hAnsiTheme="majorBidi" w:cstheme="majorBidi"/>
          <w:b/>
          <w:bCs/>
          <w:sz w:val="28"/>
          <w:szCs w:val="28"/>
        </w:rPr>
        <w:t>Odd number</w:t>
      </w:r>
    </w:p>
    <w:p w14:paraId="5E8DF5A4" w14:textId="19D4584F" w:rsidR="009F388F" w:rsidRPr="000838F9" w:rsidRDefault="009F388F" w:rsidP="000838F9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Me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 xml:space="preserve">n+1 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          sample</m:t>
          </m:r>
        </m:oMath>
      </m:oMathPara>
    </w:p>
    <w:p w14:paraId="071570BE" w14:textId="3C15AAB3" w:rsidR="009F388F" w:rsidRPr="000838F9" w:rsidRDefault="009F388F" w:rsidP="000838F9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Me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N+1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 xml:space="preserve">           population</m:t>
          </m:r>
        </m:oMath>
      </m:oMathPara>
    </w:p>
    <w:p w14:paraId="5C92EC88" w14:textId="0BC2CFD6" w:rsidR="009F388F" w:rsidRPr="000838F9" w:rsidRDefault="009F388F" w:rsidP="009F388F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4BAC0302" w14:textId="77777777" w:rsidR="007A15D6" w:rsidRPr="000838F9" w:rsidRDefault="007A15D6" w:rsidP="009F388F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0B891080" w14:textId="77777777" w:rsidR="009F388F" w:rsidRPr="000838F9" w:rsidRDefault="009F388F" w:rsidP="007A15D6">
      <w:pPr>
        <w:pStyle w:val="ListParagraph"/>
        <w:numPr>
          <w:ilvl w:val="0"/>
          <w:numId w:val="35"/>
        </w:numPr>
        <w:spacing w:after="0" w:line="240" w:lineRule="auto"/>
        <w:ind w:left="709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0838F9">
        <w:rPr>
          <w:rFonts w:asciiTheme="majorBidi" w:eastAsia="Times New Roman" w:hAnsiTheme="majorBidi" w:cstheme="majorBidi"/>
          <w:b/>
          <w:bCs/>
          <w:sz w:val="28"/>
          <w:szCs w:val="28"/>
        </w:rPr>
        <w:t>Even number</w:t>
      </w:r>
    </w:p>
    <w:p w14:paraId="244AB1FA" w14:textId="6A945D6C" w:rsidR="009F388F" w:rsidRPr="000838F9" w:rsidRDefault="009F388F" w:rsidP="000838F9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 xml:space="preserve">Me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 xml:space="preserve">n 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 xml:space="preserve">              sample</m:t>
          </m:r>
        </m:oMath>
      </m:oMathPara>
    </w:p>
    <w:p w14:paraId="609A957E" w14:textId="0DD8D489" w:rsidR="009F388F" w:rsidRPr="000838F9" w:rsidRDefault="009F388F" w:rsidP="000838F9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 xml:space="preserve">Me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N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 xml:space="preserve">             population</m:t>
          </m:r>
        </m:oMath>
      </m:oMathPara>
    </w:p>
    <w:p w14:paraId="2565DC2A" w14:textId="33E1DDEC" w:rsidR="009F388F" w:rsidRPr="000838F9" w:rsidRDefault="009F388F" w:rsidP="000838F9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 xml:space="preserve">Me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 xml:space="preserve">n 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>+1               sample</m:t>
          </m:r>
        </m:oMath>
      </m:oMathPara>
    </w:p>
    <w:p w14:paraId="4FBC057B" w14:textId="436B7BA6" w:rsidR="009F388F" w:rsidRPr="000838F9" w:rsidRDefault="009F388F" w:rsidP="000838F9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 xml:space="preserve">Me= 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N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>+1          population</m:t>
          </m:r>
        </m:oMath>
      </m:oMathPara>
    </w:p>
    <w:p w14:paraId="7B2B31CC" w14:textId="77777777" w:rsidR="009F388F" w:rsidRPr="000838F9" w:rsidRDefault="009F388F" w:rsidP="009F388F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sz w:val="28"/>
          <w:szCs w:val="28"/>
        </w:rPr>
      </w:pPr>
    </w:p>
    <w:p w14:paraId="43225173" w14:textId="37F30BD5" w:rsidR="009F388F" w:rsidRPr="000838F9" w:rsidRDefault="009B4393" w:rsidP="009F388F">
      <w:pPr>
        <w:pStyle w:val="ListParagraph"/>
        <w:numPr>
          <w:ilvl w:val="0"/>
          <w:numId w:val="34"/>
        </w:numPr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0838F9">
        <w:rPr>
          <w:rFonts w:asciiTheme="majorBidi" w:eastAsia="Times New Roman" w:hAnsiTheme="majorBidi" w:cstheme="majorBidi"/>
          <w:b/>
          <w:bCs/>
          <w:sz w:val="28"/>
          <w:szCs w:val="28"/>
        </w:rPr>
        <w:t>Grouped data</w:t>
      </w:r>
    </w:p>
    <w:p w14:paraId="169B89D0" w14:textId="570051F4" w:rsidR="009F388F" w:rsidRPr="000838F9" w:rsidRDefault="009F388F" w:rsidP="00B91365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>Me=L+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CI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f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>×</m:t>
          </m:r>
          <m:d>
            <m:d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eastAsia="Times New Roman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32"/>
                      <w:szCs w:val="32"/>
                    </w:rPr>
                    <m:t>2</m:t>
                  </m:r>
                </m:den>
              </m:f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-cf</m:t>
              </m:r>
            </m:e>
          </m:d>
        </m:oMath>
      </m:oMathPara>
    </w:p>
    <w:p w14:paraId="6802ACA7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>Where</w:t>
      </w:r>
    </w:p>
    <w:p w14:paraId="49A6766F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Me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Median of the distribution</w:t>
      </w:r>
    </w:p>
    <w:p w14:paraId="121A4C28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L</m:t>
        </m:r>
      </m:oMath>
      <w:r w:rsidRPr="000838F9">
        <w:rPr>
          <w:rFonts w:asciiTheme="majorBidi" w:hAnsiTheme="majorBidi" w:cstheme="majorBidi"/>
          <w:sz w:val="28"/>
          <w:szCs w:val="28"/>
        </w:rPr>
        <w:t>= lower limit of the median class.</w:t>
      </w:r>
    </w:p>
    <w:p w14:paraId="15E8471E" w14:textId="79860799" w:rsidR="009F388F" w:rsidRPr="000838F9" w:rsidRDefault="00000000" w:rsidP="00B91365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="009F388F" w:rsidRPr="000838F9">
        <w:rPr>
          <w:rFonts w:asciiTheme="majorBidi" w:hAnsiTheme="majorBidi" w:cstheme="majorBidi"/>
          <w:sz w:val="28"/>
          <w:szCs w:val="28"/>
        </w:rPr>
        <w:t xml:space="preserve"> = Summation of total frequencies.</w:t>
      </w:r>
    </w:p>
    <w:p w14:paraId="0AFD004D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f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frequency of median class.</w:t>
      </w:r>
    </w:p>
    <w:p w14:paraId="27013881" w14:textId="7D5BFD3B" w:rsidR="009F388F" w:rsidRPr="000838F9" w:rsidRDefault="00B91365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cf</m:t>
        </m:r>
      </m:oMath>
      <w:r w:rsidR="009F388F" w:rsidRPr="000838F9">
        <w:rPr>
          <w:rFonts w:asciiTheme="majorBidi" w:hAnsiTheme="majorBidi" w:cstheme="majorBidi"/>
          <w:sz w:val="28"/>
          <w:szCs w:val="28"/>
        </w:rPr>
        <w:t xml:space="preserve"> = cumulative frequency before </w:t>
      </w:r>
      <w:r w:rsidR="009F388F" w:rsidRPr="000838F9">
        <w:rPr>
          <w:rFonts w:asciiTheme="majorBidi" w:hAnsiTheme="majorBidi" w:cstheme="majorBidi"/>
          <w:b/>
          <w:bCs/>
          <w:sz w:val="28"/>
          <w:szCs w:val="28"/>
        </w:rPr>
        <w:t>median class</w:t>
      </w:r>
      <w:r w:rsidR="009F388F" w:rsidRPr="000838F9">
        <w:rPr>
          <w:rFonts w:asciiTheme="majorBidi" w:hAnsiTheme="majorBidi" w:cstheme="majorBidi"/>
          <w:sz w:val="28"/>
          <w:szCs w:val="28"/>
        </w:rPr>
        <w:t xml:space="preserve"> exactly.</w:t>
      </w:r>
    </w:p>
    <w:p w14:paraId="74E17EFB" w14:textId="50C2E2F3" w:rsidR="009F388F" w:rsidRPr="000838F9" w:rsidRDefault="00B91365" w:rsidP="009F388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eastAsia="Times New Roman" w:hAnsi="Cambria Math" w:cstheme="majorBidi"/>
            <w:sz w:val="28"/>
            <w:szCs w:val="28"/>
          </w:rPr>
          <m:t>CI</m:t>
        </m:r>
      </m:oMath>
      <w:r w:rsidR="009F388F" w:rsidRPr="000838F9">
        <w:rPr>
          <w:rFonts w:asciiTheme="majorBidi" w:hAnsiTheme="majorBidi" w:cstheme="majorBidi"/>
          <w:sz w:val="28"/>
          <w:szCs w:val="28"/>
        </w:rPr>
        <w:t>= class interval.</w:t>
      </w:r>
    </w:p>
    <w:p w14:paraId="09D16663" w14:textId="77777777" w:rsidR="009F388F" w:rsidRPr="000838F9" w:rsidRDefault="009F388F" w:rsidP="009F388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</w:p>
    <w:p w14:paraId="4151998A" w14:textId="68EAFC2D" w:rsidR="009F388F" w:rsidRPr="000838F9" w:rsidRDefault="009F388F" w:rsidP="009F388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>Example</w:t>
      </w:r>
      <w:r w:rsidRPr="000838F9">
        <w:rPr>
          <w:rFonts w:asciiTheme="majorBidi" w:hAnsiTheme="majorBidi" w:cstheme="majorBidi"/>
          <w:sz w:val="28"/>
          <w:szCs w:val="28"/>
        </w:rPr>
        <w:t xml:space="preserve">: Find the </w:t>
      </w:r>
      <m:oMath>
        <m:r>
          <m:rPr>
            <m:sty m:val="bi"/>
          </m:rPr>
          <w:rPr>
            <w:rFonts w:ascii="Cambria Math" w:eastAsia="Times New Roman" w:hAnsi="Cambria Math" w:cstheme="majorBidi"/>
            <w:sz w:val="28"/>
            <w:szCs w:val="28"/>
          </w:rPr>
          <m:t>Me</m:t>
        </m:r>
      </m:oMath>
      <w:r w:rsidRPr="000838F9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  <w:r w:rsidRPr="000838F9">
        <w:rPr>
          <w:rFonts w:asciiTheme="majorBidi" w:hAnsiTheme="majorBidi" w:cstheme="majorBidi"/>
          <w:sz w:val="28"/>
          <w:szCs w:val="28"/>
        </w:rPr>
        <w:t>of the continuous frequency distribution below</w:t>
      </w:r>
    </w:p>
    <w:p w14:paraId="19D939B2" w14:textId="77777777" w:rsidR="006506BC" w:rsidRPr="000838F9" w:rsidRDefault="006506BC" w:rsidP="009F388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W w:w="9038" w:type="dxa"/>
        <w:jc w:val="center"/>
        <w:tblLook w:val="04A0" w:firstRow="1" w:lastRow="0" w:firstColumn="1" w:lastColumn="0" w:noHBand="0" w:noVBand="1"/>
      </w:tblPr>
      <w:tblGrid>
        <w:gridCol w:w="1840"/>
        <w:gridCol w:w="2129"/>
        <w:gridCol w:w="5069"/>
      </w:tblGrid>
      <w:tr w:rsidR="009F388F" w:rsidRPr="000838F9" w14:paraId="4019D728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727C1819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lass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1DB5768A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requency</w:t>
            </w:r>
          </w:p>
        </w:tc>
        <w:tc>
          <w:tcPr>
            <w:tcW w:w="5069" w:type="dxa"/>
            <w:shd w:val="clear" w:color="auto" w:fill="auto"/>
            <w:noWrap/>
            <w:vAlign w:val="center"/>
            <w:hideMark/>
          </w:tcPr>
          <w:p w14:paraId="55913E8F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umulative Frequency</w:t>
            </w:r>
          </w:p>
        </w:tc>
      </w:tr>
      <w:tr w:rsidR="009F388F" w:rsidRPr="000838F9" w14:paraId="21FABFBD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3A5FDFE4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-10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0B1CF6D0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0</w:t>
            </w:r>
          </w:p>
        </w:tc>
        <w:tc>
          <w:tcPr>
            <w:tcW w:w="5069" w:type="dxa"/>
            <w:shd w:val="clear" w:color="auto" w:fill="auto"/>
            <w:noWrap/>
            <w:vAlign w:val="center"/>
            <w:hideMark/>
          </w:tcPr>
          <w:p w14:paraId="713539E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0</w:t>
            </w:r>
          </w:p>
        </w:tc>
      </w:tr>
      <w:tr w:rsidR="009F388F" w:rsidRPr="000838F9" w14:paraId="6A7DD531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2B9A7C52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-15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60A01447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0</w:t>
            </w:r>
          </w:p>
        </w:tc>
        <w:tc>
          <w:tcPr>
            <w:tcW w:w="5069" w:type="dxa"/>
            <w:shd w:val="clear" w:color="auto" w:fill="auto"/>
            <w:noWrap/>
            <w:vAlign w:val="center"/>
            <w:hideMark/>
          </w:tcPr>
          <w:p w14:paraId="7836D45C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50</w:t>
            </w:r>
          </w:p>
        </w:tc>
      </w:tr>
      <w:tr w:rsidR="009F388F" w:rsidRPr="000838F9" w14:paraId="503F4655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786897BB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5-20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5F91E674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20</w:t>
            </w:r>
          </w:p>
        </w:tc>
        <w:tc>
          <w:tcPr>
            <w:tcW w:w="5069" w:type="dxa"/>
            <w:shd w:val="clear" w:color="auto" w:fill="auto"/>
            <w:noWrap/>
            <w:vAlign w:val="center"/>
            <w:hideMark/>
          </w:tcPr>
          <w:p w14:paraId="7B42E45A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70</w:t>
            </w:r>
          </w:p>
        </w:tc>
      </w:tr>
      <w:tr w:rsidR="009F388F" w:rsidRPr="000838F9" w14:paraId="1D53E5DA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267A0B9D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0-25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331C4C9E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10</w:t>
            </w:r>
          </w:p>
        </w:tc>
        <w:tc>
          <w:tcPr>
            <w:tcW w:w="5069" w:type="dxa"/>
            <w:shd w:val="clear" w:color="auto" w:fill="auto"/>
            <w:noWrap/>
            <w:vAlign w:val="center"/>
            <w:hideMark/>
          </w:tcPr>
          <w:p w14:paraId="5FB42748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480</w:t>
            </w:r>
          </w:p>
        </w:tc>
      </w:tr>
      <w:tr w:rsidR="009F388F" w:rsidRPr="000838F9" w14:paraId="77097D6C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36A596DD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5-30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09997EBF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80</w:t>
            </w:r>
          </w:p>
        </w:tc>
        <w:tc>
          <w:tcPr>
            <w:tcW w:w="5069" w:type="dxa"/>
            <w:shd w:val="clear" w:color="auto" w:fill="auto"/>
            <w:noWrap/>
            <w:vAlign w:val="center"/>
            <w:hideMark/>
          </w:tcPr>
          <w:p w14:paraId="60A00C6C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660</w:t>
            </w:r>
          </w:p>
        </w:tc>
      </w:tr>
      <w:tr w:rsidR="009F388F" w:rsidRPr="000838F9" w14:paraId="63024D06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421D918B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30-35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03655E56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0</w:t>
            </w:r>
          </w:p>
        </w:tc>
        <w:tc>
          <w:tcPr>
            <w:tcW w:w="5069" w:type="dxa"/>
            <w:shd w:val="clear" w:color="auto" w:fill="auto"/>
            <w:noWrap/>
            <w:vAlign w:val="center"/>
            <w:hideMark/>
          </w:tcPr>
          <w:p w14:paraId="62E0BEBD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00</w:t>
            </w:r>
          </w:p>
        </w:tc>
      </w:tr>
      <w:tr w:rsidR="009F388F" w:rsidRPr="000838F9" w14:paraId="13E33A63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</w:tcPr>
          <w:p w14:paraId="6A51BC63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129" w:type="dxa"/>
            <w:shd w:val="clear" w:color="auto" w:fill="auto"/>
            <w:noWrap/>
            <w:vAlign w:val="center"/>
          </w:tcPr>
          <w:p w14:paraId="5CB520AB" w14:textId="77777777" w:rsidR="009F388F" w:rsidRPr="000838F9" w:rsidRDefault="00000000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32"/>
                        <w:szCs w:val="32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=700</m:t>
                </m:r>
              </m:oMath>
            </m:oMathPara>
          </w:p>
        </w:tc>
        <w:tc>
          <w:tcPr>
            <w:tcW w:w="5069" w:type="dxa"/>
            <w:shd w:val="clear" w:color="auto" w:fill="auto"/>
            <w:noWrap/>
            <w:vAlign w:val="center"/>
          </w:tcPr>
          <w:p w14:paraId="2BB31FE2" w14:textId="6B5001A9" w:rsidR="009F388F" w:rsidRPr="000838F9" w:rsidRDefault="00000000" w:rsidP="009F388F">
            <w:pPr>
              <w:bidi w:val="0"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32"/>
                                <w:szCs w:val="32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700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350</m:t>
                </m:r>
              </m:oMath>
            </m:oMathPara>
          </w:p>
          <w:p w14:paraId="11DAD9D3" w14:textId="784F00B8" w:rsidR="009F388F" w:rsidRPr="000838F9" w:rsidRDefault="009F388F" w:rsidP="00283AD1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The </w:t>
            </w:r>
            <w:r w:rsidR="00283AD1" w:rsidRPr="000838F9">
              <w:rPr>
                <w:rFonts w:asciiTheme="majorBidi" w:hAnsiTheme="majorBidi" w:cstheme="majorBidi"/>
                <w:sz w:val="28"/>
                <w:szCs w:val="28"/>
              </w:rPr>
              <w:t>greater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 value from </w:t>
            </w:r>
            <w:r w:rsidR="00283AD1"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cumulative 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frequency is </w:t>
            </w:r>
            <w:r w:rsidR="00283AD1"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80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 (class 20-25)</w:t>
            </w:r>
          </w:p>
        </w:tc>
      </w:tr>
    </w:tbl>
    <w:p w14:paraId="0F43AD6D" w14:textId="08E64F56" w:rsidR="009F388F" w:rsidRDefault="009F388F" w:rsidP="009F388F">
      <w:pPr>
        <w:pStyle w:val="ListParagraph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</w:p>
    <w:p w14:paraId="19783435" w14:textId="77777777" w:rsidR="000838F9" w:rsidRPr="000838F9" w:rsidRDefault="000838F9" w:rsidP="000838F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lastRenderedPageBreak/>
        <w:t>Where</w:t>
      </w:r>
    </w:p>
    <w:p w14:paraId="33779AF0" w14:textId="77777777" w:rsidR="000838F9" w:rsidRPr="000838F9" w:rsidRDefault="000838F9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Me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?</w:t>
      </w:r>
    </w:p>
    <w:p w14:paraId="0E7FC02F" w14:textId="77777777" w:rsidR="000838F9" w:rsidRPr="000838F9" w:rsidRDefault="000838F9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L</m:t>
        </m:r>
      </m:oMath>
      <w:r w:rsidRPr="000838F9">
        <w:rPr>
          <w:rFonts w:asciiTheme="majorBidi" w:hAnsiTheme="majorBidi" w:cstheme="majorBidi"/>
          <w:sz w:val="28"/>
          <w:szCs w:val="28"/>
        </w:rPr>
        <w:t>= 20</w:t>
      </w:r>
    </w:p>
    <w:p w14:paraId="55FC7A21" w14:textId="77777777" w:rsidR="000838F9" w:rsidRPr="000838F9" w:rsidRDefault="00000000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="000838F9" w:rsidRPr="000838F9">
        <w:rPr>
          <w:rFonts w:asciiTheme="majorBidi" w:hAnsiTheme="majorBidi" w:cstheme="majorBidi"/>
          <w:sz w:val="28"/>
          <w:szCs w:val="28"/>
        </w:rPr>
        <w:t xml:space="preserve"> = 700</w:t>
      </w:r>
    </w:p>
    <w:p w14:paraId="51E62086" w14:textId="77777777" w:rsidR="000838F9" w:rsidRPr="000838F9" w:rsidRDefault="000838F9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f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210</w:t>
      </w:r>
    </w:p>
    <w:p w14:paraId="047A9B09" w14:textId="77777777" w:rsidR="000838F9" w:rsidRPr="000838F9" w:rsidRDefault="000838F9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cf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270</w:t>
      </w:r>
    </w:p>
    <w:p w14:paraId="6E9A6063" w14:textId="77777777" w:rsidR="000838F9" w:rsidRPr="000838F9" w:rsidRDefault="000838F9" w:rsidP="000838F9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CI</m:t>
        </m:r>
      </m:oMath>
      <w:r w:rsidRPr="000838F9">
        <w:rPr>
          <w:rFonts w:asciiTheme="majorBidi" w:hAnsiTheme="majorBidi" w:cstheme="majorBidi"/>
          <w:sz w:val="28"/>
          <w:szCs w:val="28"/>
        </w:rPr>
        <w:t>= 5</w:t>
      </w:r>
    </w:p>
    <w:p w14:paraId="067E5B1B" w14:textId="77777777" w:rsidR="000838F9" w:rsidRPr="000838F9" w:rsidRDefault="000838F9" w:rsidP="009F388F">
      <w:pPr>
        <w:pStyle w:val="ListParagraph"/>
        <w:spacing w:after="0" w:line="240" w:lineRule="auto"/>
        <w:ind w:left="284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</w:p>
    <w:p w14:paraId="3260F0B0" w14:textId="77777777" w:rsidR="009F388F" w:rsidRPr="000838F9" w:rsidRDefault="009F388F" w:rsidP="009F388F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>Me=20+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5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210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>×</m:t>
          </m:r>
          <m:d>
            <m:d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32"/>
                      <w:szCs w:val="32"/>
                    </w:rPr>
                    <m:t>700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32"/>
                      <w:szCs w:val="32"/>
                    </w:rPr>
                    <m:t>2</m:t>
                  </m:r>
                </m:den>
              </m:f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32"/>
                  <w:szCs w:val="32"/>
                </w:rPr>
                <m:t>-270</m:t>
              </m:r>
            </m:e>
          </m:d>
        </m:oMath>
      </m:oMathPara>
    </w:p>
    <w:p w14:paraId="4BFE4B5B" w14:textId="77777777" w:rsidR="009F388F" w:rsidRPr="000838F9" w:rsidRDefault="009F388F" w:rsidP="009F388F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32"/>
          <w:szCs w:val="32"/>
        </w:rPr>
      </w:pPr>
    </w:p>
    <w:p w14:paraId="759DBD78" w14:textId="77777777" w:rsidR="009F388F" w:rsidRPr="000838F9" w:rsidRDefault="009F388F" w:rsidP="009F388F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32"/>
              <w:szCs w:val="32"/>
            </w:rPr>
            <m:t>Me=21.9</m:t>
          </m:r>
        </m:oMath>
      </m:oMathPara>
    </w:p>
    <w:p w14:paraId="247199FC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352D16E3" w14:textId="1DF7C823" w:rsidR="009F388F" w:rsidRPr="000838F9" w:rsidRDefault="009F388F" w:rsidP="00C267F0">
      <w:pPr>
        <w:bidi w:val="0"/>
        <w:jc w:val="both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color w:val="0070C0"/>
          <w:sz w:val="28"/>
          <w:szCs w:val="28"/>
        </w:rPr>
        <w:t>Mode</w:t>
      </w:r>
    </w:p>
    <w:p w14:paraId="1DD3E11A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>The mode of a set of values is that value which occurs most frequently. If all the values are different there is no mode; on the other hand, a set of values may have more than one mode.</w:t>
      </w:r>
    </w:p>
    <w:p w14:paraId="646F65BB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209E951F" w14:textId="297C351E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Mo=L+</m:t>
          </m:r>
          <m:d>
            <m:d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m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1</m:t>
                      </m:r>
                    </m:sub>
                  </m:sSub>
                </m:num>
                <m:den>
                  <m:d>
                    <m:d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×CI</m:t>
          </m:r>
        </m:oMath>
      </m:oMathPara>
    </w:p>
    <w:p w14:paraId="7ECB8619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>Where</w:t>
      </w:r>
    </w:p>
    <w:p w14:paraId="60E463FE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Mo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Mode of the distribution</w:t>
      </w:r>
    </w:p>
    <w:p w14:paraId="34DCEB4E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L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lower limit of the modal class.</w:t>
      </w:r>
    </w:p>
    <w:p w14:paraId="1A3BD59F" w14:textId="77777777" w:rsidR="009F388F" w:rsidRPr="000838F9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m</m:t>
            </m:r>
          </m:sub>
        </m:sSub>
      </m:oMath>
      <w:r w:rsidR="009F388F" w:rsidRPr="000838F9">
        <w:rPr>
          <w:rFonts w:asciiTheme="majorBidi" w:hAnsiTheme="majorBidi" w:cstheme="majorBidi"/>
          <w:sz w:val="28"/>
          <w:szCs w:val="28"/>
        </w:rPr>
        <w:t xml:space="preserve"> = frequency of modal class.</w:t>
      </w:r>
    </w:p>
    <w:p w14:paraId="047EF6C7" w14:textId="77777777" w:rsidR="009F388F" w:rsidRPr="000838F9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</m:sub>
        </m:sSub>
      </m:oMath>
      <w:r w:rsidR="009F388F" w:rsidRPr="000838F9">
        <w:rPr>
          <w:rFonts w:asciiTheme="majorBidi" w:hAnsiTheme="majorBidi" w:cstheme="majorBidi"/>
          <w:sz w:val="28"/>
          <w:szCs w:val="28"/>
        </w:rPr>
        <w:t xml:space="preserve"> = frequency just before the modal class.</w:t>
      </w:r>
    </w:p>
    <w:p w14:paraId="15CDE4BF" w14:textId="77777777" w:rsidR="009F388F" w:rsidRPr="000838F9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sub>
        </m:sSub>
      </m:oMath>
      <w:r w:rsidR="009F388F" w:rsidRPr="000838F9">
        <w:rPr>
          <w:rFonts w:asciiTheme="majorBidi" w:hAnsiTheme="majorBidi" w:cstheme="majorBidi"/>
          <w:sz w:val="28"/>
          <w:szCs w:val="28"/>
        </w:rPr>
        <w:t>= frequency just after the modal class.</w:t>
      </w:r>
    </w:p>
    <w:p w14:paraId="16CD2C8F" w14:textId="6BBC19F1" w:rsidR="009F388F" w:rsidRPr="000838F9" w:rsidRDefault="009F388F" w:rsidP="009F388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eastAsia="Times New Roman" w:hAnsi="Cambria Math" w:cstheme="majorBidi"/>
            <w:sz w:val="28"/>
            <w:szCs w:val="28"/>
          </w:rPr>
          <m:t>CI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Class interval.</w:t>
      </w:r>
    </w:p>
    <w:p w14:paraId="58333421" w14:textId="3D8711FE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56C6A5E5" w14:textId="6FD4C992" w:rsidR="000838F9" w:rsidRPr="000838F9" w:rsidRDefault="000838F9" w:rsidP="000838F9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color w:val="FF0000"/>
          <w:sz w:val="28"/>
          <w:szCs w:val="28"/>
        </w:rPr>
      </w:pPr>
      <w:r w:rsidRPr="000838F9">
        <w:rPr>
          <w:rFonts w:asciiTheme="majorBidi" w:hAnsiTheme="majorBidi" w:cstheme="majorBidi"/>
          <w:color w:val="FF0000"/>
          <w:sz w:val="28"/>
          <w:szCs w:val="28"/>
        </w:rPr>
        <w:t>The approximate value of the mode can be computed using the following relationship:</w:t>
      </w:r>
    </w:p>
    <w:p w14:paraId="01CA1D30" w14:textId="18BA34D9" w:rsidR="006506BC" w:rsidRPr="000838F9" w:rsidRDefault="000838F9" w:rsidP="000838F9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color w:val="FF0000"/>
          <w:sz w:val="28"/>
          <w:szCs w:val="28"/>
        </w:rPr>
      </w:pPr>
      <m:oMathPara>
        <m:oMath>
          <m:r>
            <w:rPr>
              <w:rFonts w:ascii="Cambria Math" w:hAnsi="Cambria Math" w:cstheme="majorBidi"/>
              <w:color w:val="FF0000"/>
              <w:sz w:val="28"/>
              <w:szCs w:val="28"/>
            </w:rPr>
            <m:t>Mode = 3 × Median - 2 × Mean</m:t>
          </m:r>
        </m:oMath>
      </m:oMathPara>
    </w:p>
    <w:p w14:paraId="61159378" w14:textId="77777777" w:rsidR="000838F9" w:rsidRPr="000838F9" w:rsidRDefault="000838F9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3F63A916" w14:textId="78E9D588" w:rsidR="009F388F" w:rsidRPr="000838F9" w:rsidRDefault="009F388F" w:rsidP="009F388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>Example</w:t>
      </w:r>
      <w:r w:rsidRPr="000838F9">
        <w:rPr>
          <w:rFonts w:asciiTheme="majorBidi" w:hAnsiTheme="majorBidi" w:cstheme="majorBidi"/>
          <w:sz w:val="28"/>
          <w:szCs w:val="28"/>
        </w:rPr>
        <w:t xml:space="preserve">: Find the </w:t>
      </w:r>
      <m:oMath>
        <m:r>
          <m:rPr>
            <m:sty m:val="bi"/>
          </m:rPr>
          <w:rPr>
            <w:rFonts w:ascii="Cambria Math" w:eastAsia="Times New Roman" w:hAnsi="Cambria Math" w:cstheme="majorBidi"/>
            <w:sz w:val="28"/>
            <w:szCs w:val="28"/>
          </w:rPr>
          <m:t>Mo</m:t>
        </m:r>
      </m:oMath>
      <w:r w:rsidRPr="000838F9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  <w:r w:rsidRPr="000838F9">
        <w:rPr>
          <w:rFonts w:asciiTheme="majorBidi" w:hAnsiTheme="majorBidi" w:cstheme="majorBidi"/>
          <w:sz w:val="28"/>
          <w:szCs w:val="28"/>
        </w:rPr>
        <w:t>of the continuous frequency distribution below</w:t>
      </w:r>
    </w:p>
    <w:p w14:paraId="3DB1CBFA" w14:textId="77777777" w:rsidR="006506BC" w:rsidRPr="000838F9" w:rsidRDefault="006506BC" w:rsidP="009F388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W w:w="9038" w:type="dxa"/>
        <w:jc w:val="center"/>
        <w:tblLook w:val="04A0" w:firstRow="1" w:lastRow="0" w:firstColumn="1" w:lastColumn="0" w:noHBand="0" w:noVBand="1"/>
      </w:tblPr>
      <w:tblGrid>
        <w:gridCol w:w="1840"/>
        <w:gridCol w:w="2129"/>
        <w:gridCol w:w="5069"/>
      </w:tblGrid>
      <w:tr w:rsidR="009F388F" w:rsidRPr="000838F9" w14:paraId="6C6C4F6F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6D5A755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lass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4253E42B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requency</w:t>
            </w:r>
          </w:p>
        </w:tc>
        <w:tc>
          <w:tcPr>
            <w:tcW w:w="5069" w:type="dxa"/>
            <w:vMerge w:val="restart"/>
            <w:shd w:val="clear" w:color="auto" w:fill="auto"/>
            <w:noWrap/>
            <w:vAlign w:val="center"/>
            <w:hideMark/>
          </w:tcPr>
          <w:p w14:paraId="2765189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The most frequent class number is representing the modal class</w:t>
            </w:r>
          </w:p>
        </w:tc>
      </w:tr>
      <w:tr w:rsidR="009F388F" w:rsidRPr="000838F9" w14:paraId="5ACF1BBE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12305096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-10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6290365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0</w:t>
            </w:r>
          </w:p>
        </w:tc>
        <w:tc>
          <w:tcPr>
            <w:tcW w:w="5069" w:type="dxa"/>
            <w:vMerge/>
            <w:shd w:val="clear" w:color="auto" w:fill="auto"/>
            <w:noWrap/>
            <w:vAlign w:val="center"/>
            <w:hideMark/>
          </w:tcPr>
          <w:p w14:paraId="5180F1F5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F388F" w:rsidRPr="000838F9" w14:paraId="45D605B6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56683CC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-15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77EFDE87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0</w:t>
            </w:r>
          </w:p>
        </w:tc>
        <w:tc>
          <w:tcPr>
            <w:tcW w:w="5069" w:type="dxa"/>
            <w:vMerge/>
            <w:shd w:val="clear" w:color="auto" w:fill="auto"/>
            <w:noWrap/>
            <w:vAlign w:val="center"/>
            <w:hideMark/>
          </w:tcPr>
          <w:p w14:paraId="4838CB24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F388F" w:rsidRPr="000838F9" w14:paraId="2969A6EE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3EA5E498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5-20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7D3F6E0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20</w:t>
            </w:r>
          </w:p>
        </w:tc>
        <w:tc>
          <w:tcPr>
            <w:tcW w:w="5069" w:type="dxa"/>
            <w:vMerge/>
            <w:shd w:val="clear" w:color="auto" w:fill="auto"/>
            <w:noWrap/>
            <w:vAlign w:val="center"/>
            <w:hideMark/>
          </w:tcPr>
          <w:p w14:paraId="056C5E48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F388F" w:rsidRPr="000838F9" w14:paraId="094E1832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5535C9D5" w14:textId="77777777" w:rsidR="009F388F" w:rsidRPr="004D6A8E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D6A8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0-25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0B8CD44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10</w:t>
            </w:r>
          </w:p>
        </w:tc>
        <w:tc>
          <w:tcPr>
            <w:tcW w:w="5069" w:type="dxa"/>
            <w:vMerge/>
            <w:shd w:val="clear" w:color="auto" w:fill="auto"/>
            <w:noWrap/>
            <w:vAlign w:val="center"/>
            <w:hideMark/>
          </w:tcPr>
          <w:p w14:paraId="34B7C6B0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F388F" w:rsidRPr="000838F9" w14:paraId="4CD4DC69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1402E9DE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5-30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4ED2A9DD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80</w:t>
            </w:r>
          </w:p>
        </w:tc>
        <w:tc>
          <w:tcPr>
            <w:tcW w:w="5069" w:type="dxa"/>
            <w:vMerge/>
            <w:shd w:val="clear" w:color="auto" w:fill="auto"/>
            <w:noWrap/>
            <w:vAlign w:val="center"/>
            <w:hideMark/>
          </w:tcPr>
          <w:p w14:paraId="02CB5051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F388F" w:rsidRPr="000838F9" w14:paraId="19E6F711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  <w:hideMark/>
          </w:tcPr>
          <w:p w14:paraId="1D188FB3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30-35</w:t>
            </w:r>
          </w:p>
        </w:tc>
        <w:tc>
          <w:tcPr>
            <w:tcW w:w="2129" w:type="dxa"/>
            <w:shd w:val="clear" w:color="auto" w:fill="auto"/>
            <w:noWrap/>
            <w:vAlign w:val="center"/>
            <w:hideMark/>
          </w:tcPr>
          <w:p w14:paraId="524D918E" w14:textId="77777777" w:rsidR="009F388F" w:rsidRPr="000838F9" w:rsidRDefault="009F388F" w:rsidP="006506BC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0</w:t>
            </w:r>
          </w:p>
        </w:tc>
        <w:tc>
          <w:tcPr>
            <w:tcW w:w="5069" w:type="dxa"/>
            <w:vMerge/>
            <w:shd w:val="clear" w:color="auto" w:fill="auto"/>
            <w:noWrap/>
            <w:vAlign w:val="center"/>
            <w:hideMark/>
          </w:tcPr>
          <w:p w14:paraId="04D5D207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F388F" w:rsidRPr="000838F9" w14:paraId="6926A76C" w14:textId="77777777" w:rsidTr="000838F9">
        <w:trPr>
          <w:trHeight w:val="80"/>
          <w:jc w:val="center"/>
        </w:trPr>
        <w:tc>
          <w:tcPr>
            <w:tcW w:w="1840" w:type="dxa"/>
            <w:shd w:val="clear" w:color="auto" w:fill="auto"/>
            <w:noWrap/>
            <w:vAlign w:val="center"/>
          </w:tcPr>
          <w:p w14:paraId="4CA0F435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129" w:type="dxa"/>
            <w:shd w:val="clear" w:color="auto" w:fill="auto"/>
            <w:noWrap/>
            <w:vAlign w:val="center"/>
          </w:tcPr>
          <w:p w14:paraId="55C57576" w14:textId="77777777" w:rsidR="009F388F" w:rsidRPr="000838F9" w:rsidRDefault="00000000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32"/>
                        <w:szCs w:val="32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=700</m:t>
                </m:r>
              </m:oMath>
            </m:oMathPara>
          </w:p>
        </w:tc>
        <w:tc>
          <w:tcPr>
            <w:tcW w:w="5069" w:type="dxa"/>
            <w:vMerge/>
            <w:shd w:val="clear" w:color="auto" w:fill="auto"/>
            <w:noWrap/>
            <w:vAlign w:val="center"/>
          </w:tcPr>
          <w:p w14:paraId="13381267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2C9C7296" w14:textId="7FB4946C" w:rsidR="000838F9" w:rsidRPr="000838F9" w:rsidRDefault="000838F9" w:rsidP="000838F9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lastRenderedPageBreak/>
        <w:t>Where</w:t>
      </w:r>
    </w:p>
    <w:p w14:paraId="08E4A1F0" w14:textId="77777777" w:rsidR="000838F9" w:rsidRPr="000838F9" w:rsidRDefault="000838F9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Mo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?</w:t>
      </w:r>
    </w:p>
    <w:p w14:paraId="46252591" w14:textId="77777777" w:rsidR="000838F9" w:rsidRPr="000838F9" w:rsidRDefault="000838F9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L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20</w:t>
      </w:r>
    </w:p>
    <w:p w14:paraId="1A1EFA0E" w14:textId="77777777" w:rsidR="000838F9" w:rsidRPr="000838F9" w:rsidRDefault="00000000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m</m:t>
            </m:r>
          </m:sub>
        </m:sSub>
      </m:oMath>
      <w:r w:rsidR="000838F9" w:rsidRPr="000838F9">
        <w:rPr>
          <w:rFonts w:asciiTheme="majorBidi" w:hAnsiTheme="majorBidi" w:cstheme="majorBidi"/>
          <w:sz w:val="28"/>
          <w:szCs w:val="28"/>
        </w:rPr>
        <w:t xml:space="preserve"> = 210</w:t>
      </w:r>
    </w:p>
    <w:p w14:paraId="316B9E6A" w14:textId="77777777" w:rsidR="000838F9" w:rsidRPr="000838F9" w:rsidRDefault="00000000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</m:sub>
        </m:sSub>
      </m:oMath>
      <w:r w:rsidR="000838F9" w:rsidRPr="000838F9">
        <w:rPr>
          <w:rFonts w:asciiTheme="majorBidi" w:hAnsiTheme="majorBidi" w:cstheme="majorBidi"/>
          <w:sz w:val="28"/>
          <w:szCs w:val="28"/>
        </w:rPr>
        <w:t xml:space="preserve"> = 120</w:t>
      </w:r>
    </w:p>
    <w:p w14:paraId="08A90C3F" w14:textId="77777777" w:rsidR="000838F9" w:rsidRPr="000838F9" w:rsidRDefault="00000000" w:rsidP="000838F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sub>
        </m:sSub>
      </m:oMath>
      <w:r w:rsidR="000838F9" w:rsidRPr="000838F9">
        <w:rPr>
          <w:rFonts w:asciiTheme="majorBidi" w:hAnsiTheme="majorBidi" w:cstheme="majorBidi"/>
          <w:sz w:val="28"/>
          <w:szCs w:val="28"/>
        </w:rPr>
        <w:t>= 180</w:t>
      </w:r>
    </w:p>
    <w:p w14:paraId="58478827" w14:textId="77777777" w:rsidR="000838F9" w:rsidRPr="000838F9" w:rsidRDefault="000838F9" w:rsidP="000838F9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eastAsia="Times New Roman" w:hAnsi="Cambria Math" w:cstheme="majorBidi"/>
            <w:sz w:val="28"/>
            <w:szCs w:val="28"/>
          </w:rPr>
          <m:t>C</m:t>
        </m:r>
      </m:oMath>
      <w:r w:rsidRPr="000838F9">
        <w:rPr>
          <w:rFonts w:asciiTheme="majorBidi" w:hAnsiTheme="majorBidi" w:cstheme="majorBidi"/>
          <w:sz w:val="28"/>
          <w:szCs w:val="28"/>
        </w:rPr>
        <w:t xml:space="preserve"> = 5</w:t>
      </w:r>
    </w:p>
    <w:p w14:paraId="770D8F19" w14:textId="77777777" w:rsidR="000838F9" w:rsidRPr="000838F9" w:rsidRDefault="000838F9" w:rsidP="000838F9">
      <w:pPr>
        <w:bidi w:val="0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</w:p>
    <w:p w14:paraId="789E2BA7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Mo=20+</m:t>
          </m:r>
          <m:d>
            <m:dPr>
              <m:ctrlPr>
                <w:rPr>
                  <w:rFonts w:ascii="Cambria Math" w:hAnsi="Cambria Math" w:cstheme="majorBidi"/>
                  <w:b/>
                  <w:bCs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32"/>
                      <w:szCs w:val="3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210-120</m:t>
                  </m:r>
                </m:num>
                <m:den>
                  <m:d>
                    <m:d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×210-120-180</m:t>
                      </m:r>
                    </m:e>
                  </m:d>
                </m:den>
              </m:f>
            </m:e>
          </m: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×5</m:t>
          </m:r>
        </m:oMath>
      </m:oMathPara>
    </w:p>
    <w:p w14:paraId="66FDA545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sz w:val="32"/>
          <w:szCs w:val="32"/>
        </w:rPr>
      </w:pPr>
    </w:p>
    <w:p w14:paraId="2BBA2ECB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Mo= 23.75</m:t>
          </m:r>
        </m:oMath>
      </m:oMathPara>
    </w:p>
    <w:p w14:paraId="750A53A4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2837B7EF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>Example</w:t>
      </w:r>
      <w:r w:rsidRPr="000838F9">
        <w:rPr>
          <w:rFonts w:asciiTheme="majorBidi" w:hAnsiTheme="majorBidi" w:cstheme="majorBidi"/>
          <w:sz w:val="28"/>
          <w:szCs w:val="28"/>
        </w:rPr>
        <w:t>: If you have Plasma Glucose Values (mg/dl) for a Sample of 100 Adults Aged 20–74 Years, find mean, mode and median?</w:t>
      </w:r>
    </w:p>
    <w:p w14:paraId="7C982150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W w:w="7133" w:type="dxa"/>
        <w:jc w:val="center"/>
        <w:tblLook w:val="04A0" w:firstRow="1" w:lastRow="0" w:firstColumn="1" w:lastColumn="0" w:noHBand="0" w:noVBand="1"/>
      </w:tblPr>
      <w:tblGrid>
        <w:gridCol w:w="581"/>
        <w:gridCol w:w="728"/>
        <w:gridCol w:w="728"/>
        <w:gridCol w:w="728"/>
        <w:gridCol w:w="728"/>
        <w:gridCol w:w="728"/>
        <w:gridCol w:w="728"/>
        <w:gridCol w:w="728"/>
        <w:gridCol w:w="728"/>
        <w:gridCol w:w="728"/>
      </w:tblGrid>
      <w:tr w:rsidR="009F388F" w:rsidRPr="000838F9" w14:paraId="0F56E93E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303EE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  <w:t>7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AA3B1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69C3C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48909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7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9CC93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A06FC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AB463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6EE58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7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2582C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D5E49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6</w:t>
            </w:r>
          </w:p>
        </w:tc>
      </w:tr>
      <w:tr w:rsidR="009F388F" w:rsidRPr="000838F9" w14:paraId="0D9BB783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EB76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7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DE57F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A0A2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3A1C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7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13611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3F28E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D1D41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8477E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B7070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52CFD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C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C000"/>
                <w:sz w:val="28"/>
                <w:szCs w:val="28"/>
              </w:rPr>
              <w:t>107</w:t>
            </w:r>
          </w:p>
        </w:tc>
      </w:tr>
      <w:tr w:rsidR="009F388F" w:rsidRPr="000838F9" w14:paraId="3AEE1CF0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BC8A6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77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14:paraId="6FAD5AA6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B840B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5900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279C9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704CA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F7B04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4D26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F9F05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45218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C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C000"/>
                <w:sz w:val="28"/>
                <w:szCs w:val="28"/>
              </w:rPr>
              <w:t>109</w:t>
            </w:r>
          </w:p>
        </w:tc>
      </w:tr>
      <w:tr w:rsidR="009F388F" w:rsidRPr="000838F9" w14:paraId="2EBFA3F7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023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7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14:paraId="2F3629C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CB90A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38C00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EADE5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2187C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23545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28B6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9F710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7C6BA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C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C000"/>
                <w:sz w:val="28"/>
                <w:szCs w:val="28"/>
              </w:rPr>
              <w:t>111</w:t>
            </w:r>
          </w:p>
        </w:tc>
      </w:tr>
      <w:tr w:rsidR="009F388F" w:rsidRPr="000838F9" w14:paraId="13EEC46A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1FEC5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7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14:paraId="2C977C59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A1F53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08773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8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90784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22A64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13D8E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35AEA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36CD0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27567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C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C000"/>
                <w:sz w:val="28"/>
                <w:szCs w:val="28"/>
              </w:rPr>
              <w:t>112</w:t>
            </w:r>
          </w:p>
        </w:tc>
      </w:tr>
      <w:tr w:rsidR="009F388F" w:rsidRPr="000838F9" w14:paraId="51765A5B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1E1BC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78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14:paraId="5F6DD139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04F14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65DCD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8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94967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1DCA5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A72D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3A3B3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BF9D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BD2E5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14</w:t>
            </w:r>
          </w:p>
        </w:tc>
      </w:tr>
      <w:tr w:rsidR="009F388F" w:rsidRPr="000838F9" w14:paraId="26EF1296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5339E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14:paraId="5F4A1714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43C93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492DD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8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322B8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7BF30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E862F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6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E6236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10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BA80BF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9D721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15</w:t>
            </w:r>
          </w:p>
        </w:tc>
      </w:tr>
      <w:tr w:rsidR="009F388F" w:rsidRPr="000838F9" w14:paraId="4CDACF8E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8D93D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14:paraId="34A2BD59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6BE0C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5AD79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8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CD000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47010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BC40B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6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CB69C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10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65118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1D811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16</w:t>
            </w:r>
          </w:p>
        </w:tc>
      </w:tr>
      <w:tr w:rsidR="009F388F" w:rsidRPr="000838F9" w14:paraId="7BD2C0ED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594A17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14:paraId="597BFD1E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A3A8D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6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4D937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8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DC9FB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A6219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23099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7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7F3D6B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3F18F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6E3EC" w14:textId="0CAE469C" w:rsidR="009F388F" w:rsidRPr="000838F9" w:rsidRDefault="0058748C" w:rsidP="009F388F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17</w:t>
            </w:r>
          </w:p>
        </w:tc>
      </w:tr>
      <w:tr w:rsidR="009F388F" w:rsidRPr="000838F9" w14:paraId="3845521B" w14:textId="77777777" w:rsidTr="009F388F">
        <w:trPr>
          <w:trHeight w:val="227"/>
          <w:jc w:val="center"/>
        </w:trPr>
        <w:tc>
          <w:tcPr>
            <w:tcW w:w="5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04F63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8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14:paraId="41327C94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21E05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C0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C00000"/>
                <w:sz w:val="28"/>
                <w:szCs w:val="28"/>
              </w:rPr>
              <w:t>86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68102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FDF5F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941D1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F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F0"/>
                <w:sz w:val="28"/>
                <w:szCs w:val="28"/>
              </w:rPr>
              <w:t>9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E9D9A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97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1235E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6A1E4" w14:textId="77777777" w:rsidR="009F388F" w:rsidRPr="000838F9" w:rsidRDefault="009F388F" w:rsidP="009F388F">
            <w:pPr>
              <w:bidi w:val="0"/>
              <w:jc w:val="both"/>
              <w:rPr>
                <w:rFonts w:asciiTheme="majorBidi" w:hAnsiTheme="majorBidi" w:cstheme="majorBidi"/>
                <w:color w:val="00B050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color w:val="00B050"/>
                <w:sz w:val="28"/>
                <w:szCs w:val="28"/>
              </w:rPr>
              <w:t>106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D925F" w14:textId="75DA1E51" w:rsidR="009F388F" w:rsidRPr="000838F9" w:rsidRDefault="0058748C" w:rsidP="009F388F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7</w:t>
            </w:r>
          </w:p>
        </w:tc>
      </w:tr>
    </w:tbl>
    <w:p w14:paraId="566B9892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78C8ECCE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bookmarkStart w:id="0" w:name="_Hlk56314472"/>
      <w:r w:rsidRPr="000838F9">
        <w:rPr>
          <w:rFonts w:asciiTheme="majorBidi" w:hAnsiTheme="majorBidi" w:cstheme="majorBidi"/>
          <w:sz w:val="28"/>
          <w:szCs w:val="28"/>
        </w:rPr>
        <w:t>Class number = 1 + 3.322 log n</w:t>
      </w:r>
    </w:p>
    <w:p w14:paraId="4F319DE3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                     = 1 + 3.322 * log 100</w:t>
      </w:r>
    </w:p>
    <w:p w14:paraId="3D82DB77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                     = 1 + 3.322 * 2</w:t>
      </w:r>
    </w:p>
    <w:p w14:paraId="602A4171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                     = 1 + 6.644</w:t>
      </w:r>
    </w:p>
    <w:p w14:paraId="501D6464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                     = 7.644 </w:t>
      </w:r>
    </w:p>
    <w:p w14:paraId="077F591A" w14:textId="77777777" w:rsidR="007A15D6" w:rsidRPr="000838F9" w:rsidRDefault="007A15D6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12A13017" w14:textId="20FC3B65" w:rsidR="009F388F" w:rsidRPr="000838F9" w:rsidRDefault="009F388F" w:rsidP="007A15D6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>Class number = 8</w:t>
      </w:r>
    </w:p>
    <w:p w14:paraId="4CBE9B13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475014FF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Para>
        <m:oMath>
          <m:r>
            <w:rPr>
              <w:rFonts w:ascii="Cambria Math" w:hAnsi="Cambria Math" w:cstheme="majorBidi"/>
              <w:sz w:val="28"/>
              <w:szCs w:val="28"/>
            </w:rPr>
            <m:t>Class Interval =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ajorBidi"/>
                  <w:sz w:val="28"/>
                  <w:szCs w:val="28"/>
                </w:rPr>
                <m:t>Range</m:t>
              </m:r>
            </m:num>
            <m:den>
              <m:r>
                <w:rPr>
                  <w:rFonts w:ascii="Cambria Math" w:hAnsi="Cambria Math" w:cstheme="majorBidi"/>
                  <w:sz w:val="28"/>
                  <w:szCs w:val="28"/>
                </w:rPr>
                <m:t>No. of Classes</m:t>
              </m:r>
            </m:den>
          </m:f>
        </m:oMath>
      </m:oMathPara>
    </w:p>
    <w:p w14:paraId="66426675" w14:textId="6EE59017" w:rsidR="009F388F" w:rsidRPr="000838F9" w:rsidRDefault="009F388F" w:rsidP="0058748C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Para>
        <m:oMath>
          <m:r>
            <w:rPr>
              <w:rFonts w:ascii="Cambria Math" w:hAnsi="Cambria Math" w:cstheme="majorBidi"/>
              <w:sz w:val="28"/>
              <w:szCs w:val="28"/>
            </w:rPr>
            <m:t>Class Interval =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ajorBidi"/>
                  <w:sz w:val="28"/>
                  <w:szCs w:val="28"/>
                </w:rPr>
                <m:t>117-70</m:t>
              </m:r>
            </m:num>
            <m:den>
              <m:r>
                <w:rPr>
                  <w:rFonts w:ascii="Cambria Math" w:hAnsi="Cambria Math" w:cstheme="majorBidi"/>
                  <w:sz w:val="28"/>
                  <w:szCs w:val="28"/>
                </w:rPr>
                <m:t>7.644</m:t>
              </m:r>
            </m:den>
          </m:f>
        </m:oMath>
      </m:oMathPara>
    </w:p>
    <w:p w14:paraId="1C617EF5" w14:textId="49B50B86" w:rsidR="009F388F" w:rsidRPr="000838F9" w:rsidRDefault="009F388F" w:rsidP="0058748C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  <m:oMathPara>
        <m:oMath>
          <m:r>
            <w:rPr>
              <w:rFonts w:ascii="Cambria Math" w:hAnsi="Cambria Math" w:cstheme="majorBidi"/>
              <w:sz w:val="28"/>
              <w:szCs w:val="28"/>
            </w:rPr>
            <m:t>Class Interval =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ajorBidi"/>
                  <w:sz w:val="28"/>
                  <w:szCs w:val="28"/>
                </w:rPr>
                <m:t>47</m:t>
              </m:r>
            </m:num>
            <m:den>
              <m:r>
                <w:rPr>
                  <w:rFonts w:ascii="Cambria Math" w:hAnsi="Cambria Math" w:cstheme="majorBidi"/>
                  <w:sz w:val="28"/>
                  <w:szCs w:val="28"/>
                </w:rPr>
                <m:t>7.</m:t>
              </m:r>
              <m:r>
                <m:rPr>
                  <m:sty m:val="p"/>
                </m:rPr>
                <w:rPr>
                  <w:rFonts w:ascii="Cambria Math" w:hAnsi="Cambria Math" w:cstheme="majorBidi"/>
                  <w:sz w:val="28"/>
                  <w:szCs w:val="28"/>
                </w:rPr>
                <m:t>644</m:t>
              </m:r>
            </m:den>
          </m:f>
        </m:oMath>
      </m:oMathPara>
    </w:p>
    <w:p w14:paraId="6350386C" w14:textId="0FFB2863" w:rsidR="009F388F" w:rsidRPr="000838F9" w:rsidRDefault="009F388F" w:rsidP="0058748C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 xml:space="preserve">Class interval = </w:t>
      </w:r>
      <w:r w:rsidRPr="000838F9">
        <w:rPr>
          <w:rFonts w:asciiTheme="majorBidi" w:hAnsiTheme="majorBidi" w:cstheme="majorBidi"/>
          <w:sz w:val="28"/>
          <w:szCs w:val="28"/>
        </w:rPr>
        <w:t>6.</w:t>
      </w:r>
      <w:r w:rsidR="0058748C">
        <w:rPr>
          <w:rFonts w:asciiTheme="majorBidi" w:hAnsiTheme="majorBidi" w:cstheme="majorBidi"/>
          <w:sz w:val="28"/>
          <w:szCs w:val="28"/>
        </w:rPr>
        <w:t>14</w:t>
      </w:r>
      <w:r w:rsidRPr="000838F9">
        <w:rPr>
          <w:rFonts w:asciiTheme="majorBidi" w:hAnsiTheme="majorBidi" w:cstheme="majorBidi"/>
          <w:sz w:val="28"/>
          <w:szCs w:val="28"/>
        </w:rPr>
        <w:t xml:space="preserve"> or </w:t>
      </w:r>
      <w:r w:rsidR="0058748C">
        <w:rPr>
          <w:rFonts w:asciiTheme="majorBidi" w:hAnsiTheme="majorBidi" w:cstheme="majorBidi"/>
          <w:sz w:val="28"/>
          <w:szCs w:val="28"/>
        </w:rPr>
        <w:t>6</w:t>
      </w:r>
    </w:p>
    <w:bookmarkEnd w:id="0"/>
    <w:p w14:paraId="179162A6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2259"/>
        <w:gridCol w:w="1985"/>
        <w:gridCol w:w="2639"/>
      </w:tblGrid>
      <w:tr w:rsidR="009F388F" w:rsidRPr="000838F9" w14:paraId="308A44A2" w14:textId="77777777" w:rsidTr="006506BC">
        <w:trPr>
          <w:jc w:val="center"/>
        </w:trPr>
        <w:tc>
          <w:tcPr>
            <w:tcW w:w="1809" w:type="dxa"/>
            <w:shd w:val="clear" w:color="auto" w:fill="AEAAAA" w:themeFill="background2" w:themeFillShade="BF"/>
            <w:vAlign w:val="center"/>
          </w:tcPr>
          <w:p w14:paraId="3F8244DC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>Class</w:t>
            </w:r>
          </w:p>
        </w:tc>
        <w:tc>
          <w:tcPr>
            <w:tcW w:w="2259" w:type="dxa"/>
            <w:shd w:val="clear" w:color="auto" w:fill="AEAAAA" w:themeFill="background2" w:themeFillShade="BF"/>
            <w:vAlign w:val="center"/>
          </w:tcPr>
          <w:p w14:paraId="03987B80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requency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i</m:t>
                  </m:r>
                </m:sub>
              </m:sSub>
            </m:oMath>
          </w:p>
        </w:tc>
        <w:tc>
          <w:tcPr>
            <w:tcW w:w="1985" w:type="dxa"/>
            <w:shd w:val="clear" w:color="auto" w:fill="AEAAAA" w:themeFill="background2" w:themeFillShade="BF"/>
            <w:vAlign w:val="center"/>
          </w:tcPr>
          <w:p w14:paraId="0BC68D3C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idpoint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i</m:t>
                  </m:r>
                </m:sub>
              </m:sSub>
            </m:oMath>
          </w:p>
        </w:tc>
        <w:tc>
          <w:tcPr>
            <w:tcW w:w="2639" w:type="dxa"/>
            <w:shd w:val="clear" w:color="auto" w:fill="AEAAAA" w:themeFill="background2" w:themeFillShade="BF"/>
            <w:vAlign w:val="center"/>
          </w:tcPr>
          <w:p w14:paraId="5B24DEF5" w14:textId="77777777" w:rsidR="009F388F" w:rsidRPr="000838F9" w:rsidRDefault="00000000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9F388F" w:rsidRPr="000838F9" w14:paraId="75E771D5" w14:textId="77777777" w:rsidTr="006506BC">
        <w:trPr>
          <w:jc w:val="center"/>
        </w:trPr>
        <w:tc>
          <w:tcPr>
            <w:tcW w:w="1809" w:type="dxa"/>
            <w:vAlign w:val="center"/>
          </w:tcPr>
          <w:p w14:paraId="4377B658" w14:textId="0287B20F" w:rsidR="009F388F" w:rsidRPr="000838F9" w:rsidRDefault="009F388F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0 – 7</w:t>
            </w:r>
            <w:r w:rsidR="0058748C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2259" w:type="dxa"/>
            <w:vAlign w:val="center"/>
          </w:tcPr>
          <w:p w14:paraId="629B3059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1985" w:type="dxa"/>
            <w:vAlign w:val="center"/>
          </w:tcPr>
          <w:p w14:paraId="769AB320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3</w:t>
            </w:r>
          </w:p>
        </w:tc>
        <w:tc>
          <w:tcPr>
            <w:tcW w:w="2639" w:type="dxa"/>
            <w:vAlign w:val="center"/>
          </w:tcPr>
          <w:p w14:paraId="27D6C8F0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46</w:t>
            </w:r>
          </w:p>
        </w:tc>
      </w:tr>
      <w:tr w:rsidR="009F388F" w:rsidRPr="000838F9" w14:paraId="6B89ADDF" w14:textId="77777777" w:rsidTr="006506BC">
        <w:trPr>
          <w:jc w:val="center"/>
        </w:trPr>
        <w:tc>
          <w:tcPr>
            <w:tcW w:w="1809" w:type="dxa"/>
            <w:vAlign w:val="center"/>
          </w:tcPr>
          <w:p w14:paraId="4B06DFA1" w14:textId="47AEBA58" w:rsidR="009F388F" w:rsidRPr="000838F9" w:rsidRDefault="009F388F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6 – 8</w:t>
            </w:r>
            <w:r w:rsidR="0058748C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2259" w:type="dxa"/>
            <w:vAlign w:val="center"/>
          </w:tcPr>
          <w:p w14:paraId="61BE0904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1985" w:type="dxa"/>
            <w:vAlign w:val="center"/>
          </w:tcPr>
          <w:p w14:paraId="526CBD03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9</w:t>
            </w:r>
          </w:p>
        </w:tc>
        <w:tc>
          <w:tcPr>
            <w:tcW w:w="2639" w:type="dxa"/>
            <w:vAlign w:val="center"/>
          </w:tcPr>
          <w:p w14:paraId="309BFEC6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185</w:t>
            </w:r>
          </w:p>
        </w:tc>
      </w:tr>
      <w:tr w:rsidR="009F388F" w:rsidRPr="000838F9" w14:paraId="4E6265EB" w14:textId="77777777" w:rsidTr="006506BC">
        <w:trPr>
          <w:jc w:val="center"/>
        </w:trPr>
        <w:tc>
          <w:tcPr>
            <w:tcW w:w="1809" w:type="dxa"/>
            <w:vAlign w:val="center"/>
          </w:tcPr>
          <w:p w14:paraId="1BE029D8" w14:textId="35533DF4" w:rsidR="009F388F" w:rsidRPr="000838F9" w:rsidRDefault="009F388F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2 – 8</w:t>
            </w:r>
            <w:r w:rsidR="0058748C"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2259" w:type="dxa"/>
            <w:vAlign w:val="center"/>
          </w:tcPr>
          <w:p w14:paraId="01B1F141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  <w:tc>
          <w:tcPr>
            <w:tcW w:w="1985" w:type="dxa"/>
            <w:vAlign w:val="center"/>
          </w:tcPr>
          <w:p w14:paraId="2280FD6B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5</w:t>
            </w:r>
          </w:p>
        </w:tc>
        <w:tc>
          <w:tcPr>
            <w:tcW w:w="2639" w:type="dxa"/>
            <w:vAlign w:val="center"/>
          </w:tcPr>
          <w:p w14:paraId="4986AB31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445</w:t>
            </w:r>
          </w:p>
        </w:tc>
      </w:tr>
      <w:tr w:rsidR="009F388F" w:rsidRPr="000838F9" w14:paraId="66834656" w14:textId="77777777" w:rsidTr="006506BC">
        <w:trPr>
          <w:jc w:val="center"/>
        </w:trPr>
        <w:tc>
          <w:tcPr>
            <w:tcW w:w="1809" w:type="dxa"/>
            <w:vAlign w:val="center"/>
          </w:tcPr>
          <w:p w14:paraId="2FECD086" w14:textId="6472CDE4" w:rsidR="009F388F" w:rsidRPr="000838F9" w:rsidRDefault="009F388F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8 – 9</w:t>
            </w:r>
            <w:r w:rsidR="0058748C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2259" w:type="dxa"/>
            <w:vAlign w:val="center"/>
          </w:tcPr>
          <w:p w14:paraId="2B086A97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7</w:t>
            </w:r>
          </w:p>
        </w:tc>
        <w:tc>
          <w:tcPr>
            <w:tcW w:w="1985" w:type="dxa"/>
            <w:vAlign w:val="center"/>
          </w:tcPr>
          <w:p w14:paraId="7CEDE863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91</w:t>
            </w:r>
          </w:p>
        </w:tc>
        <w:tc>
          <w:tcPr>
            <w:tcW w:w="2639" w:type="dxa"/>
            <w:vAlign w:val="center"/>
          </w:tcPr>
          <w:p w14:paraId="4DF90D62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457</w:t>
            </w:r>
          </w:p>
        </w:tc>
      </w:tr>
      <w:tr w:rsidR="009F388F" w:rsidRPr="000838F9" w14:paraId="383F0AC1" w14:textId="77777777" w:rsidTr="006506BC">
        <w:trPr>
          <w:jc w:val="center"/>
        </w:trPr>
        <w:tc>
          <w:tcPr>
            <w:tcW w:w="1809" w:type="dxa"/>
            <w:vAlign w:val="center"/>
          </w:tcPr>
          <w:p w14:paraId="552E33FF" w14:textId="2858045D" w:rsidR="009F388F" w:rsidRPr="000838F9" w:rsidRDefault="009F388F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94 – </w:t>
            </w:r>
            <w:r w:rsidR="0058748C">
              <w:rPr>
                <w:rFonts w:asciiTheme="majorBidi" w:hAnsiTheme="majorBidi" w:cstheme="majorBidi"/>
                <w:sz w:val="28"/>
                <w:szCs w:val="28"/>
              </w:rPr>
              <w:t>99</w:t>
            </w:r>
          </w:p>
        </w:tc>
        <w:tc>
          <w:tcPr>
            <w:tcW w:w="2259" w:type="dxa"/>
            <w:vAlign w:val="center"/>
          </w:tcPr>
          <w:p w14:paraId="688DA6E9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  <w:tc>
          <w:tcPr>
            <w:tcW w:w="1985" w:type="dxa"/>
            <w:vAlign w:val="center"/>
          </w:tcPr>
          <w:p w14:paraId="1D491A5A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97</w:t>
            </w:r>
          </w:p>
        </w:tc>
        <w:tc>
          <w:tcPr>
            <w:tcW w:w="2639" w:type="dxa"/>
            <w:vAlign w:val="center"/>
          </w:tcPr>
          <w:p w14:paraId="1884C324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649</w:t>
            </w:r>
          </w:p>
        </w:tc>
      </w:tr>
      <w:tr w:rsidR="009F388F" w:rsidRPr="000838F9" w14:paraId="3110E281" w14:textId="77777777" w:rsidTr="006506BC">
        <w:trPr>
          <w:jc w:val="center"/>
        </w:trPr>
        <w:tc>
          <w:tcPr>
            <w:tcW w:w="1809" w:type="dxa"/>
            <w:vAlign w:val="center"/>
          </w:tcPr>
          <w:p w14:paraId="658C5D4F" w14:textId="6E52565F" w:rsidR="009F388F" w:rsidRPr="000838F9" w:rsidRDefault="009F388F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0 – 10</w:t>
            </w:r>
            <w:r w:rsidR="0058748C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2259" w:type="dxa"/>
            <w:vAlign w:val="center"/>
          </w:tcPr>
          <w:p w14:paraId="54E49FAD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1985" w:type="dxa"/>
            <w:vAlign w:val="center"/>
          </w:tcPr>
          <w:p w14:paraId="61CE92FA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3</w:t>
            </w:r>
          </w:p>
        </w:tc>
        <w:tc>
          <w:tcPr>
            <w:tcW w:w="2639" w:type="dxa"/>
            <w:vAlign w:val="center"/>
          </w:tcPr>
          <w:p w14:paraId="4CE96693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339</w:t>
            </w:r>
          </w:p>
        </w:tc>
      </w:tr>
      <w:tr w:rsidR="009F388F" w:rsidRPr="000838F9" w14:paraId="6E3CF559" w14:textId="77777777" w:rsidTr="006506BC">
        <w:trPr>
          <w:jc w:val="center"/>
        </w:trPr>
        <w:tc>
          <w:tcPr>
            <w:tcW w:w="1809" w:type="dxa"/>
            <w:vAlign w:val="center"/>
          </w:tcPr>
          <w:p w14:paraId="6FCE452E" w14:textId="50A07831" w:rsidR="009F388F" w:rsidRPr="000838F9" w:rsidRDefault="009F388F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6 – 11</w:t>
            </w:r>
            <w:r w:rsidR="0058748C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2259" w:type="dxa"/>
            <w:vAlign w:val="center"/>
          </w:tcPr>
          <w:p w14:paraId="5740D924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1985" w:type="dxa"/>
            <w:vAlign w:val="center"/>
          </w:tcPr>
          <w:p w14:paraId="6DD7156A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9</w:t>
            </w:r>
          </w:p>
        </w:tc>
        <w:tc>
          <w:tcPr>
            <w:tcW w:w="2639" w:type="dxa"/>
            <w:vAlign w:val="center"/>
          </w:tcPr>
          <w:p w14:paraId="6F5D6D74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36</w:t>
            </w:r>
          </w:p>
        </w:tc>
      </w:tr>
      <w:tr w:rsidR="009F388F" w:rsidRPr="000838F9" w14:paraId="4C2D8488" w14:textId="77777777" w:rsidTr="006506BC">
        <w:trPr>
          <w:jc w:val="center"/>
        </w:trPr>
        <w:tc>
          <w:tcPr>
            <w:tcW w:w="1809" w:type="dxa"/>
            <w:vAlign w:val="center"/>
          </w:tcPr>
          <w:p w14:paraId="339D3B10" w14:textId="4E2D220B" w:rsidR="009F388F" w:rsidRPr="000838F9" w:rsidRDefault="009F388F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12 – 11</w:t>
            </w:r>
            <w:r w:rsidR="0058748C"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2259" w:type="dxa"/>
            <w:vAlign w:val="center"/>
          </w:tcPr>
          <w:p w14:paraId="31EFA5A9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1985" w:type="dxa"/>
            <w:vAlign w:val="center"/>
          </w:tcPr>
          <w:p w14:paraId="51B31DDC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15</w:t>
            </w:r>
          </w:p>
        </w:tc>
        <w:tc>
          <w:tcPr>
            <w:tcW w:w="2639" w:type="dxa"/>
            <w:vAlign w:val="center"/>
          </w:tcPr>
          <w:p w14:paraId="5F8D561D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75</w:t>
            </w:r>
          </w:p>
        </w:tc>
      </w:tr>
      <w:tr w:rsidR="009F388F" w:rsidRPr="000838F9" w14:paraId="16A7CBB7" w14:textId="77777777" w:rsidTr="006506BC">
        <w:trPr>
          <w:jc w:val="center"/>
        </w:trPr>
        <w:tc>
          <w:tcPr>
            <w:tcW w:w="1809" w:type="dxa"/>
            <w:vAlign w:val="center"/>
          </w:tcPr>
          <w:p w14:paraId="094221C3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259" w:type="dxa"/>
            <w:vAlign w:val="center"/>
          </w:tcPr>
          <w:p w14:paraId="4915ECD6" w14:textId="77777777" w:rsidR="009F388F" w:rsidRPr="000838F9" w:rsidRDefault="00000000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=100</m:t>
                    </m:r>
                  </m:e>
                </m:nary>
              </m:oMath>
            </m:oMathPara>
          </w:p>
        </w:tc>
        <w:tc>
          <w:tcPr>
            <w:tcW w:w="1985" w:type="dxa"/>
            <w:vAlign w:val="center"/>
          </w:tcPr>
          <w:p w14:paraId="692BB404" w14:textId="77777777" w:rsidR="009F388F" w:rsidRPr="000838F9" w:rsidRDefault="009F388F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639" w:type="dxa"/>
            <w:vAlign w:val="center"/>
          </w:tcPr>
          <w:p w14:paraId="4CA5FB55" w14:textId="77777777" w:rsidR="009F388F" w:rsidRPr="000838F9" w:rsidRDefault="00000000" w:rsidP="006506B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 w:cstheme="majorBidi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ajorBidi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ajorBidi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ajorBidi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theme="majorBidi"/>
                        <w:sz w:val="28"/>
                        <w:szCs w:val="28"/>
                      </w:rPr>
                      <m:t>=</m:t>
                    </m:r>
                  </m:e>
                </m:nary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>9232</m:t>
                </m:r>
              </m:oMath>
            </m:oMathPara>
          </w:p>
        </w:tc>
      </w:tr>
    </w:tbl>
    <w:p w14:paraId="3E3EEB2C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μ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0ED0B999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μ=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9232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100</m:t>
              </m:r>
            </m:den>
          </m:f>
        </m:oMath>
      </m:oMathPara>
    </w:p>
    <w:p w14:paraId="786CE869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μ=92.32</m:t>
          </m:r>
        </m:oMath>
      </m:oMathPara>
    </w:p>
    <w:p w14:paraId="051D0F71" w14:textId="77777777" w:rsidR="009F388F" w:rsidRPr="000838F9" w:rsidRDefault="009F388F" w:rsidP="009F388F">
      <w:pPr>
        <w:pStyle w:val="ListParagraph"/>
        <w:spacing w:after="0" w:line="240" w:lineRule="auto"/>
        <w:ind w:left="284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>Me=L+</m:t>
          </m:r>
          <m:f>
            <m:f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h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f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theme="majorBidi"/>
              <w:sz w:val="28"/>
              <w:szCs w:val="28"/>
            </w:rPr>
            <m:t>×</m:t>
          </m:r>
          <m:d>
            <m:dPr>
              <m:ctrlPr>
                <w:rPr>
                  <w:rFonts w:ascii="Cambria Math" w:eastAsia="Times New Roman" w:hAnsi="Cambria Math" w:cstheme="majorBidi"/>
                  <w:b/>
                  <w:bCs/>
                  <w:i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28"/>
                      <w:szCs w:val="28"/>
                    </w:rPr>
                    <m:t>N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Times New Roman" w:hAnsi="Cambria Math" w:cstheme="majorBidi"/>
                      <w:sz w:val="28"/>
                      <w:szCs w:val="28"/>
                    </w:rPr>
                    <m:t>2</m:t>
                  </m:r>
                </m:den>
              </m:f>
              <m:r>
                <m:rPr>
                  <m:sty m:val="bi"/>
                </m:rPr>
                <w:rPr>
                  <w:rFonts w:ascii="Cambria Math" w:eastAsia="Times New Roman" w:hAnsi="Cambria Math" w:cstheme="majorBidi"/>
                  <w:sz w:val="28"/>
                  <w:szCs w:val="28"/>
                </w:rPr>
                <m:t>-C</m:t>
              </m:r>
            </m:e>
          </m:d>
        </m:oMath>
      </m:oMathPara>
    </w:p>
    <w:p w14:paraId="46E608F0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>Where</w:t>
      </w:r>
    </w:p>
    <w:p w14:paraId="01F1C372" w14:textId="665A6287" w:rsidR="009F388F" w:rsidRPr="000838F9" w:rsidRDefault="007A15D6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Me</m:t>
        </m:r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?</w:t>
      </w:r>
    </w:p>
    <w:p w14:paraId="32E3A13D" w14:textId="18EE3290" w:rsidR="009F388F" w:rsidRPr="000838F9" w:rsidRDefault="007A15D6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L</m:t>
        </m:r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88</w:t>
      </w:r>
    </w:p>
    <w:p w14:paraId="61AD7D2C" w14:textId="4BAD464F" w:rsidR="009F388F" w:rsidRPr="000838F9" w:rsidRDefault="007A15D6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N</m:t>
        </m:r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100</w:t>
      </w:r>
    </w:p>
    <w:p w14:paraId="57A7F3EC" w14:textId="3091532F" w:rsidR="009F388F" w:rsidRPr="000838F9" w:rsidRDefault="007A15D6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f</m:t>
        </m:r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27</w:t>
      </w:r>
    </w:p>
    <w:p w14:paraId="61459700" w14:textId="3BDFC17F" w:rsidR="009F388F" w:rsidRPr="000838F9" w:rsidRDefault="007A15D6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C</m:t>
        </m:r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34</w:t>
      </w:r>
    </w:p>
    <w:p w14:paraId="45BEB4EA" w14:textId="60FA354A" w:rsidR="009F388F" w:rsidRPr="000838F9" w:rsidRDefault="007A15D6" w:rsidP="009F388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r>
          <w:rPr>
            <w:rFonts w:ascii="Cambria Math" w:eastAsia="Times New Roman" w:hAnsi="Cambria Math" w:cstheme="majorBidi"/>
            <w:sz w:val="28"/>
            <w:szCs w:val="28"/>
          </w:rPr>
          <m:t>h</m:t>
        </m:r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6</w:t>
      </w:r>
    </w:p>
    <w:p w14:paraId="402F4DA6" w14:textId="79DB39F6" w:rsidR="009F388F" w:rsidRPr="000838F9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theme="majorBidi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 w:cstheme="majorBidi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ajorBidi"/>
                  <w:sz w:val="28"/>
                  <w:szCs w:val="28"/>
                </w:rPr>
                <m:t>100</m:t>
              </m:r>
            </m:num>
            <m:den>
              <m:r>
                <w:rPr>
                  <w:rFonts w:ascii="Cambria Math" w:hAnsi="Cambria Math" w:cstheme="majorBidi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 w:cstheme="majorBidi"/>
              <w:sz w:val="28"/>
              <w:szCs w:val="28"/>
            </w:rPr>
            <m:t>=50</m:t>
          </m:r>
        </m:oMath>
      </m:oMathPara>
    </w:p>
    <w:p w14:paraId="6A4B89A7" w14:textId="77777777" w:rsidR="007A15D6" w:rsidRPr="000838F9" w:rsidRDefault="007A15D6" w:rsidP="007A15D6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2341"/>
        <w:gridCol w:w="3372"/>
      </w:tblGrid>
      <w:tr w:rsidR="009F388F" w:rsidRPr="000838F9" w14:paraId="454266D3" w14:textId="77777777" w:rsidTr="0058748C">
        <w:trPr>
          <w:jc w:val="center"/>
        </w:trPr>
        <w:tc>
          <w:tcPr>
            <w:tcW w:w="1809" w:type="dxa"/>
            <w:shd w:val="clear" w:color="auto" w:fill="AEAAAA" w:themeFill="background2" w:themeFillShade="BF"/>
            <w:vAlign w:val="center"/>
          </w:tcPr>
          <w:p w14:paraId="71C2AE92" w14:textId="77777777" w:rsidR="009F388F" w:rsidRPr="000838F9" w:rsidRDefault="009F388F" w:rsidP="009F388F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lass</w:t>
            </w:r>
          </w:p>
        </w:tc>
        <w:tc>
          <w:tcPr>
            <w:tcW w:w="2341" w:type="dxa"/>
            <w:shd w:val="clear" w:color="auto" w:fill="AEAAAA" w:themeFill="background2" w:themeFillShade="BF"/>
            <w:vAlign w:val="center"/>
          </w:tcPr>
          <w:p w14:paraId="54B00C00" w14:textId="77777777" w:rsidR="009F388F" w:rsidRPr="000838F9" w:rsidRDefault="009F388F" w:rsidP="009F388F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requency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i</m:t>
                  </m:r>
                </m:sub>
              </m:sSub>
            </m:oMath>
          </w:p>
        </w:tc>
        <w:tc>
          <w:tcPr>
            <w:tcW w:w="3372" w:type="dxa"/>
            <w:shd w:val="clear" w:color="auto" w:fill="AEAAAA" w:themeFill="background2" w:themeFillShade="BF"/>
            <w:vAlign w:val="center"/>
          </w:tcPr>
          <w:p w14:paraId="00C94AAC" w14:textId="77777777" w:rsidR="009F388F" w:rsidRPr="000838F9" w:rsidRDefault="009F388F" w:rsidP="009F388F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Cumulative Frequency</m:t>
                </m:r>
              </m:oMath>
            </m:oMathPara>
          </w:p>
        </w:tc>
      </w:tr>
      <w:tr w:rsidR="0058748C" w:rsidRPr="000838F9" w14:paraId="1170A250" w14:textId="77777777" w:rsidTr="0058748C">
        <w:trPr>
          <w:jc w:val="center"/>
        </w:trPr>
        <w:tc>
          <w:tcPr>
            <w:tcW w:w="1809" w:type="dxa"/>
            <w:vAlign w:val="center"/>
          </w:tcPr>
          <w:p w14:paraId="1F6F8B4A" w14:textId="4DE67DF1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0 – 7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2341" w:type="dxa"/>
            <w:vAlign w:val="center"/>
          </w:tcPr>
          <w:p w14:paraId="153F64A3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3372" w:type="dxa"/>
            <w:vAlign w:val="center"/>
          </w:tcPr>
          <w:p w14:paraId="3C047105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</w:tr>
      <w:tr w:rsidR="0058748C" w:rsidRPr="000838F9" w14:paraId="18E92A74" w14:textId="77777777" w:rsidTr="0058748C">
        <w:trPr>
          <w:jc w:val="center"/>
        </w:trPr>
        <w:tc>
          <w:tcPr>
            <w:tcW w:w="1809" w:type="dxa"/>
            <w:vAlign w:val="center"/>
          </w:tcPr>
          <w:p w14:paraId="290F9435" w14:textId="5A2972F8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6 – 8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2341" w:type="dxa"/>
            <w:vAlign w:val="center"/>
          </w:tcPr>
          <w:p w14:paraId="55B5711F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3372" w:type="dxa"/>
            <w:vAlign w:val="center"/>
          </w:tcPr>
          <w:p w14:paraId="2CC1911F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</w:tr>
      <w:tr w:rsidR="0058748C" w:rsidRPr="000838F9" w14:paraId="35DD43F5" w14:textId="77777777" w:rsidTr="0058748C">
        <w:trPr>
          <w:jc w:val="center"/>
        </w:trPr>
        <w:tc>
          <w:tcPr>
            <w:tcW w:w="1809" w:type="dxa"/>
            <w:vAlign w:val="center"/>
          </w:tcPr>
          <w:p w14:paraId="440E75F6" w14:textId="5D98B7EE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2 – 8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2341" w:type="dxa"/>
            <w:vAlign w:val="center"/>
          </w:tcPr>
          <w:p w14:paraId="79D045B1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  <w:tc>
          <w:tcPr>
            <w:tcW w:w="3372" w:type="dxa"/>
            <w:shd w:val="clear" w:color="auto" w:fill="auto"/>
            <w:vAlign w:val="center"/>
          </w:tcPr>
          <w:p w14:paraId="460E83A6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34</w:t>
            </w:r>
          </w:p>
        </w:tc>
      </w:tr>
      <w:tr w:rsidR="0058748C" w:rsidRPr="000838F9" w14:paraId="46355FF6" w14:textId="77777777" w:rsidTr="0058748C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0484E0E1" w14:textId="76E5580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8 – 9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2341" w:type="dxa"/>
            <w:shd w:val="clear" w:color="auto" w:fill="auto"/>
            <w:vAlign w:val="center"/>
          </w:tcPr>
          <w:p w14:paraId="78B3C72A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7</w:t>
            </w:r>
          </w:p>
        </w:tc>
        <w:tc>
          <w:tcPr>
            <w:tcW w:w="3372" w:type="dxa"/>
            <w:shd w:val="clear" w:color="auto" w:fill="auto"/>
            <w:vAlign w:val="center"/>
          </w:tcPr>
          <w:p w14:paraId="23EC95A3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61</w:t>
            </w:r>
          </w:p>
        </w:tc>
      </w:tr>
      <w:tr w:rsidR="0058748C" w:rsidRPr="000838F9" w14:paraId="7BB10846" w14:textId="77777777" w:rsidTr="0058748C">
        <w:trPr>
          <w:jc w:val="center"/>
        </w:trPr>
        <w:tc>
          <w:tcPr>
            <w:tcW w:w="1809" w:type="dxa"/>
            <w:vAlign w:val="center"/>
          </w:tcPr>
          <w:p w14:paraId="08AF40BB" w14:textId="59F61B0B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94 –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99</w:t>
            </w:r>
          </w:p>
        </w:tc>
        <w:tc>
          <w:tcPr>
            <w:tcW w:w="2341" w:type="dxa"/>
            <w:vAlign w:val="center"/>
          </w:tcPr>
          <w:p w14:paraId="4652E9AD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  <w:tc>
          <w:tcPr>
            <w:tcW w:w="3372" w:type="dxa"/>
            <w:vAlign w:val="center"/>
          </w:tcPr>
          <w:p w14:paraId="75DB5DF9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8</w:t>
            </w:r>
          </w:p>
        </w:tc>
      </w:tr>
      <w:tr w:rsidR="0058748C" w:rsidRPr="000838F9" w14:paraId="2EACCD29" w14:textId="77777777" w:rsidTr="0058748C">
        <w:trPr>
          <w:jc w:val="center"/>
        </w:trPr>
        <w:tc>
          <w:tcPr>
            <w:tcW w:w="1809" w:type="dxa"/>
            <w:vAlign w:val="center"/>
          </w:tcPr>
          <w:p w14:paraId="51975825" w14:textId="1401650A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0 – 10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2341" w:type="dxa"/>
            <w:vAlign w:val="center"/>
          </w:tcPr>
          <w:p w14:paraId="361D60E1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3372" w:type="dxa"/>
            <w:vAlign w:val="center"/>
          </w:tcPr>
          <w:p w14:paraId="201A5E9F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91</w:t>
            </w:r>
          </w:p>
        </w:tc>
      </w:tr>
      <w:tr w:rsidR="0058748C" w:rsidRPr="000838F9" w14:paraId="3AC7ABB1" w14:textId="77777777" w:rsidTr="0058748C">
        <w:trPr>
          <w:jc w:val="center"/>
        </w:trPr>
        <w:tc>
          <w:tcPr>
            <w:tcW w:w="1809" w:type="dxa"/>
            <w:vAlign w:val="center"/>
          </w:tcPr>
          <w:p w14:paraId="364757BD" w14:textId="253AD7E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6 – 1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2341" w:type="dxa"/>
            <w:vAlign w:val="center"/>
          </w:tcPr>
          <w:p w14:paraId="69FDD030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3372" w:type="dxa"/>
            <w:vAlign w:val="center"/>
          </w:tcPr>
          <w:p w14:paraId="4928BC2B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95</w:t>
            </w:r>
          </w:p>
        </w:tc>
      </w:tr>
      <w:tr w:rsidR="0058748C" w:rsidRPr="000838F9" w14:paraId="229A95D1" w14:textId="77777777" w:rsidTr="0058748C">
        <w:trPr>
          <w:jc w:val="center"/>
        </w:trPr>
        <w:tc>
          <w:tcPr>
            <w:tcW w:w="1809" w:type="dxa"/>
            <w:vAlign w:val="center"/>
          </w:tcPr>
          <w:p w14:paraId="191278A0" w14:textId="18DDF23C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12 – 1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2341" w:type="dxa"/>
            <w:vAlign w:val="center"/>
          </w:tcPr>
          <w:p w14:paraId="74AA4500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3372" w:type="dxa"/>
            <w:vAlign w:val="center"/>
          </w:tcPr>
          <w:p w14:paraId="4325F7A7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0</w:t>
            </w:r>
          </w:p>
        </w:tc>
      </w:tr>
      <w:tr w:rsidR="009F388F" w:rsidRPr="000838F9" w14:paraId="7E9EA1C9" w14:textId="77777777" w:rsidTr="0058748C">
        <w:trPr>
          <w:jc w:val="center"/>
        </w:trPr>
        <w:tc>
          <w:tcPr>
            <w:tcW w:w="1809" w:type="dxa"/>
            <w:vAlign w:val="center"/>
          </w:tcPr>
          <w:p w14:paraId="1F7225BB" w14:textId="77777777" w:rsidR="009F388F" w:rsidRPr="000838F9" w:rsidRDefault="009F388F" w:rsidP="009F388F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341" w:type="dxa"/>
            <w:vAlign w:val="center"/>
          </w:tcPr>
          <w:p w14:paraId="791E3040" w14:textId="77777777" w:rsidR="009F388F" w:rsidRPr="000838F9" w:rsidRDefault="00000000" w:rsidP="009F388F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=100</m:t>
                    </m:r>
                  </m:e>
                </m:nary>
              </m:oMath>
            </m:oMathPara>
          </w:p>
        </w:tc>
        <w:tc>
          <w:tcPr>
            <w:tcW w:w="3372" w:type="dxa"/>
            <w:vAlign w:val="center"/>
          </w:tcPr>
          <w:p w14:paraId="162E05BB" w14:textId="77777777" w:rsidR="009F388F" w:rsidRPr="000838F9" w:rsidRDefault="009F388F" w:rsidP="009F388F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26B18778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</w:p>
    <w:p w14:paraId="03A6CC5B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Me=88+</m:t>
          </m:r>
          <m:f>
            <m:f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6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27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×</m:t>
          </m:r>
          <m:d>
            <m:d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100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-34</m:t>
              </m:r>
            </m:e>
          </m:d>
        </m:oMath>
      </m:oMathPara>
    </w:p>
    <w:p w14:paraId="30FA76A8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Me=91.55</m:t>
          </m:r>
        </m:oMath>
      </m:oMathPara>
    </w:p>
    <w:p w14:paraId="13A6DC55" w14:textId="77777777" w:rsidR="009F388F" w:rsidRPr="000838F9" w:rsidRDefault="009F388F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035F5F6E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w:lastRenderedPageBreak/>
            <m:t>Mo=L+</m:t>
          </m:r>
          <m:d>
            <m:d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m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sub>
                  </m:sSub>
                </m:num>
                <m:den>
                  <m:d>
                    <m:d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×c</m:t>
          </m:r>
        </m:oMath>
      </m:oMathPara>
    </w:p>
    <w:p w14:paraId="7CDCBB6D" w14:textId="08933285" w:rsidR="009F388F" w:rsidRPr="000838F9" w:rsidRDefault="007A15D6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Mo</m:t>
        </m:r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?</w:t>
      </w:r>
    </w:p>
    <w:p w14:paraId="3B0F34D7" w14:textId="068158BA" w:rsidR="009F388F" w:rsidRPr="000838F9" w:rsidRDefault="007A15D6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L</m:t>
        </m:r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88</w:t>
      </w:r>
    </w:p>
    <w:p w14:paraId="516AF9D7" w14:textId="6B9CD61D" w:rsidR="009F388F" w:rsidRPr="000838F9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bCs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m</m:t>
            </m:r>
          </m:sub>
        </m:sSub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27</w:t>
      </w:r>
    </w:p>
    <w:p w14:paraId="0FFF8FDD" w14:textId="502E1BD9" w:rsidR="009F388F" w:rsidRPr="000838F9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bCs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1</m:t>
            </m:r>
          </m:sub>
        </m:sSub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17</w:t>
      </w:r>
    </w:p>
    <w:p w14:paraId="5A3ED432" w14:textId="3DE5AFB8" w:rsidR="009F388F" w:rsidRPr="000838F9" w:rsidRDefault="00000000" w:rsidP="009F388F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bCs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2</m:t>
            </m:r>
          </m:sub>
        </m:sSub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>=17</w:t>
      </w:r>
    </w:p>
    <w:p w14:paraId="375F63DF" w14:textId="36B8161E" w:rsidR="009F388F" w:rsidRPr="000838F9" w:rsidRDefault="007A15D6" w:rsidP="009F388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Cs/>
          <w:sz w:val="28"/>
          <w:szCs w:val="28"/>
        </w:rPr>
      </w:pPr>
      <m:oMath>
        <m:r>
          <w:rPr>
            <w:rFonts w:ascii="Cambria Math" w:eastAsia="Times New Roman" w:hAnsi="Cambria Math" w:cstheme="majorBidi"/>
            <w:sz w:val="28"/>
            <w:szCs w:val="28"/>
          </w:rPr>
          <m:t>c</m:t>
        </m:r>
      </m:oMath>
      <w:r w:rsidR="009F388F" w:rsidRPr="000838F9">
        <w:rPr>
          <w:rFonts w:asciiTheme="majorBidi" w:hAnsiTheme="majorBidi" w:cstheme="majorBidi"/>
          <w:bCs/>
          <w:sz w:val="28"/>
          <w:szCs w:val="28"/>
        </w:rPr>
        <w:t xml:space="preserve"> = 6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3393"/>
      </w:tblGrid>
      <w:tr w:rsidR="009F388F" w:rsidRPr="000838F9" w14:paraId="260AB4E9" w14:textId="77777777" w:rsidTr="007A15D6">
        <w:trPr>
          <w:jc w:val="center"/>
        </w:trPr>
        <w:tc>
          <w:tcPr>
            <w:tcW w:w="1809" w:type="dxa"/>
            <w:shd w:val="clear" w:color="auto" w:fill="AEAAAA" w:themeFill="background2" w:themeFillShade="BF"/>
            <w:vAlign w:val="center"/>
          </w:tcPr>
          <w:p w14:paraId="61873674" w14:textId="77777777" w:rsidR="009F388F" w:rsidRPr="000838F9" w:rsidRDefault="009F388F" w:rsidP="007A15D6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lass</w:t>
            </w:r>
          </w:p>
        </w:tc>
        <w:tc>
          <w:tcPr>
            <w:tcW w:w="3393" w:type="dxa"/>
            <w:shd w:val="clear" w:color="auto" w:fill="AEAAAA" w:themeFill="background2" w:themeFillShade="BF"/>
            <w:vAlign w:val="center"/>
          </w:tcPr>
          <w:p w14:paraId="1B40F52E" w14:textId="77777777" w:rsidR="009F388F" w:rsidRPr="000838F9" w:rsidRDefault="009F388F" w:rsidP="007A15D6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Frequency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i</m:t>
                  </m:r>
                </m:sub>
              </m:sSub>
            </m:oMath>
          </w:p>
        </w:tc>
      </w:tr>
      <w:tr w:rsidR="0058748C" w:rsidRPr="000838F9" w14:paraId="22EBA490" w14:textId="77777777" w:rsidTr="007A15D6">
        <w:trPr>
          <w:jc w:val="center"/>
        </w:trPr>
        <w:tc>
          <w:tcPr>
            <w:tcW w:w="1809" w:type="dxa"/>
            <w:vAlign w:val="center"/>
          </w:tcPr>
          <w:p w14:paraId="03CB2843" w14:textId="06DE526E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0 – 7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3393" w:type="dxa"/>
            <w:vAlign w:val="center"/>
          </w:tcPr>
          <w:p w14:paraId="23D44F1C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</w:tr>
      <w:tr w:rsidR="0058748C" w:rsidRPr="000838F9" w14:paraId="3940B715" w14:textId="77777777" w:rsidTr="007A15D6">
        <w:trPr>
          <w:jc w:val="center"/>
        </w:trPr>
        <w:tc>
          <w:tcPr>
            <w:tcW w:w="1809" w:type="dxa"/>
            <w:vAlign w:val="center"/>
          </w:tcPr>
          <w:p w14:paraId="4514F56A" w14:textId="7E57148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76 – 8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3393" w:type="dxa"/>
            <w:vAlign w:val="center"/>
          </w:tcPr>
          <w:p w14:paraId="5017B9D3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</w:tr>
      <w:tr w:rsidR="0058748C" w:rsidRPr="000838F9" w14:paraId="08FD2905" w14:textId="77777777" w:rsidTr="007A15D6">
        <w:trPr>
          <w:jc w:val="center"/>
        </w:trPr>
        <w:tc>
          <w:tcPr>
            <w:tcW w:w="1809" w:type="dxa"/>
            <w:vAlign w:val="center"/>
          </w:tcPr>
          <w:p w14:paraId="02BC7BE5" w14:textId="4EB112C0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2 – 8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3393" w:type="dxa"/>
            <w:vAlign w:val="center"/>
          </w:tcPr>
          <w:p w14:paraId="13E9BCD0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</w:tr>
      <w:tr w:rsidR="0058748C" w:rsidRPr="000838F9" w14:paraId="236169D5" w14:textId="77777777" w:rsidTr="006506BC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731B6ACC" w14:textId="1AFBF733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88 – 9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3393" w:type="dxa"/>
            <w:shd w:val="clear" w:color="auto" w:fill="auto"/>
            <w:vAlign w:val="center"/>
          </w:tcPr>
          <w:p w14:paraId="7DDD06F9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27</w:t>
            </w:r>
          </w:p>
        </w:tc>
      </w:tr>
      <w:tr w:rsidR="0058748C" w:rsidRPr="000838F9" w14:paraId="5CBB0E6C" w14:textId="77777777" w:rsidTr="007A15D6">
        <w:trPr>
          <w:jc w:val="center"/>
        </w:trPr>
        <w:tc>
          <w:tcPr>
            <w:tcW w:w="1809" w:type="dxa"/>
            <w:vAlign w:val="center"/>
          </w:tcPr>
          <w:p w14:paraId="6B25CF17" w14:textId="7574563D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94 –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99</w:t>
            </w:r>
          </w:p>
        </w:tc>
        <w:tc>
          <w:tcPr>
            <w:tcW w:w="3393" w:type="dxa"/>
            <w:vAlign w:val="center"/>
          </w:tcPr>
          <w:p w14:paraId="2486A6D5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7</w:t>
            </w:r>
          </w:p>
        </w:tc>
      </w:tr>
      <w:tr w:rsidR="0058748C" w:rsidRPr="000838F9" w14:paraId="70EC4EB7" w14:textId="77777777" w:rsidTr="007A15D6">
        <w:trPr>
          <w:jc w:val="center"/>
        </w:trPr>
        <w:tc>
          <w:tcPr>
            <w:tcW w:w="1809" w:type="dxa"/>
            <w:vAlign w:val="center"/>
          </w:tcPr>
          <w:p w14:paraId="0F25254C" w14:textId="7F81B07B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0 – 10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3393" w:type="dxa"/>
            <w:vAlign w:val="center"/>
          </w:tcPr>
          <w:p w14:paraId="1F1482D8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</w:tc>
      </w:tr>
      <w:tr w:rsidR="0058748C" w:rsidRPr="000838F9" w14:paraId="10A03EB4" w14:textId="77777777" w:rsidTr="007A15D6">
        <w:trPr>
          <w:jc w:val="center"/>
        </w:trPr>
        <w:tc>
          <w:tcPr>
            <w:tcW w:w="1809" w:type="dxa"/>
            <w:vAlign w:val="center"/>
          </w:tcPr>
          <w:p w14:paraId="3494AFCD" w14:textId="493B7875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06 – 1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3393" w:type="dxa"/>
            <w:vAlign w:val="center"/>
          </w:tcPr>
          <w:p w14:paraId="472925E9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58748C" w:rsidRPr="000838F9" w14:paraId="4DF5AFF6" w14:textId="77777777" w:rsidTr="007A15D6">
        <w:trPr>
          <w:jc w:val="center"/>
        </w:trPr>
        <w:tc>
          <w:tcPr>
            <w:tcW w:w="1809" w:type="dxa"/>
            <w:vAlign w:val="center"/>
          </w:tcPr>
          <w:p w14:paraId="6E9237CF" w14:textId="69ECD1A0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112 – 1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3393" w:type="dxa"/>
            <w:vAlign w:val="center"/>
          </w:tcPr>
          <w:p w14:paraId="7A73F7C8" w14:textId="77777777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</w:tr>
      <w:tr w:rsidR="009F388F" w:rsidRPr="000838F9" w14:paraId="2197BE3F" w14:textId="77777777" w:rsidTr="007A15D6">
        <w:trPr>
          <w:jc w:val="center"/>
        </w:trPr>
        <w:tc>
          <w:tcPr>
            <w:tcW w:w="1809" w:type="dxa"/>
            <w:vAlign w:val="center"/>
          </w:tcPr>
          <w:p w14:paraId="656C5764" w14:textId="77777777" w:rsidR="009F388F" w:rsidRPr="000838F9" w:rsidRDefault="009F388F" w:rsidP="007A15D6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393" w:type="dxa"/>
            <w:vAlign w:val="center"/>
          </w:tcPr>
          <w:p w14:paraId="08618E2B" w14:textId="77777777" w:rsidR="009F388F" w:rsidRPr="000838F9" w:rsidRDefault="00000000" w:rsidP="007A15D6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=100</m:t>
                    </m:r>
                  </m:e>
                </m:nary>
              </m:oMath>
            </m:oMathPara>
          </w:p>
        </w:tc>
      </w:tr>
    </w:tbl>
    <w:p w14:paraId="556A3A52" w14:textId="77777777" w:rsidR="009F388F" w:rsidRPr="000838F9" w:rsidRDefault="009F388F" w:rsidP="009F388F">
      <w:pPr>
        <w:bidi w:val="0"/>
        <w:jc w:val="both"/>
        <w:rPr>
          <w:rFonts w:asciiTheme="majorBidi" w:eastAsiaTheme="minorEastAsia" w:hAnsiTheme="majorBidi" w:cstheme="majorBidi"/>
          <w:b/>
          <w:sz w:val="28"/>
          <w:szCs w:val="28"/>
        </w:rPr>
      </w:pPr>
    </w:p>
    <w:p w14:paraId="674C47E9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Mo=88+</m:t>
          </m:r>
          <m:d>
            <m:dPr>
              <m:ctrlPr>
                <w:rPr>
                  <w:rFonts w:ascii="Cambria Math" w:hAnsi="Cambria Math" w:cstheme="majorBidi"/>
                  <w:b/>
                  <w:bCs/>
                  <w:i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27-17</m:t>
                  </m:r>
                </m:num>
                <m:den>
                  <m:d>
                    <m:d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*27-17-17</m:t>
                      </m:r>
                    </m:e>
                  </m:d>
                </m:den>
              </m:f>
            </m:e>
          </m:d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×6</m:t>
          </m:r>
        </m:oMath>
      </m:oMathPara>
    </w:p>
    <w:p w14:paraId="746F939A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b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Mo=91</m:t>
          </m:r>
        </m:oMath>
      </m:oMathPara>
    </w:p>
    <w:p w14:paraId="777E729A" w14:textId="77777777" w:rsidR="009F388F" w:rsidRPr="000838F9" w:rsidRDefault="009F388F" w:rsidP="009F388F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1DF53EB0" w14:textId="77777777" w:rsidR="007A15D6" w:rsidRPr="000838F9" w:rsidRDefault="007A15D6" w:rsidP="009F388F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48FF814B" w14:textId="1DC8085B" w:rsidR="009F388F" w:rsidRPr="00EF66D0" w:rsidRDefault="009F388F" w:rsidP="007A15D6">
      <w:pPr>
        <w:bidi w:val="0"/>
        <w:jc w:val="both"/>
        <w:rPr>
          <w:rFonts w:asciiTheme="majorBidi" w:hAnsiTheme="majorBidi" w:cstheme="majorBidi"/>
          <w:color w:val="FF0000"/>
          <w:sz w:val="28"/>
          <w:szCs w:val="28"/>
        </w:rPr>
      </w:pPr>
      <w:r w:rsidRPr="00EF66D0">
        <w:rPr>
          <w:rFonts w:asciiTheme="majorBidi" w:hAnsiTheme="majorBidi" w:cstheme="majorBidi"/>
          <w:b/>
          <w:bCs/>
          <w:color w:val="FF0000"/>
          <w:sz w:val="28"/>
          <w:szCs w:val="28"/>
        </w:rPr>
        <w:t>Question</w:t>
      </w:r>
      <w:r w:rsidRPr="00EF66D0">
        <w:rPr>
          <w:rFonts w:asciiTheme="majorBidi" w:hAnsiTheme="majorBidi" w:cstheme="majorBidi"/>
          <w:color w:val="FF0000"/>
          <w:sz w:val="28"/>
          <w:szCs w:val="28"/>
        </w:rPr>
        <w:t>: Construct a frequency distribution with suitable class interval size of marks obtained by 50 students of a class is given below:</w:t>
      </w:r>
    </w:p>
    <w:p w14:paraId="0D100420" w14:textId="77777777" w:rsidR="009F388F" w:rsidRPr="00EF66D0" w:rsidRDefault="009F388F" w:rsidP="009F388F">
      <w:pPr>
        <w:bidi w:val="0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496"/>
        <w:gridCol w:w="496"/>
        <w:gridCol w:w="496"/>
        <w:gridCol w:w="496"/>
        <w:gridCol w:w="496"/>
        <w:gridCol w:w="496"/>
      </w:tblGrid>
      <w:tr w:rsidR="00886311" w:rsidRPr="00EF66D0" w14:paraId="5F9CD59B" w14:textId="77777777" w:rsidTr="0058748C">
        <w:trPr>
          <w:jc w:val="center"/>
        </w:trPr>
        <w:tc>
          <w:tcPr>
            <w:tcW w:w="0" w:type="auto"/>
          </w:tcPr>
          <w:p w14:paraId="32DC00B0" w14:textId="7980B62F" w:rsidR="00886311" w:rsidRPr="00A6675D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6675D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12</w:t>
            </w:r>
          </w:p>
        </w:tc>
        <w:tc>
          <w:tcPr>
            <w:tcW w:w="0" w:type="auto"/>
          </w:tcPr>
          <w:p w14:paraId="3D132206" w14:textId="68E1CEBD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34</w:t>
            </w:r>
          </w:p>
        </w:tc>
        <w:tc>
          <w:tcPr>
            <w:tcW w:w="0" w:type="auto"/>
          </w:tcPr>
          <w:p w14:paraId="220D21F7" w14:textId="71D9EE81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43</w:t>
            </w:r>
          </w:p>
        </w:tc>
        <w:tc>
          <w:tcPr>
            <w:tcW w:w="0" w:type="auto"/>
          </w:tcPr>
          <w:p w14:paraId="6CDCB5C7" w14:textId="0E5C7493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50</w:t>
            </w:r>
          </w:p>
        </w:tc>
        <w:tc>
          <w:tcPr>
            <w:tcW w:w="0" w:type="auto"/>
          </w:tcPr>
          <w:p w14:paraId="6A368435" w14:textId="11A08976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5</w:t>
            </w:r>
          </w:p>
        </w:tc>
        <w:tc>
          <w:tcPr>
            <w:tcW w:w="0" w:type="auto"/>
          </w:tcPr>
          <w:p w14:paraId="487ADB44" w14:textId="67BD40FF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62</w:t>
            </w:r>
          </w:p>
        </w:tc>
        <w:tc>
          <w:tcPr>
            <w:tcW w:w="0" w:type="auto"/>
          </w:tcPr>
          <w:p w14:paraId="2C3A9CC4" w14:textId="5DB9C126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75</w:t>
            </w:r>
          </w:p>
        </w:tc>
      </w:tr>
      <w:tr w:rsidR="00886311" w:rsidRPr="00EF66D0" w14:paraId="4F567E31" w14:textId="77777777" w:rsidTr="0058748C">
        <w:trPr>
          <w:jc w:val="center"/>
        </w:trPr>
        <w:tc>
          <w:tcPr>
            <w:tcW w:w="0" w:type="auto"/>
          </w:tcPr>
          <w:p w14:paraId="1EBB8350" w14:textId="49665517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15</w:t>
            </w:r>
          </w:p>
        </w:tc>
        <w:tc>
          <w:tcPr>
            <w:tcW w:w="0" w:type="auto"/>
          </w:tcPr>
          <w:p w14:paraId="1AA94C09" w14:textId="095B66DF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35</w:t>
            </w:r>
          </w:p>
        </w:tc>
        <w:tc>
          <w:tcPr>
            <w:tcW w:w="0" w:type="auto"/>
          </w:tcPr>
          <w:p w14:paraId="6BD6C30B" w14:textId="7F2C5974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44</w:t>
            </w:r>
          </w:p>
        </w:tc>
        <w:tc>
          <w:tcPr>
            <w:tcW w:w="0" w:type="auto"/>
          </w:tcPr>
          <w:p w14:paraId="29056BAB" w14:textId="69A7DAAC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51</w:t>
            </w:r>
          </w:p>
        </w:tc>
        <w:tc>
          <w:tcPr>
            <w:tcW w:w="0" w:type="auto"/>
          </w:tcPr>
          <w:p w14:paraId="50003D89" w14:textId="5A8521CE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6</w:t>
            </w:r>
          </w:p>
        </w:tc>
        <w:tc>
          <w:tcPr>
            <w:tcW w:w="0" w:type="auto"/>
          </w:tcPr>
          <w:p w14:paraId="34459660" w14:textId="038FCAD6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63</w:t>
            </w:r>
          </w:p>
        </w:tc>
        <w:tc>
          <w:tcPr>
            <w:tcW w:w="0" w:type="auto"/>
          </w:tcPr>
          <w:p w14:paraId="6CA6A00A" w14:textId="1C552691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</w:p>
        </w:tc>
      </w:tr>
      <w:tr w:rsidR="00886311" w:rsidRPr="00EF66D0" w14:paraId="40FDE85F" w14:textId="77777777" w:rsidTr="0058748C">
        <w:trPr>
          <w:jc w:val="center"/>
        </w:trPr>
        <w:tc>
          <w:tcPr>
            <w:tcW w:w="0" w:type="auto"/>
          </w:tcPr>
          <w:p w14:paraId="443400A2" w14:textId="062BB654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1</w:t>
            </w:r>
          </w:p>
        </w:tc>
        <w:tc>
          <w:tcPr>
            <w:tcW w:w="0" w:type="auto"/>
          </w:tcPr>
          <w:p w14:paraId="1A0910BC" w14:textId="63D4F9FA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36</w:t>
            </w:r>
          </w:p>
        </w:tc>
        <w:tc>
          <w:tcPr>
            <w:tcW w:w="0" w:type="auto"/>
          </w:tcPr>
          <w:p w14:paraId="68D3B384" w14:textId="0F6694DE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46</w:t>
            </w:r>
          </w:p>
        </w:tc>
        <w:tc>
          <w:tcPr>
            <w:tcW w:w="0" w:type="auto"/>
          </w:tcPr>
          <w:p w14:paraId="1C9ACA23" w14:textId="684963CE" w:rsidR="00886311" w:rsidRPr="00EF66D0" w:rsidRDefault="00886311" w:rsidP="00A32735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</w:t>
            </w:r>
            <w:r w:rsidR="00A32735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14:paraId="79496BDD" w14:textId="3090FB41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6</w:t>
            </w:r>
          </w:p>
        </w:tc>
        <w:tc>
          <w:tcPr>
            <w:tcW w:w="0" w:type="auto"/>
          </w:tcPr>
          <w:p w14:paraId="10BC049C" w14:textId="2C6BF86E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64</w:t>
            </w:r>
          </w:p>
        </w:tc>
        <w:tc>
          <w:tcPr>
            <w:tcW w:w="0" w:type="auto"/>
          </w:tcPr>
          <w:p w14:paraId="180989F3" w14:textId="77777777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</w:p>
        </w:tc>
      </w:tr>
      <w:tr w:rsidR="00886311" w:rsidRPr="00EF66D0" w14:paraId="5C598AB7" w14:textId="77777777" w:rsidTr="0058748C">
        <w:trPr>
          <w:jc w:val="center"/>
        </w:trPr>
        <w:tc>
          <w:tcPr>
            <w:tcW w:w="0" w:type="auto"/>
          </w:tcPr>
          <w:p w14:paraId="67C86E15" w14:textId="36331360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3</w:t>
            </w:r>
          </w:p>
        </w:tc>
        <w:tc>
          <w:tcPr>
            <w:tcW w:w="0" w:type="auto"/>
          </w:tcPr>
          <w:p w14:paraId="0F341936" w14:textId="7EDA701E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38</w:t>
            </w:r>
          </w:p>
        </w:tc>
        <w:tc>
          <w:tcPr>
            <w:tcW w:w="0" w:type="auto"/>
          </w:tcPr>
          <w:p w14:paraId="5CB7F093" w14:textId="0F76223F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47</w:t>
            </w:r>
          </w:p>
        </w:tc>
        <w:tc>
          <w:tcPr>
            <w:tcW w:w="0" w:type="auto"/>
          </w:tcPr>
          <w:p w14:paraId="17952DF1" w14:textId="464CEB49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2</w:t>
            </w:r>
          </w:p>
        </w:tc>
        <w:tc>
          <w:tcPr>
            <w:tcW w:w="0" w:type="auto"/>
          </w:tcPr>
          <w:p w14:paraId="511037AA" w14:textId="57A677D8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7</w:t>
            </w:r>
          </w:p>
        </w:tc>
        <w:tc>
          <w:tcPr>
            <w:tcW w:w="0" w:type="auto"/>
          </w:tcPr>
          <w:p w14:paraId="763448AD" w14:textId="7D2216E6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65</w:t>
            </w:r>
          </w:p>
        </w:tc>
        <w:tc>
          <w:tcPr>
            <w:tcW w:w="0" w:type="auto"/>
          </w:tcPr>
          <w:p w14:paraId="4ED4FF78" w14:textId="77777777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</w:p>
        </w:tc>
      </w:tr>
      <w:tr w:rsidR="00886311" w:rsidRPr="00EF66D0" w14:paraId="507573CF" w14:textId="77777777" w:rsidTr="0058748C">
        <w:trPr>
          <w:jc w:val="center"/>
        </w:trPr>
        <w:tc>
          <w:tcPr>
            <w:tcW w:w="0" w:type="auto"/>
          </w:tcPr>
          <w:p w14:paraId="722B6C70" w14:textId="4629E4B3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6</w:t>
            </w:r>
          </w:p>
        </w:tc>
        <w:tc>
          <w:tcPr>
            <w:tcW w:w="0" w:type="auto"/>
          </w:tcPr>
          <w:p w14:paraId="06EBFC5A" w14:textId="5DEF06F8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39</w:t>
            </w:r>
          </w:p>
        </w:tc>
        <w:tc>
          <w:tcPr>
            <w:tcW w:w="0" w:type="auto"/>
          </w:tcPr>
          <w:p w14:paraId="263CBF52" w14:textId="16BEA422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47</w:t>
            </w:r>
          </w:p>
        </w:tc>
        <w:tc>
          <w:tcPr>
            <w:tcW w:w="0" w:type="auto"/>
          </w:tcPr>
          <w:p w14:paraId="0384703B" w14:textId="415B3254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2</w:t>
            </w:r>
          </w:p>
        </w:tc>
        <w:tc>
          <w:tcPr>
            <w:tcW w:w="0" w:type="auto"/>
          </w:tcPr>
          <w:p w14:paraId="0AD226D5" w14:textId="24E34215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8</w:t>
            </w:r>
          </w:p>
        </w:tc>
        <w:tc>
          <w:tcPr>
            <w:tcW w:w="0" w:type="auto"/>
          </w:tcPr>
          <w:p w14:paraId="3B2870FA" w14:textId="34F2FDF9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65</w:t>
            </w:r>
          </w:p>
        </w:tc>
        <w:tc>
          <w:tcPr>
            <w:tcW w:w="0" w:type="auto"/>
          </w:tcPr>
          <w:p w14:paraId="1982F81F" w14:textId="77777777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</w:p>
        </w:tc>
      </w:tr>
      <w:tr w:rsidR="00886311" w:rsidRPr="00EF66D0" w14:paraId="1A9BF100" w14:textId="77777777" w:rsidTr="0058748C">
        <w:trPr>
          <w:jc w:val="center"/>
        </w:trPr>
        <w:tc>
          <w:tcPr>
            <w:tcW w:w="0" w:type="auto"/>
          </w:tcPr>
          <w:p w14:paraId="44E8AF08" w14:textId="2BCB1A98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27</w:t>
            </w:r>
          </w:p>
        </w:tc>
        <w:tc>
          <w:tcPr>
            <w:tcW w:w="0" w:type="auto"/>
          </w:tcPr>
          <w:p w14:paraId="2D8F8FC9" w14:textId="7D95095A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41</w:t>
            </w:r>
          </w:p>
        </w:tc>
        <w:tc>
          <w:tcPr>
            <w:tcW w:w="0" w:type="auto"/>
          </w:tcPr>
          <w:p w14:paraId="778BEF9A" w14:textId="555302AD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48</w:t>
            </w:r>
          </w:p>
        </w:tc>
        <w:tc>
          <w:tcPr>
            <w:tcW w:w="0" w:type="auto"/>
          </w:tcPr>
          <w:p w14:paraId="4E73E220" w14:textId="0D574216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3</w:t>
            </w:r>
          </w:p>
        </w:tc>
        <w:tc>
          <w:tcPr>
            <w:tcW w:w="0" w:type="auto"/>
          </w:tcPr>
          <w:p w14:paraId="4EB6D724" w14:textId="712DB3A8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9</w:t>
            </w:r>
          </w:p>
        </w:tc>
        <w:tc>
          <w:tcPr>
            <w:tcW w:w="0" w:type="auto"/>
          </w:tcPr>
          <w:p w14:paraId="57686109" w14:textId="3DACCBAE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67</w:t>
            </w:r>
          </w:p>
        </w:tc>
        <w:tc>
          <w:tcPr>
            <w:tcW w:w="0" w:type="auto"/>
          </w:tcPr>
          <w:p w14:paraId="5A5F71C1" w14:textId="77777777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</w:p>
        </w:tc>
      </w:tr>
      <w:tr w:rsidR="00886311" w:rsidRPr="00EF66D0" w14:paraId="412CCA9F" w14:textId="77777777" w:rsidTr="0058748C">
        <w:trPr>
          <w:jc w:val="center"/>
        </w:trPr>
        <w:tc>
          <w:tcPr>
            <w:tcW w:w="0" w:type="auto"/>
          </w:tcPr>
          <w:p w14:paraId="6B795873" w14:textId="5A09F074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30</w:t>
            </w:r>
          </w:p>
        </w:tc>
        <w:tc>
          <w:tcPr>
            <w:tcW w:w="0" w:type="auto"/>
          </w:tcPr>
          <w:p w14:paraId="2943309C" w14:textId="37E062A1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42</w:t>
            </w:r>
          </w:p>
        </w:tc>
        <w:tc>
          <w:tcPr>
            <w:tcW w:w="0" w:type="auto"/>
          </w:tcPr>
          <w:p w14:paraId="11AC9BD4" w14:textId="06D27B59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48</w:t>
            </w:r>
          </w:p>
        </w:tc>
        <w:tc>
          <w:tcPr>
            <w:tcW w:w="0" w:type="auto"/>
          </w:tcPr>
          <w:p w14:paraId="25E2CE9D" w14:textId="09EC02CD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4</w:t>
            </w:r>
          </w:p>
        </w:tc>
        <w:tc>
          <w:tcPr>
            <w:tcW w:w="0" w:type="auto"/>
          </w:tcPr>
          <w:p w14:paraId="091D122A" w14:textId="385B67E2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9</w:t>
            </w:r>
          </w:p>
        </w:tc>
        <w:tc>
          <w:tcPr>
            <w:tcW w:w="0" w:type="auto"/>
          </w:tcPr>
          <w:p w14:paraId="3B4E806B" w14:textId="5EC53AD6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68</w:t>
            </w:r>
          </w:p>
        </w:tc>
        <w:tc>
          <w:tcPr>
            <w:tcW w:w="0" w:type="auto"/>
          </w:tcPr>
          <w:p w14:paraId="4DA15453" w14:textId="77777777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</w:p>
        </w:tc>
      </w:tr>
      <w:tr w:rsidR="00886311" w:rsidRPr="00EF66D0" w14:paraId="50003C43" w14:textId="77777777" w:rsidTr="0058748C">
        <w:trPr>
          <w:jc w:val="center"/>
        </w:trPr>
        <w:tc>
          <w:tcPr>
            <w:tcW w:w="0" w:type="auto"/>
          </w:tcPr>
          <w:p w14:paraId="6E6600C3" w14:textId="661AF2B7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33</w:t>
            </w:r>
          </w:p>
        </w:tc>
        <w:tc>
          <w:tcPr>
            <w:tcW w:w="0" w:type="auto"/>
          </w:tcPr>
          <w:p w14:paraId="5A383239" w14:textId="12F55644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43</w:t>
            </w:r>
          </w:p>
        </w:tc>
        <w:tc>
          <w:tcPr>
            <w:tcW w:w="0" w:type="auto"/>
          </w:tcPr>
          <w:p w14:paraId="38EB9870" w14:textId="074FFF19" w:rsidR="00886311" w:rsidRPr="00A32735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0070C0"/>
                <w:sz w:val="28"/>
                <w:szCs w:val="28"/>
              </w:rPr>
            </w:pPr>
            <w:r w:rsidRPr="00A32735">
              <w:rPr>
                <w:rFonts w:asciiTheme="majorBidi" w:hAnsiTheme="majorBidi" w:cstheme="majorBidi"/>
                <w:color w:val="0070C0"/>
                <w:sz w:val="28"/>
                <w:szCs w:val="28"/>
              </w:rPr>
              <w:t>50</w:t>
            </w:r>
          </w:p>
        </w:tc>
        <w:tc>
          <w:tcPr>
            <w:tcW w:w="0" w:type="auto"/>
          </w:tcPr>
          <w:p w14:paraId="4143D176" w14:textId="20049D1E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54</w:t>
            </w:r>
          </w:p>
        </w:tc>
        <w:tc>
          <w:tcPr>
            <w:tcW w:w="0" w:type="auto"/>
          </w:tcPr>
          <w:p w14:paraId="61C76E5D" w14:textId="6D40F875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60</w:t>
            </w:r>
          </w:p>
        </w:tc>
        <w:tc>
          <w:tcPr>
            <w:tcW w:w="0" w:type="auto"/>
          </w:tcPr>
          <w:p w14:paraId="3AE1BF1A" w14:textId="6B4C1600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  <w:r w:rsidRPr="00EF66D0">
              <w:rPr>
                <w:rFonts w:asciiTheme="majorBidi" w:hAnsiTheme="majorBidi" w:cstheme="majorBidi"/>
                <w:color w:val="FF0000"/>
                <w:sz w:val="28"/>
                <w:szCs w:val="28"/>
              </w:rPr>
              <w:t>72</w:t>
            </w:r>
          </w:p>
        </w:tc>
        <w:tc>
          <w:tcPr>
            <w:tcW w:w="0" w:type="auto"/>
          </w:tcPr>
          <w:p w14:paraId="016D0FB5" w14:textId="77777777" w:rsidR="00886311" w:rsidRPr="00EF66D0" w:rsidRDefault="00886311" w:rsidP="009F388F">
            <w:pPr>
              <w:bidi w:val="0"/>
              <w:jc w:val="both"/>
              <w:rPr>
                <w:rFonts w:asciiTheme="majorBidi" w:hAnsiTheme="majorBidi" w:cstheme="majorBidi"/>
                <w:color w:val="FF0000"/>
                <w:sz w:val="28"/>
                <w:szCs w:val="28"/>
              </w:rPr>
            </w:pPr>
          </w:p>
        </w:tc>
      </w:tr>
    </w:tbl>
    <w:p w14:paraId="2477BAED" w14:textId="77777777" w:rsidR="0058748C" w:rsidRDefault="0058748C" w:rsidP="00886311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6BA0DE18" w14:textId="0FED7A41" w:rsidR="00886311" w:rsidRPr="000838F9" w:rsidRDefault="00886311" w:rsidP="0058748C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Class number = 1 + 3.322 log </w:t>
      </w:r>
      <w:r>
        <w:rPr>
          <w:rFonts w:asciiTheme="majorBidi" w:hAnsiTheme="majorBidi" w:cstheme="majorBidi"/>
          <w:sz w:val="28"/>
          <w:szCs w:val="28"/>
        </w:rPr>
        <w:t>n</w:t>
      </w:r>
    </w:p>
    <w:p w14:paraId="15752C44" w14:textId="17C7A1B3" w:rsidR="00886311" w:rsidRPr="000838F9" w:rsidRDefault="00886311" w:rsidP="00886311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                     = 1 + 3.322 * log </w:t>
      </w:r>
      <w:r>
        <w:rPr>
          <w:rFonts w:asciiTheme="majorBidi" w:hAnsiTheme="majorBidi" w:cstheme="majorBidi"/>
          <w:sz w:val="28"/>
          <w:szCs w:val="28"/>
        </w:rPr>
        <w:t>50</w:t>
      </w:r>
    </w:p>
    <w:p w14:paraId="4B2FF5C2" w14:textId="7C96CF0A" w:rsidR="00886311" w:rsidRPr="000838F9" w:rsidRDefault="00886311" w:rsidP="00886311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                     = 1 + 3.322 * </w:t>
      </w:r>
      <w:r>
        <w:rPr>
          <w:rFonts w:asciiTheme="majorBidi" w:hAnsiTheme="majorBidi" w:cstheme="majorBidi"/>
          <w:sz w:val="28"/>
          <w:szCs w:val="28"/>
        </w:rPr>
        <w:t>1.698</w:t>
      </w:r>
    </w:p>
    <w:p w14:paraId="09F3F124" w14:textId="2F952038" w:rsidR="00886311" w:rsidRPr="000838F9" w:rsidRDefault="00886311" w:rsidP="0058748C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                     = 1 + </w:t>
      </w:r>
      <w:r w:rsidR="0058748C">
        <w:rPr>
          <w:rFonts w:asciiTheme="majorBidi" w:hAnsiTheme="majorBidi" w:cstheme="majorBidi"/>
          <w:sz w:val="28"/>
          <w:szCs w:val="28"/>
        </w:rPr>
        <w:t>5.643</w:t>
      </w:r>
    </w:p>
    <w:p w14:paraId="6E76A780" w14:textId="332704B2" w:rsidR="00886311" w:rsidRPr="000838F9" w:rsidRDefault="00886311" w:rsidP="0058748C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sz w:val="28"/>
          <w:szCs w:val="28"/>
        </w:rPr>
        <w:t xml:space="preserve">                     = </w:t>
      </w:r>
      <w:r w:rsidR="0058748C">
        <w:rPr>
          <w:rFonts w:asciiTheme="majorBidi" w:hAnsiTheme="majorBidi" w:cstheme="majorBidi"/>
          <w:sz w:val="28"/>
          <w:szCs w:val="28"/>
        </w:rPr>
        <w:t>6.643</w:t>
      </w:r>
      <w:r w:rsidRPr="000838F9">
        <w:rPr>
          <w:rFonts w:asciiTheme="majorBidi" w:hAnsiTheme="majorBidi" w:cstheme="majorBidi"/>
          <w:sz w:val="28"/>
          <w:szCs w:val="28"/>
        </w:rPr>
        <w:t xml:space="preserve"> </w:t>
      </w:r>
    </w:p>
    <w:p w14:paraId="5904C6E5" w14:textId="77777777" w:rsidR="00886311" w:rsidRPr="000838F9" w:rsidRDefault="00886311" w:rsidP="00886311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274F2086" w14:textId="452C3A84" w:rsidR="00886311" w:rsidRPr="000838F9" w:rsidRDefault="00886311" w:rsidP="0058748C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 xml:space="preserve">Class number = </w:t>
      </w:r>
      <w:r w:rsidR="0058748C">
        <w:rPr>
          <w:rFonts w:asciiTheme="majorBidi" w:hAnsiTheme="majorBidi" w:cstheme="majorBidi"/>
          <w:b/>
          <w:bCs/>
          <w:sz w:val="28"/>
          <w:szCs w:val="28"/>
        </w:rPr>
        <w:t>7</w:t>
      </w:r>
    </w:p>
    <w:p w14:paraId="219F8CA6" w14:textId="77777777" w:rsidR="00886311" w:rsidRPr="000838F9" w:rsidRDefault="00886311" w:rsidP="00886311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00E3793A" w14:textId="77777777" w:rsidR="00886311" w:rsidRPr="000838F9" w:rsidRDefault="00886311" w:rsidP="00886311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Para>
        <m:oMath>
          <m:r>
            <w:rPr>
              <w:rFonts w:ascii="Cambria Math" w:hAnsi="Cambria Math" w:cstheme="majorBidi"/>
              <w:sz w:val="28"/>
              <w:szCs w:val="28"/>
            </w:rPr>
            <m:t>Class Interval =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ajorBidi"/>
                  <w:sz w:val="28"/>
                  <w:szCs w:val="28"/>
                </w:rPr>
                <m:t>Range</m:t>
              </m:r>
            </m:num>
            <m:den>
              <m:r>
                <w:rPr>
                  <w:rFonts w:ascii="Cambria Math" w:hAnsi="Cambria Math" w:cstheme="majorBidi"/>
                  <w:sz w:val="28"/>
                  <w:szCs w:val="28"/>
                </w:rPr>
                <m:t>No. of Classes</m:t>
              </m:r>
            </m:den>
          </m:f>
        </m:oMath>
      </m:oMathPara>
    </w:p>
    <w:p w14:paraId="31AE4D09" w14:textId="055FA46C" w:rsidR="00886311" w:rsidRPr="000838F9" w:rsidRDefault="00886311" w:rsidP="0058748C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m:oMathPara>
        <m:oMath>
          <m:r>
            <w:rPr>
              <w:rFonts w:ascii="Cambria Math" w:hAnsi="Cambria Math" w:cstheme="majorBidi"/>
              <w:sz w:val="28"/>
              <w:szCs w:val="28"/>
            </w:rPr>
            <m:t>Class Interval =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ajorBidi"/>
                  <w:sz w:val="28"/>
                  <w:szCs w:val="28"/>
                </w:rPr>
                <m:t>77-12</m:t>
              </m:r>
            </m:num>
            <m:den>
              <m:r>
                <w:rPr>
                  <w:rFonts w:ascii="Cambria Math" w:hAnsi="Cambria Math" w:cstheme="majorBidi"/>
                  <w:sz w:val="28"/>
                  <w:szCs w:val="28"/>
                </w:rPr>
                <m:t>7.644</m:t>
              </m:r>
            </m:den>
          </m:f>
        </m:oMath>
      </m:oMathPara>
    </w:p>
    <w:p w14:paraId="06CE1722" w14:textId="5C5594B4" w:rsidR="00886311" w:rsidRPr="000838F9" w:rsidRDefault="00886311" w:rsidP="0058748C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  <m:oMathPara>
        <m:oMath>
          <m:r>
            <w:rPr>
              <w:rFonts w:ascii="Cambria Math" w:hAnsi="Cambria Math" w:cstheme="majorBidi"/>
              <w:sz w:val="28"/>
              <w:szCs w:val="28"/>
            </w:rPr>
            <m:t>Class Interval =</m:t>
          </m:r>
          <m:f>
            <m:fPr>
              <m:ctrlPr>
                <w:rPr>
                  <w:rFonts w:ascii="Cambria Math" w:hAnsi="Cambria Math" w:cstheme="majorBid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ajorBidi"/>
                  <w:sz w:val="28"/>
                  <w:szCs w:val="28"/>
                </w:rPr>
                <m:t>65</m:t>
              </m:r>
            </m:num>
            <m:den>
              <m:r>
                <w:rPr>
                  <w:rFonts w:ascii="Cambria Math" w:hAnsi="Cambria Math" w:cstheme="majorBidi"/>
                  <w:sz w:val="28"/>
                  <w:szCs w:val="28"/>
                </w:rPr>
                <m:t>6.643</m:t>
              </m:r>
            </m:den>
          </m:f>
        </m:oMath>
      </m:oMathPara>
    </w:p>
    <w:p w14:paraId="2B5A2F8F" w14:textId="187C9AF4" w:rsidR="00886311" w:rsidRDefault="00886311" w:rsidP="0058748C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0838F9">
        <w:rPr>
          <w:rFonts w:asciiTheme="majorBidi" w:hAnsiTheme="majorBidi" w:cstheme="majorBidi"/>
          <w:b/>
          <w:bCs/>
          <w:sz w:val="28"/>
          <w:szCs w:val="28"/>
        </w:rPr>
        <w:t xml:space="preserve">Class interval = </w:t>
      </w:r>
      <w:r w:rsidR="0058748C">
        <w:rPr>
          <w:rFonts w:asciiTheme="majorBidi" w:hAnsiTheme="majorBidi" w:cstheme="majorBidi"/>
          <w:sz w:val="28"/>
          <w:szCs w:val="28"/>
        </w:rPr>
        <w:t>9.78</w:t>
      </w:r>
      <w:r w:rsidRPr="000838F9">
        <w:rPr>
          <w:rFonts w:asciiTheme="majorBidi" w:hAnsiTheme="majorBidi" w:cstheme="majorBidi"/>
          <w:sz w:val="28"/>
          <w:szCs w:val="28"/>
        </w:rPr>
        <w:t xml:space="preserve"> or </w:t>
      </w:r>
      <w:r w:rsidR="0058748C">
        <w:rPr>
          <w:rFonts w:asciiTheme="majorBidi" w:hAnsiTheme="majorBidi" w:cstheme="majorBidi"/>
          <w:sz w:val="28"/>
          <w:szCs w:val="28"/>
        </w:rPr>
        <w:t>10</w:t>
      </w:r>
    </w:p>
    <w:p w14:paraId="7F514553" w14:textId="77777777" w:rsidR="0058748C" w:rsidRPr="000838F9" w:rsidRDefault="0058748C" w:rsidP="0058748C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2259"/>
      </w:tblGrid>
      <w:tr w:rsidR="0058748C" w:rsidRPr="000838F9" w14:paraId="4555478C" w14:textId="77777777" w:rsidTr="005572F0">
        <w:trPr>
          <w:jc w:val="center"/>
        </w:trPr>
        <w:tc>
          <w:tcPr>
            <w:tcW w:w="1809" w:type="dxa"/>
            <w:shd w:val="clear" w:color="auto" w:fill="AEAAAA" w:themeFill="background2" w:themeFillShade="BF"/>
            <w:vAlign w:val="center"/>
          </w:tcPr>
          <w:p w14:paraId="6F749255" w14:textId="77777777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lass</w:t>
            </w:r>
          </w:p>
        </w:tc>
        <w:tc>
          <w:tcPr>
            <w:tcW w:w="2259" w:type="dxa"/>
            <w:shd w:val="clear" w:color="auto" w:fill="AEAAAA" w:themeFill="background2" w:themeFillShade="BF"/>
            <w:vAlign w:val="center"/>
          </w:tcPr>
          <w:p w14:paraId="661EC415" w14:textId="77777777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0838F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requency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i</m:t>
                  </m:r>
                </m:sub>
              </m:sSub>
            </m:oMath>
          </w:p>
        </w:tc>
      </w:tr>
      <w:tr w:rsidR="0058748C" w:rsidRPr="000838F9" w14:paraId="40D8F35C" w14:textId="77777777" w:rsidTr="005572F0">
        <w:trPr>
          <w:jc w:val="center"/>
        </w:trPr>
        <w:tc>
          <w:tcPr>
            <w:tcW w:w="1809" w:type="dxa"/>
            <w:vAlign w:val="center"/>
          </w:tcPr>
          <w:p w14:paraId="73A6B19A" w14:textId="784CA1A2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 –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21</w:t>
            </w:r>
          </w:p>
        </w:tc>
        <w:tc>
          <w:tcPr>
            <w:tcW w:w="2259" w:type="dxa"/>
            <w:vAlign w:val="center"/>
          </w:tcPr>
          <w:p w14:paraId="5CF868CA" w14:textId="655AC0E5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48C" w:rsidRPr="000838F9" w14:paraId="6554088F" w14:textId="77777777" w:rsidTr="005572F0">
        <w:trPr>
          <w:jc w:val="center"/>
        </w:trPr>
        <w:tc>
          <w:tcPr>
            <w:tcW w:w="1809" w:type="dxa"/>
            <w:vAlign w:val="center"/>
          </w:tcPr>
          <w:p w14:paraId="5DFCF26D" w14:textId="2A055896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2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 –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31</w:t>
            </w:r>
          </w:p>
        </w:tc>
        <w:tc>
          <w:tcPr>
            <w:tcW w:w="2259" w:type="dxa"/>
            <w:vAlign w:val="center"/>
          </w:tcPr>
          <w:p w14:paraId="4BED2FEA" w14:textId="65A70B9F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48C" w:rsidRPr="000838F9" w14:paraId="2C9E85D6" w14:textId="77777777" w:rsidTr="005572F0">
        <w:trPr>
          <w:jc w:val="center"/>
        </w:trPr>
        <w:tc>
          <w:tcPr>
            <w:tcW w:w="1809" w:type="dxa"/>
            <w:vAlign w:val="center"/>
          </w:tcPr>
          <w:p w14:paraId="63D94D02" w14:textId="3FBF0398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2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 –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41</w:t>
            </w:r>
          </w:p>
        </w:tc>
        <w:tc>
          <w:tcPr>
            <w:tcW w:w="2259" w:type="dxa"/>
            <w:vAlign w:val="center"/>
          </w:tcPr>
          <w:p w14:paraId="226C379F" w14:textId="5475CB52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48C" w:rsidRPr="000838F9" w14:paraId="5D9B7886" w14:textId="77777777" w:rsidTr="005572F0">
        <w:trPr>
          <w:jc w:val="center"/>
        </w:trPr>
        <w:tc>
          <w:tcPr>
            <w:tcW w:w="1809" w:type="dxa"/>
            <w:vAlign w:val="center"/>
          </w:tcPr>
          <w:p w14:paraId="588129A0" w14:textId="18DD605F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2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 –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51</w:t>
            </w:r>
          </w:p>
        </w:tc>
        <w:tc>
          <w:tcPr>
            <w:tcW w:w="2259" w:type="dxa"/>
            <w:vAlign w:val="center"/>
          </w:tcPr>
          <w:p w14:paraId="6E26B285" w14:textId="4605EC98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48C" w:rsidRPr="000838F9" w14:paraId="2AB4579E" w14:textId="77777777" w:rsidTr="005572F0">
        <w:trPr>
          <w:jc w:val="center"/>
        </w:trPr>
        <w:tc>
          <w:tcPr>
            <w:tcW w:w="1809" w:type="dxa"/>
            <w:vAlign w:val="center"/>
          </w:tcPr>
          <w:p w14:paraId="306B8F36" w14:textId="3396841B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2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 –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61</w:t>
            </w:r>
          </w:p>
        </w:tc>
        <w:tc>
          <w:tcPr>
            <w:tcW w:w="2259" w:type="dxa"/>
            <w:vAlign w:val="center"/>
          </w:tcPr>
          <w:p w14:paraId="2961DEFD" w14:textId="6C525AF5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48C" w:rsidRPr="000838F9" w14:paraId="296D7B48" w14:textId="77777777" w:rsidTr="005572F0">
        <w:trPr>
          <w:jc w:val="center"/>
        </w:trPr>
        <w:tc>
          <w:tcPr>
            <w:tcW w:w="1809" w:type="dxa"/>
            <w:vAlign w:val="center"/>
          </w:tcPr>
          <w:p w14:paraId="63921BB8" w14:textId="4B5F33E9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2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 –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71</w:t>
            </w:r>
          </w:p>
        </w:tc>
        <w:tc>
          <w:tcPr>
            <w:tcW w:w="2259" w:type="dxa"/>
            <w:vAlign w:val="center"/>
          </w:tcPr>
          <w:p w14:paraId="773E3B15" w14:textId="2E785DBE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48C" w:rsidRPr="000838F9" w14:paraId="610C8A66" w14:textId="77777777" w:rsidTr="005572F0">
        <w:trPr>
          <w:jc w:val="center"/>
        </w:trPr>
        <w:tc>
          <w:tcPr>
            <w:tcW w:w="1809" w:type="dxa"/>
            <w:vAlign w:val="center"/>
          </w:tcPr>
          <w:p w14:paraId="681F4D4C" w14:textId="44AD97D1" w:rsidR="0058748C" w:rsidRPr="000838F9" w:rsidRDefault="0058748C" w:rsidP="0058748C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72</w:t>
            </w:r>
            <w:r w:rsidRPr="000838F9">
              <w:rPr>
                <w:rFonts w:asciiTheme="majorBidi" w:hAnsiTheme="majorBidi" w:cstheme="majorBidi"/>
                <w:sz w:val="28"/>
                <w:szCs w:val="28"/>
              </w:rPr>
              <w:t xml:space="preserve"> –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81</w:t>
            </w:r>
          </w:p>
        </w:tc>
        <w:tc>
          <w:tcPr>
            <w:tcW w:w="2259" w:type="dxa"/>
            <w:vAlign w:val="center"/>
          </w:tcPr>
          <w:p w14:paraId="13E55C24" w14:textId="5AB11BDC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8748C" w:rsidRPr="000838F9" w14:paraId="6D453230" w14:textId="77777777" w:rsidTr="005572F0">
        <w:trPr>
          <w:jc w:val="center"/>
        </w:trPr>
        <w:tc>
          <w:tcPr>
            <w:tcW w:w="1809" w:type="dxa"/>
            <w:vAlign w:val="center"/>
          </w:tcPr>
          <w:p w14:paraId="3926432C" w14:textId="6AB6385A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259" w:type="dxa"/>
            <w:vAlign w:val="center"/>
          </w:tcPr>
          <w:p w14:paraId="0BEBB9D7" w14:textId="2D171CBD" w:rsidR="0058748C" w:rsidRPr="000838F9" w:rsidRDefault="0058748C" w:rsidP="005572F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14:paraId="700E9B5F" w14:textId="77777777" w:rsidR="002060B2" w:rsidRPr="000838F9" w:rsidRDefault="002060B2" w:rsidP="009F388F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</w:p>
    <w:sectPr w:rsidR="002060B2" w:rsidRPr="000838F9" w:rsidSect="00D37E4C">
      <w:headerReference w:type="default" r:id="rId8"/>
      <w:footerReference w:type="default" r:id="rId9"/>
      <w:pgSz w:w="11907" w:h="16840" w:code="9"/>
      <w:pgMar w:top="1134" w:right="1134" w:bottom="1134" w:left="1418" w:header="284" w:footer="284" w:gutter="28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FD93C" w14:textId="77777777" w:rsidR="00B50DC5" w:rsidRDefault="00B50DC5" w:rsidP="00E438D1">
      <w:r>
        <w:separator/>
      </w:r>
    </w:p>
  </w:endnote>
  <w:endnote w:type="continuationSeparator" w:id="0">
    <w:p w14:paraId="4229EDB2" w14:textId="77777777" w:rsidR="00B50DC5" w:rsidRDefault="00B50DC5" w:rsidP="00E43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11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MT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1DC59" w14:textId="502B8C3F" w:rsidR="00A32735" w:rsidRPr="00E438D1" w:rsidRDefault="00A32735" w:rsidP="000838F9">
    <w:pPr>
      <w:pStyle w:val="Header"/>
      <w:pBdr>
        <w:top w:val="single" w:sz="6" w:space="10" w:color="4472C4" w:themeColor="accent1"/>
      </w:pBdr>
      <w:tabs>
        <w:tab w:val="clear" w:pos="4680"/>
        <w:tab w:val="clear" w:pos="9360"/>
      </w:tabs>
      <w:jc w:val="center"/>
      <w:rPr>
        <w:rFonts w:asciiTheme="majorBidi" w:hAnsiTheme="majorBidi" w:cstheme="majorBidi"/>
        <w:color w:val="4472C4" w:themeColor="accent1"/>
        <w:sz w:val="20"/>
        <w:szCs w:val="20"/>
      </w:rPr>
    </w:pPr>
    <w:r w:rsidRPr="00D37E4C">
      <w:rPr>
        <w:rFonts w:asciiTheme="minorBidi" w:hAnsiTheme="minorBidi"/>
        <w:b/>
        <w:bCs/>
        <w:color w:val="FF0000"/>
        <w:sz w:val="20"/>
        <w:szCs w:val="20"/>
        <w:lang w:bidi="ar-IQ"/>
      </w:rPr>
      <w:t>202</w:t>
    </w:r>
    <w:r w:rsidR="00C5175D">
      <w:rPr>
        <w:rFonts w:asciiTheme="minorBidi" w:hAnsiTheme="minorBidi"/>
        <w:b/>
        <w:bCs/>
        <w:color w:val="FF0000"/>
        <w:sz w:val="20"/>
        <w:szCs w:val="20"/>
        <w:lang w:bidi="ar-IQ"/>
      </w:rPr>
      <w:t>2</w:t>
    </w:r>
    <w:r w:rsidRPr="00D37E4C">
      <w:rPr>
        <w:rFonts w:asciiTheme="minorBidi" w:hAnsiTheme="minorBidi"/>
        <w:b/>
        <w:bCs/>
        <w:color w:val="FF0000"/>
        <w:sz w:val="20"/>
        <w:szCs w:val="20"/>
        <w:lang w:bidi="ar-IQ"/>
      </w:rPr>
      <w:t xml:space="preserve"> - 202</w:t>
    </w:r>
    <w:r w:rsidR="00C5175D">
      <w:rPr>
        <w:rFonts w:asciiTheme="minorBidi" w:hAnsiTheme="minorBidi"/>
        <w:b/>
        <w:bCs/>
        <w:color w:val="FF0000"/>
        <w:sz w:val="20"/>
        <w:szCs w:val="20"/>
        <w:lang w:bidi="ar-IQ"/>
      </w:rPr>
      <w:t>3</w:t>
    </w:r>
    <w:r w:rsidRPr="00E438D1">
      <w:rPr>
        <w:rFonts w:asciiTheme="majorBidi" w:hAnsiTheme="majorBidi" w:cstheme="majorBidi"/>
        <w:b/>
        <w:bCs/>
        <w:sz w:val="20"/>
        <w:szCs w:val="20"/>
      </w:rPr>
      <w:t xml:space="preserve"> | Department of Biology</w:t>
    </w:r>
    <w:r w:rsidRPr="00E438D1">
      <w:rPr>
        <w:rFonts w:asciiTheme="majorBidi" w:hAnsiTheme="majorBidi" w:cstheme="majorBidi"/>
        <w:noProof/>
        <w:color w:val="4472C4" w:themeColor="accent1"/>
        <w:sz w:val="20"/>
        <w:szCs w:val="20"/>
      </w:rPr>
      <w:drawing>
        <wp:inline distT="0" distB="0" distL="0" distR="0" wp14:anchorId="3F4F1A13" wp14:editId="03158048">
          <wp:extent cx="504000" cy="318047"/>
          <wp:effectExtent l="0" t="0" r="0" b="6350"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3180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D37E4C">
      <w:rPr>
        <w:rFonts w:asciiTheme="majorBidi" w:hAnsiTheme="majorBidi" w:cstheme="majorBidi"/>
        <w:b/>
        <w:bCs/>
        <w:sz w:val="20"/>
        <w:szCs w:val="20"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>Salahaddin University-Erbil</w:t>
    </w:r>
  </w:p>
  <w:p w14:paraId="5CA7B081" w14:textId="77777777" w:rsidR="00A32735" w:rsidRDefault="00A327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3ABC5" w14:textId="77777777" w:rsidR="00B50DC5" w:rsidRDefault="00B50DC5" w:rsidP="00E438D1">
      <w:r>
        <w:separator/>
      </w:r>
    </w:p>
  </w:footnote>
  <w:footnote w:type="continuationSeparator" w:id="0">
    <w:p w14:paraId="1E14EB2F" w14:textId="77777777" w:rsidR="00B50DC5" w:rsidRDefault="00B50DC5" w:rsidP="00E43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Bidi" w:hAnsiTheme="minorBidi"/>
        <w:sz w:val="16"/>
        <w:szCs w:val="16"/>
      </w:rPr>
      <w:id w:val="-1318336367"/>
      <w:docPartObj>
        <w:docPartGallery w:val="Page Numbers (Top of Page)"/>
        <w:docPartUnique/>
      </w:docPartObj>
    </w:sdtPr>
    <w:sdtContent>
      <w:p w14:paraId="010B2694" w14:textId="23C070D5" w:rsidR="00A32735" w:rsidRPr="00D37E4C" w:rsidRDefault="00A32735" w:rsidP="002C020C">
        <w:pPr>
          <w:pStyle w:val="Header"/>
          <w:rPr>
            <w:rFonts w:asciiTheme="minorBidi" w:hAnsiTheme="minorBidi"/>
            <w:sz w:val="16"/>
            <w:szCs w:val="16"/>
          </w:rPr>
        </w:pPr>
        <w:r w:rsidRPr="002C020C">
          <w:rPr>
            <w:rFonts w:asciiTheme="minorBidi" w:hAnsiTheme="minorBidi"/>
            <w:b/>
            <w:bCs/>
            <w:sz w:val="16"/>
            <w:szCs w:val="16"/>
          </w:rPr>
          <w:t>2</w:t>
        </w:r>
        <w:r w:rsidRPr="002C020C">
          <w:rPr>
            <w:rFonts w:asciiTheme="minorBidi" w:hAnsiTheme="minorBidi"/>
            <w:b/>
            <w:bCs/>
            <w:sz w:val="16"/>
            <w:szCs w:val="16"/>
            <w:vertAlign w:val="superscript"/>
          </w:rPr>
          <w:t>nd</w:t>
        </w:r>
        <w:r w:rsidRPr="002C020C">
          <w:rPr>
            <w:rFonts w:asciiTheme="minorBidi" w:hAnsiTheme="minorBidi"/>
            <w:b/>
            <w:bCs/>
            <w:sz w:val="16"/>
            <w:szCs w:val="16"/>
          </w:rPr>
          <w:t xml:space="preserve"> Class Students</w:t>
        </w:r>
        <w:r w:rsidRPr="002C020C">
          <w:rPr>
            <w:rFonts w:asciiTheme="minorBidi" w:hAnsiTheme="minorBidi"/>
            <w:sz w:val="16"/>
            <w:szCs w:val="16"/>
          </w:rPr>
          <w:t xml:space="preserve"> </w:t>
        </w:r>
        <w:r>
          <w:rPr>
            <w:rFonts w:asciiTheme="minorBidi" w:hAnsiTheme="minorBidi"/>
            <w:sz w:val="16"/>
            <w:szCs w:val="16"/>
          </w:rPr>
          <w:tab/>
        </w:r>
        <w:r>
          <w:rPr>
            <w:rFonts w:asciiTheme="minorBidi" w:hAnsiTheme="minorBidi"/>
            <w:sz w:val="16"/>
            <w:szCs w:val="16"/>
          </w:rPr>
          <w:tab/>
        </w:r>
        <w:r>
          <w:rPr>
            <w:rFonts w:asciiTheme="minorBidi" w:hAnsiTheme="minorBidi"/>
            <w:sz w:val="16"/>
            <w:szCs w:val="16"/>
          </w:rPr>
          <w:tab/>
        </w:r>
        <w:r w:rsidRPr="00D37E4C">
          <w:rPr>
            <w:rFonts w:asciiTheme="minorBidi" w:hAnsiTheme="minorBidi"/>
            <w:sz w:val="16"/>
            <w:szCs w:val="16"/>
          </w:rPr>
          <w:t xml:space="preserve">Page 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begin"/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instrText xml:space="preserve"> PAGE </w:instrTex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separate"/>
        </w:r>
        <w:r w:rsidR="00652104">
          <w:rPr>
            <w:rFonts w:asciiTheme="minorBidi" w:hAnsiTheme="minorBidi"/>
            <w:b/>
            <w:bCs/>
            <w:noProof/>
            <w:sz w:val="16"/>
            <w:szCs w:val="16"/>
          </w:rPr>
          <w:t>8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end"/>
        </w:r>
        <w:r w:rsidRPr="00D37E4C">
          <w:rPr>
            <w:rFonts w:asciiTheme="minorBidi" w:hAnsiTheme="minorBidi"/>
            <w:sz w:val="16"/>
            <w:szCs w:val="16"/>
          </w:rPr>
          <w:t xml:space="preserve"> of 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begin"/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instrText xml:space="preserve"> NUMPAGES  </w:instrTex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separate"/>
        </w:r>
        <w:r w:rsidR="00652104">
          <w:rPr>
            <w:rFonts w:asciiTheme="minorBidi" w:hAnsiTheme="minorBidi"/>
            <w:b/>
            <w:bCs/>
            <w:noProof/>
            <w:sz w:val="16"/>
            <w:szCs w:val="16"/>
          </w:rPr>
          <w:t>8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end"/>
        </w:r>
      </w:p>
    </w:sdtContent>
  </w:sdt>
  <w:p w14:paraId="69DC2DE8" w14:textId="77777777" w:rsidR="00A32735" w:rsidRDefault="00A32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5070"/>
    <w:multiLevelType w:val="hybridMultilevel"/>
    <w:tmpl w:val="457E64F0"/>
    <w:lvl w:ilvl="0" w:tplc="C45A43F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94559"/>
    <w:multiLevelType w:val="hybridMultilevel"/>
    <w:tmpl w:val="6DF8434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9766D1"/>
    <w:multiLevelType w:val="hybridMultilevel"/>
    <w:tmpl w:val="56A2D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5312C"/>
    <w:multiLevelType w:val="hybridMultilevel"/>
    <w:tmpl w:val="B5483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D0A70"/>
    <w:multiLevelType w:val="hybridMultilevel"/>
    <w:tmpl w:val="C99876E0"/>
    <w:lvl w:ilvl="0" w:tplc="53CE7E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163DF4"/>
    <w:multiLevelType w:val="hybridMultilevel"/>
    <w:tmpl w:val="76262F1E"/>
    <w:lvl w:ilvl="0" w:tplc="3DC2C0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41BCD"/>
    <w:multiLevelType w:val="hybridMultilevel"/>
    <w:tmpl w:val="8B583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D0223"/>
    <w:multiLevelType w:val="hybridMultilevel"/>
    <w:tmpl w:val="0DC45D06"/>
    <w:lvl w:ilvl="0" w:tplc="D1008A02">
      <w:start w:val="1"/>
      <w:numFmt w:val="decimal"/>
      <w:lvlText w:val="%1."/>
      <w:lvlJc w:val="left"/>
      <w:pPr>
        <w:ind w:left="720" w:hanging="360"/>
      </w:pPr>
      <w:rPr>
        <w:rFonts w:ascii="F11" w:eastAsiaTheme="minorHAnsi" w:hAnsi="F11" w:cs="F11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435A5C"/>
    <w:multiLevelType w:val="hybridMultilevel"/>
    <w:tmpl w:val="AEDCB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C01FAD"/>
    <w:multiLevelType w:val="hybridMultilevel"/>
    <w:tmpl w:val="0EAC1DDC"/>
    <w:lvl w:ilvl="0" w:tplc="6F12990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2DD36B4"/>
    <w:multiLevelType w:val="hybridMultilevel"/>
    <w:tmpl w:val="0BCE3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E16506"/>
    <w:multiLevelType w:val="hybridMultilevel"/>
    <w:tmpl w:val="96501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E1C83"/>
    <w:multiLevelType w:val="hybridMultilevel"/>
    <w:tmpl w:val="29840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50D41"/>
    <w:multiLevelType w:val="hybridMultilevel"/>
    <w:tmpl w:val="64465CD0"/>
    <w:lvl w:ilvl="0" w:tplc="8FC600B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2C104E"/>
    <w:multiLevelType w:val="hybridMultilevel"/>
    <w:tmpl w:val="5BFAFE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0E311B"/>
    <w:multiLevelType w:val="hybridMultilevel"/>
    <w:tmpl w:val="AD4A829C"/>
    <w:lvl w:ilvl="0" w:tplc="8A9275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4C7D96"/>
    <w:multiLevelType w:val="hybridMultilevel"/>
    <w:tmpl w:val="65CCDFE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9291EF5"/>
    <w:multiLevelType w:val="hybridMultilevel"/>
    <w:tmpl w:val="BC74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C0DE9"/>
    <w:multiLevelType w:val="hybridMultilevel"/>
    <w:tmpl w:val="A2DC6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3A38C1"/>
    <w:multiLevelType w:val="hybridMultilevel"/>
    <w:tmpl w:val="67BE7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E46AC"/>
    <w:multiLevelType w:val="hybridMultilevel"/>
    <w:tmpl w:val="F0BA8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8E4ACC"/>
    <w:multiLevelType w:val="hybridMultilevel"/>
    <w:tmpl w:val="C5701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F52AA5"/>
    <w:multiLevelType w:val="hybridMultilevel"/>
    <w:tmpl w:val="CDD870B0"/>
    <w:lvl w:ilvl="0" w:tplc="81BEFAC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E435A"/>
    <w:multiLevelType w:val="hybridMultilevel"/>
    <w:tmpl w:val="086A09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7981985"/>
    <w:multiLevelType w:val="hybridMultilevel"/>
    <w:tmpl w:val="CA9AF3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7F2C70"/>
    <w:multiLevelType w:val="hybridMultilevel"/>
    <w:tmpl w:val="3CF03568"/>
    <w:lvl w:ilvl="0" w:tplc="5FEEC8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3813F3"/>
    <w:multiLevelType w:val="hybridMultilevel"/>
    <w:tmpl w:val="19425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4461A1"/>
    <w:multiLevelType w:val="hybridMultilevel"/>
    <w:tmpl w:val="5CFCC4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C20AEF"/>
    <w:multiLevelType w:val="hybridMultilevel"/>
    <w:tmpl w:val="59D6D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BD5219"/>
    <w:multiLevelType w:val="hybridMultilevel"/>
    <w:tmpl w:val="42A64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2C4168"/>
    <w:multiLevelType w:val="hybridMultilevel"/>
    <w:tmpl w:val="D8D03594"/>
    <w:lvl w:ilvl="0" w:tplc="D1BE00F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795380"/>
    <w:multiLevelType w:val="hybridMultilevel"/>
    <w:tmpl w:val="44409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2657AE"/>
    <w:multiLevelType w:val="hybridMultilevel"/>
    <w:tmpl w:val="D4E4C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915CE2"/>
    <w:multiLevelType w:val="multilevel"/>
    <w:tmpl w:val="42985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3345E61"/>
    <w:multiLevelType w:val="hybridMultilevel"/>
    <w:tmpl w:val="F2289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A4184F"/>
    <w:multiLevelType w:val="hybridMultilevel"/>
    <w:tmpl w:val="7568A440"/>
    <w:lvl w:ilvl="0" w:tplc="CB3A005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70670"/>
    <w:multiLevelType w:val="hybridMultilevel"/>
    <w:tmpl w:val="5C98AA36"/>
    <w:lvl w:ilvl="0" w:tplc="4ED243C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DE028E34">
      <w:start w:val="5"/>
      <w:numFmt w:val="bullet"/>
      <w:lvlText w:val="•"/>
      <w:lvlJc w:val="left"/>
      <w:pPr>
        <w:ind w:left="1440" w:hanging="360"/>
      </w:pPr>
      <w:rPr>
        <w:rFonts w:ascii="Arial" w:eastAsia="SymbolMT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987E71"/>
    <w:multiLevelType w:val="multilevel"/>
    <w:tmpl w:val="06461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9E636E1"/>
    <w:multiLevelType w:val="hybridMultilevel"/>
    <w:tmpl w:val="18F27E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F54378"/>
    <w:multiLevelType w:val="hybridMultilevel"/>
    <w:tmpl w:val="19425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9846482">
    <w:abstractNumId w:val="13"/>
  </w:num>
  <w:num w:numId="2" w16cid:durableId="2131971065">
    <w:abstractNumId w:val="22"/>
  </w:num>
  <w:num w:numId="3" w16cid:durableId="1851482894">
    <w:abstractNumId w:val="36"/>
  </w:num>
  <w:num w:numId="4" w16cid:durableId="24135567">
    <w:abstractNumId w:val="25"/>
  </w:num>
  <w:num w:numId="5" w16cid:durableId="1604266077">
    <w:abstractNumId w:val="10"/>
  </w:num>
  <w:num w:numId="6" w16cid:durableId="770510359">
    <w:abstractNumId w:val="17"/>
  </w:num>
  <w:num w:numId="7" w16cid:durableId="2048555066">
    <w:abstractNumId w:val="32"/>
  </w:num>
  <w:num w:numId="8" w16cid:durableId="1735470091">
    <w:abstractNumId w:val="20"/>
  </w:num>
  <w:num w:numId="9" w16cid:durableId="944926221">
    <w:abstractNumId w:val="28"/>
  </w:num>
  <w:num w:numId="10" w16cid:durableId="1137525107">
    <w:abstractNumId w:val="31"/>
  </w:num>
  <w:num w:numId="11" w16cid:durableId="692414804">
    <w:abstractNumId w:val="0"/>
  </w:num>
  <w:num w:numId="12" w16cid:durableId="885993198">
    <w:abstractNumId w:val="3"/>
  </w:num>
  <w:num w:numId="13" w16cid:durableId="2063557188">
    <w:abstractNumId w:val="21"/>
  </w:num>
  <w:num w:numId="14" w16cid:durableId="1275870699">
    <w:abstractNumId w:val="14"/>
  </w:num>
  <w:num w:numId="15" w16cid:durableId="1453093075">
    <w:abstractNumId w:val="30"/>
  </w:num>
  <w:num w:numId="16" w16cid:durableId="1732072509">
    <w:abstractNumId w:val="18"/>
  </w:num>
  <w:num w:numId="17" w16cid:durableId="1653217797">
    <w:abstractNumId w:val="34"/>
  </w:num>
  <w:num w:numId="18" w16cid:durableId="1416978617">
    <w:abstractNumId w:val="1"/>
  </w:num>
  <w:num w:numId="19" w16cid:durableId="2030061944">
    <w:abstractNumId w:val="23"/>
  </w:num>
  <w:num w:numId="20" w16cid:durableId="820924277">
    <w:abstractNumId w:val="8"/>
  </w:num>
  <w:num w:numId="21" w16cid:durableId="326594689">
    <w:abstractNumId w:val="38"/>
  </w:num>
  <w:num w:numId="22" w16cid:durableId="1651716968">
    <w:abstractNumId w:val="27"/>
  </w:num>
  <w:num w:numId="23" w16cid:durableId="1178421635">
    <w:abstractNumId w:val="24"/>
  </w:num>
  <w:num w:numId="24" w16cid:durableId="703210449">
    <w:abstractNumId w:val="5"/>
  </w:num>
  <w:num w:numId="25" w16cid:durableId="1508984674">
    <w:abstractNumId w:val="15"/>
  </w:num>
  <w:num w:numId="26" w16cid:durableId="1030030789">
    <w:abstractNumId w:val="33"/>
  </w:num>
  <w:num w:numId="27" w16cid:durableId="831871724">
    <w:abstractNumId w:val="37"/>
  </w:num>
  <w:num w:numId="28" w16cid:durableId="1458841444">
    <w:abstractNumId w:val="7"/>
  </w:num>
  <w:num w:numId="29" w16cid:durableId="535192864">
    <w:abstractNumId w:val="35"/>
  </w:num>
  <w:num w:numId="30" w16cid:durableId="56632054">
    <w:abstractNumId w:val="12"/>
  </w:num>
  <w:num w:numId="31" w16cid:durableId="961813213">
    <w:abstractNumId w:val="2"/>
  </w:num>
  <w:num w:numId="32" w16cid:durableId="1344012532">
    <w:abstractNumId w:val="19"/>
  </w:num>
  <w:num w:numId="33" w16cid:durableId="548880254">
    <w:abstractNumId w:val="6"/>
  </w:num>
  <w:num w:numId="34" w16cid:durableId="884023687">
    <w:abstractNumId w:val="4"/>
  </w:num>
  <w:num w:numId="35" w16cid:durableId="191119252">
    <w:abstractNumId w:val="9"/>
  </w:num>
  <w:num w:numId="36" w16cid:durableId="1915774030">
    <w:abstractNumId w:val="16"/>
  </w:num>
  <w:num w:numId="37" w16cid:durableId="2023967265">
    <w:abstractNumId w:val="26"/>
  </w:num>
  <w:num w:numId="38" w16cid:durableId="2003046820">
    <w:abstractNumId w:val="39"/>
  </w:num>
  <w:num w:numId="39" w16cid:durableId="2059813654">
    <w:abstractNumId w:val="11"/>
  </w:num>
  <w:num w:numId="40" w16cid:durableId="206198112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DGyMLKwtDAyMDFU0lEKTi0uzszPAymwqAUATAo8jiwAAAA="/>
  </w:docVars>
  <w:rsids>
    <w:rsidRoot w:val="002060B2"/>
    <w:rsid w:val="000838F9"/>
    <w:rsid w:val="0009112A"/>
    <w:rsid w:val="000B3642"/>
    <w:rsid w:val="000D0B32"/>
    <w:rsid w:val="000F68F1"/>
    <w:rsid w:val="001062CE"/>
    <w:rsid w:val="001175D1"/>
    <w:rsid w:val="00142D7A"/>
    <w:rsid w:val="001D322C"/>
    <w:rsid w:val="002060B2"/>
    <w:rsid w:val="00283AD1"/>
    <w:rsid w:val="002C020C"/>
    <w:rsid w:val="002D7A07"/>
    <w:rsid w:val="00320765"/>
    <w:rsid w:val="00327080"/>
    <w:rsid w:val="00374921"/>
    <w:rsid w:val="003A1561"/>
    <w:rsid w:val="003D7AEB"/>
    <w:rsid w:val="004C0180"/>
    <w:rsid w:val="004D48F3"/>
    <w:rsid w:val="004D6A8E"/>
    <w:rsid w:val="004F748D"/>
    <w:rsid w:val="005166B6"/>
    <w:rsid w:val="0054473C"/>
    <w:rsid w:val="005572F0"/>
    <w:rsid w:val="0058748C"/>
    <w:rsid w:val="005930AD"/>
    <w:rsid w:val="005D1B6A"/>
    <w:rsid w:val="005F400F"/>
    <w:rsid w:val="006506BC"/>
    <w:rsid w:val="00652104"/>
    <w:rsid w:val="006A26A3"/>
    <w:rsid w:val="006B4372"/>
    <w:rsid w:val="007351ED"/>
    <w:rsid w:val="007617E8"/>
    <w:rsid w:val="007A15D6"/>
    <w:rsid w:val="007D1FF1"/>
    <w:rsid w:val="00886311"/>
    <w:rsid w:val="008F159D"/>
    <w:rsid w:val="008F5C80"/>
    <w:rsid w:val="00943766"/>
    <w:rsid w:val="00973780"/>
    <w:rsid w:val="009B4393"/>
    <w:rsid w:val="009D42CF"/>
    <w:rsid w:val="009F2A33"/>
    <w:rsid w:val="009F388F"/>
    <w:rsid w:val="00A32735"/>
    <w:rsid w:val="00A628DD"/>
    <w:rsid w:val="00A6675D"/>
    <w:rsid w:val="00A86521"/>
    <w:rsid w:val="00AC0824"/>
    <w:rsid w:val="00AC1F1B"/>
    <w:rsid w:val="00B34DF8"/>
    <w:rsid w:val="00B36314"/>
    <w:rsid w:val="00B50DC5"/>
    <w:rsid w:val="00B705F0"/>
    <w:rsid w:val="00B91365"/>
    <w:rsid w:val="00C267F0"/>
    <w:rsid w:val="00C5175D"/>
    <w:rsid w:val="00C73F66"/>
    <w:rsid w:val="00C87D14"/>
    <w:rsid w:val="00CE4CF1"/>
    <w:rsid w:val="00CE6282"/>
    <w:rsid w:val="00D143EB"/>
    <w:rsid w:val="00D37E4C"/>
    <w:rsid w:val="00D5479D"/>
    <w:rsid w:val="00DD6157"/>
    <w:rsid w:val="00DF6775"/>
    <w:rsid w:val="00E42668"/>
    <w:rsid w:val="00E438D1"/>
    <w:rsid w:val="00E874D8"/>
    <w:rsid w:val="00EE0F7C"/>
    <w:rsid w:val="00EF66D0"/>
    <w:rsid w:val="00F05C5E"/>
    <w:rsid w:val="00F72E21"/>
    <w:rsid w:val="00F95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66515"/>
  <w15:chartTrackingRefBased/>
  <w15:docId w15:val="{C044B9AD-8783-47FE-ACD8-70C7712F6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1E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0B2"/>
    <w:pPr>
      <w:bidi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37492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42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38D1"/>
    <w:pPr>
      <w:tabs>
        <w:tab w:val="center" w:pos="4680"/>
        <w:tab w:val="right" w:pos="936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438D1"/>
  </w:style>
  <w:style w:type="paragraph" w:styleId="Footer">
    <w:name w:val="footer"/>
    <w:basedOn w:val="Normal"/>
    <w:link w:val="FooterChar"/>
    <w:uiPriority w:val="99"/>
    <w:unhideWhenUsed/>
    <w:rsid w:val="00E438D1"/>
    <w:pPr>
      <w:tabs>
        <w:tab w:val="center" w:pos="4680"/>
        <w:tab w:val="right" w:pos="936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438D1"/>
  </w:style>
  <w:style w:type="character" w:styleId="CommentReference">
    <w:name w:val="annotation reference"/>
    <w:basedOn w:val="DefaultParagraphFont"/>
    <w:uiPriority w:val="99"/>
    <w:semiHidden/>
    <w:unhideWhenUsed/>
    <w:rsid w:val="00E874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4D8"/>
    <w:pPr>
      <w:bidi w:val="0"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4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4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4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4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4D8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D8"/>
    <w:rPr>
      <w:rFonts w:ascii="Courier New" w:eastAsia="Times New Roman" w:hAnsi="Courier New" w:cs="Courier New"/>
      <w:sz w:val="20"/>
      <w:szCs w:val="20"/>
    </w:rPr>
  </w:style>
  <w:style w:type="paragraph" w:customStyle="1" w:styleId="Style1">
    <w:name w:val="Style1"/>
    <w:basedOn w:val="Normal"/>
    <w:uiPriority w:val="99"/>
    <w:rsid w:val="009F388F"/>
    <w:pPr>
      <w:widowControl w:val="0"/>
      <w:autoSpaceDE w:val="0"/>
      <w:autoSpaceDN w:val="0"/>
      <w:bidi w:val="0"/>
      <w:adjustRightInd w:val="0"/>
    </w:pPr>
  </w:style>
  <w:style w:type="paragraph" w:customStyle="1" w:styleId="Style2">
    <w:name w:val="Style2"/>
    <w:basedOn w:val="Normal"/>
    <w:uiPriority w:val="99"/>
    <w:rsid w:val="009F388F"/>
    <w:pPr>
      <w:widowControl w:val="0"/>
      <w:autoSpaceDE w:val="0"/>
      <w:autoSpaceDN w:val="0"/>
      <w:bidi w:val="0"/>
      <w:adjustRightInd w:val="0"/>
    </w:pPr>
  </w:style>
  <w:style w:type="paragraph" w:customStyle="1" w:styleId="Style3">
    <w:name w:val="Style3"/>
    <w:basedOn w:val="Normal"/>
    <w:uiPriority w:val="99"/>
    <w:rsid w:val="009F388F"/>
    <w:pPr>
      <w:widowControl w:val="0"/>
      <w:autoSpaceDE w:val="0"/>
      <w:autoSpaceDN w:val="0"/>
      <w:bidi w:val="0"/>
      <w:adjustRightInd w:val="0"/>
      <w:spacing w:line="360" w:lineRule="exact"/>
      <w:jc w:val="both"/>
    </w:pPr>
  </w:style>
  <w:style w:type="paragraph" w:customStyle="1" w:styleId="Style4">
    <w:name w:val="Style4"/>
    <w:basedOn w:val="Normal"/>
    <w:uiPriority w:val="99"/>
    <w:rsid w:val="009F388F"/>
    <w:pPr>
      <w:widowControl w:val="0"/>
      <w:autoSpaceDE w:val="0"/>
      <w:autoSpaceDN w:val="0"/>
      <w:bidi w:val="0"/>
      <w:adjustRightInd w:val="0"/>
    </w:pPr>
  </w:style>
  <w:style w:type="character" w:customStyle="1" w:styleId="FontStyle11">
    <w:name w:val="Font Style11"/>
    <w:uiPriority w:val="99"/>
    <w:rsid w:val="009F388F"/>
    <w:rPr>
      <w:rFonts w:ascii="Times New Roman" w:hAnsi="Times New Roman" w:cs="Times New Roman"/>
      <w:b/>
      <w:bCs/>
      <w:sz w:val="30"/>
      <w:szCs w:val="30"/>
      <w:lang w:bidi="ar-SA"/>
    </w:rPr>
  </w:style>
  <w:style w:type="character" w:customStyle="1" w:styleId="FontStyle12">
    <w:name w:val="Font Style12"/>
    <w:uiPriority w:val="99"/>
    <w:rsid w:val="009F388F"/>
    <w:rPr>
      <w:rFonts w:ascii="Times New Roman" w:hAnsi="Times New Roman" w:cs="Times New Roman"/>
      <w:sz w:val="28"/>
      <w:szCs w:val="28"/>
      <w:lang w:bidi="ar-SA"/>
    </w:rPr>
  </w:style>
  <w:style w:type="character" w:customStyle="1" w:styleId="FontStyle13">
    <w:name w:val="Font Style13"/>
    <w:uiPriority w:val="99"/>
    <w:rsid w:val="009F388F"/>
    <w:rPr>
      <w:rFonts w:ascii="Times New Roman" w:hAnsi="Times New Roman" w:cs="Times New Roman"/>
      <w:b/>
      <w:bCs/>
      <w:sz w:val="46"/>
      <w:szCs w:val="46"/>
      <w:lang w:bidi="ar-SA"/>
    </w:rPr>
  </w:style>
  <w:style w:type="character" w:customStyle="1" w:styleId="FontStyle14">
    <w:name w:val="Font Style14"/>
    <w:uiPriority w:val="99"/>
    <w:rsid w:val="009F388F"/>
    <w:rPr>
      <w:rFonts w:ascii="Times New Roman" w:hAnsi="Times New Roman" w:cs="Times New Roman"/>
      <w:spacing w:val="20"/>
      <w:sz w:val="46"/>
      <w:szCs w:val="46"/>
      <w:lang w:bidi="ar-SA"/>
    </w:rPr>
  </w:style>
  <w:style w:type="paragraph" w:styleId="NormalWeb">
    <w:name w:val="Normal (Web)"/>
    <w:basedOn w:val="Normal"/>
    <w:uiPriority w:val="99"/>
    <w:unhideWhenUsed/>
    <w:rsid w:val="009F388F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9F388F"/>
    <w:rPr>
      <w:i/>
      <w:iCs/>
    </w:rPr>
  </w:style>
  <w:style w:type="character" w:styleId="Strong">
    <w:name w:val="Strong"/>
    <w:basedOn w:val="DefaultParagraphFont"/>
    <w:uiPriority w:val="22"/>
    <w:qFormat/>
    <w:rsid w:val="009F388F"/>
    <w:rPr>
      <w:b/>
      <w:bCs/>
    </w:rPr>
  </w:style>
  <w:style w:type="character" w:customStyle="1" w:styleId="mn">
    <w:name w:val="mn"/>
    <w:basedOn w:val="DefaultParagraphFont"/>
    <w:rsid w:val="009F388F"/>
  </w:style>
  <w:style w:type="character" w:customStyle="1" w:styleId="mo">
    <w:name w:val="mo"/>
    <w:basedOn w:val="DefaultParagraphFont"/>
    <w:rsid w:val="009F388F"/>
  </w:style>
  <w:style w:type="character" w:customStyle="1" w:styleId="mi">
    <w:name w:val="mi"/>
    <w:basedOn w:val="DefaultParagraphFont"/>
    <w:rsid w:val="009F388F"/>
  </w:style>
  <w:style w:type="character" w:customStyle="1" w:styleId="mtext">
    <w:name w:val="mtext"/>
    <w:basedOn w:val="DefaultParagraphFont"/>
    <w:rsid w:val="009F388F"/>
  </w:style>
  <w:style w:type="character" w:styleId="PlaceholderText">
    <w:name w:val="Placeholder Text"/>
    <w:basedOn w:val="DefaultParagraphFont"/>
    <w:uiPriority w:val="99"/>
    <w:semiHidden/>
    <w:rsid w:val="002D7A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6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75AD32-091F-4D7A-B20A-062FF9AD8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2</TotalTime>
  <Pages>1</Pages>
  <Words>1024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war</dc:creator>
  <cp:keywords/>
  <dc:description/>
  <cp:lastModifiedBy>Rebwar Hamasalih</cp:lastModifiedBy>
  <cp:revision>22</cp:revision>
  <dcterms:created xsi:type="dcterms:W3CDTF">2020-10-17T13:18:00Z</dcterms:created>
  <dcterms:modified xsi:type="dcterms:W3CDTF">2022-09-26T09:40:00Z</dcterms:modified>
</cp:coreProperties>
</file>